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1C1642E" w:rsidR="004020AE" w:rsidRPr="00332F05" w:rsidRDefault="00025624" w:rsidP="00730FFC">
      <w:pPr>
        <w:spacing w:line="276" w:lineRule="auto"/>
        <w:jc w:val="center"/>
      </w:pPr>
      <w:r>
        <w:rPr>
          <w:sz w:val="48"/>
        </w:rPr>
        <w:t xml:space="preserve">Logistic Regression for Machine Learning </w:t>
      </w:r>
      <w:r>
        <w:rPr>
          <w:sz w:val="48"/>
        </w:rPr>
        <w:br/>
        <w:t>[A Beginners Guide]</w:t>
      </w:r>
      <w:r w:rsidR="0009699A" w:rsidRPr="00332F05">
        <w:rPr>
          <w:sz w:val="48"/>
        </w:rPr>
        <w:br/>
      </w:r>
    </w:p>
    <w:p w14:paraId="1F8E73CE" w14:textId="4FD39E27" w:rsidR="002B0589" w:rsidRPr="00332F05" w:rsidRDefault="00F412EE" w:rsidP="00730FFC">
      <w:pPr>
        <w:spacing w:line="276" w:lineRule="auto"/>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730FFC">
      <w:pPr>
        <w:spacing w:line="276" w:lineRule="auto"/>
      </w:pPr>
    </w:p>
    <w:p w14:paraId="40B149A6" w14:textId="77777777" w:rsidR="002B0589" w:rsidRPr="00332F05" w:rsidRDefault="002B0589" w:rsidP="00730FFC">
      <w:pPr>
        <w:spacing w:line="276" w:lineRule="auto"/>
      </w:pPr>
    </w:p>
    <w:p w14:paraId="3474D765" w14:textId="77777777" w:rsidR="002B0589" w:rsidRPr="00332F05" w:rsidRDefault="002B0589" w:rsidP="00730FFC">
      <w:pPr>
        <w:spacing w:line="276" w:lineRule="auto"/>
      </w:pPr>
    </w:p>
    <w:p w14:paraId="734EBA90" w14:textId="77777777" w:rsidR="002B0589" w:rsidRPr="00332F05" w:rsidRDefault="002B0589" w:rsidP="00730FFC">
      <w:pPr>
        <w:spacing w:line="276" w:lineRule="auto"/>
      </w:pPr>
    </w:p>
    <w:p w14:paraId="0674371F" w14:textId="77777777" w:rsidR="002B0589" w:rsidRPr="00332F05" w:rsidRDefault="002B0589" w:rsidP="00730FFC">
      <w:pPr>
        <w:spacing w:line="276" w:lineRule="auto"/>
      </w:pPr>
    </w:p>
    <w:p w14:paraId="3A5F1C36" w14:textId="77777777" w:rsidR="002B0589" w:rsidRPr="00332F05" w:rsidRDefault="002B0589" w:rsidP="00730FFC">
      <w:pPr>
        <w:spacing w:line="276" w:lineRule="auto"/>
      </w:pPr>
    </w:p>
    <w:p w14:paraId="7AC8267A" w14:textId="77777777" w:rsidR="002B0589" w:rsidRPr="00332F05" w:rsidRDefault="002B0589" w:rsidP="00730FFC">
      <w:pPr>
        <w:spacing w:line="276" w:lineRule="auto"/>
      </w:pPr>
    </w:p>
    <w:p w14:paraId="0538D115" w14:textId="26C0661C" w:rsidR="002B0589" w:rsidRDefault="002B0589" w:rsidP="00730FFC">
      <w:pPr>
        <w:spacing w:line="276" w:lineRule="auto"/>
      </w:pPr>
    </w:p>
    <w:p w14:paraId="3E1A0C26" w14:textId="0850EEB1" w:rsidR="002A6A1D" w:rsidRDefault="002A6A1D" w:rsidP="00730FFC">
      <w:pPr>
        <w:spacing w:line="276" w:lineRule="auto"/>
      </w:pPr>
    </w:p>
    <w:p w14:paraId="23E1AA75" w14:textId="77777777" w:rsidR="002A6A1D" w:rsidRPr="00332F05" w:rsidRDefault="002A6A1D" w:rsidP="00730FFC">
      <w:pPr>
        <w:spacing w:line="276" w:lineRule="auto"/>
      </w:pPr>
    </w:p>
    <w:p w14:paraId="42AA45BC" w14:textId="77777777" w:rsidR="002B0589" w:rsidRPr="00332F05" w:rsidRDefault="002B0589" w:rsidP="00730FFC">
      <w:pPr>
        <w:spacing w:line="276" w:lineRule="auto"/>
      </w:pPr>
    </w:p>
    <w:p w14:paraId="165378D7" w14:textId="77777777" w:rsidR="002B0589" w:rsidRPr="00332F05" w:rsidRDefault="002B0589" w:rsidP="00730FFC">
      <w:pPr>
        <w:spacing w:line="276" w:lineRule="auto"/>
      </w:pPr>
    </w:p>
    <w:p w14:paraId="55637232" w14:textId="77777777" w:rsidR="002B0589" w:rsidRPr="00332F05" w:rsidRDefault="002B0589" w:rsidP="00730FFC">
      <w:pPr>
        <w:spacing w:line="276" w:lineRule="auto"/>
      </w:pPr>
    </w:p>
    <w:p w14:paraId="7BC7E622" w14:textId="77777777" w:rsidR="002B0589" w:rsidRPr="00332F05" w:rsidRDefault="002B0589" w:rsidP="00730FFC">
      <w:pPr>
        <w:spacing w:line="276" w:lineRule="auto"/>
      </w:pPr>
    </w:p>
    <w:p w14:paraId="65F19841" w14:textId="5CB3A435" w:rsidR="00295EAC" w:rsidRPr="002C2AE8" w:rsidRDefault="002B0589" w:rsidP="00730FFC">
      <w:pPr>
        <w:spacing w:line="276" w:lineRule="auto"/>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rsidP="00730FFC">
          <w:pPr>
            <w:pStyle w:val="TOCHeading"/>
            <w:spacing w:line="276" w:lineRule="auto"/>
          </w:pPr>
          <w:r>
            <w:t>Contents</w:t>
          </w:r>
        </w:p>
        <w:p w14:paraId="11666234" w14:textId="4CAE46BA" w:rsidR="006E4B3D"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13217980" w:history="1">
            <w:r w:rsidR="006E4B3D" w:rsidRPr="00B04FB6">
              <w:rPr>
                <w:rStyle w:val="Hyperlink"/>
              </w:rPr>
              <w:t>Introduction</w:t>
            </w:r>
            <w:r w:rsidR="006E4B3D">
              <w:rPr>
                <w:webHidden/>
              </w:rPr>
              <w:tab/>
            </w:r>
            <w:r w:rsidR="006E4B3D">
              <w:rPr>
                <w:webHidden/>
              </w:rPr>
              <w:fldChar w:fldCharType="begin"/>
            </w:r>
            <w:r w:rsidR="006E4B3D">
              <w:rPr>
                <w:webHidden/>
              </w:rPr>
              <w:instrText xml:space="preserve"> PAGEREF _Toc113217980 \h </w:instrText>
            </w:r>
            <w:r w:rsidR="006E4B3D">
              <w:rPr>
                <w:webHidden/>
              </w:rPr>
            </w:r>
            <w:r w:rsidR="006E4B3D">
              <w:rPr>
                <w:webHidden/>
              </w:rPr>
              <w:fldChar w:fldCharType="separate"/>
            </w:r>
            <w:r w:rsidR="006E4B3D">
              <w:rPr>
                <w:webHidden/>
              </w:rPr>
              <w:t>4</w:t>
            </w:r>
            <w:r w:rsidR="006E4B3D">
              <w:rPr>
                <w:webHidden/>
              </w:rPr>
              <w:fldChar w:fldCharType="end"/>
            </w:r>
          </w:hyperlink>
        </w:p>
        <w:p w14:paraId="1FD23165" w14:textId="3C18212F" w:rsidR="006E4B3D" w:rsidRDefault="0081730A">
          <w:pPr>
            <w:pStyle w:val="TOC1"/>
            <w:tabs>
              <w:tab w:val="right" w:leader="dot" w:pos="9350"/>
            </w:tabs>
            <w:rPr>
              <w:rFonts w:asciiTheme="minorHAnsi" w:eastAsiaTheme="minorEastAsia" w:hAnsiTheme="minorHAnsi" w:cstheme="minorBidi"/>
              <w:lang w:val="en-US"/>
            </w:rPr>
          </w:pPr>
          <w:hyperlink w:anchor="_Toc113217981" w:history="1">
            <w:r w:rsidR="006E4B3D" w:rsidRPr="00B04FB6">
              <w:rPr>
                <w:rStyle w:val="Hyperlink"/>
                <w:lang w:val="en-US"/>
              </w:rPr>
              <w:t>What is Logistic Regression?</w:t>
            </w:r>
            <w:r w:rsidR="006E4B3D">
              <w:rPr>
                <w:webHidden/>
              </w:rPr>
              <w:tab/>
            </w:r>
            <w:r w:rsidR="006E4B3D">
              <w:rPr>
                <w:webHidden/>
              </w:rPr>
              <w:fldChar w:fldCharType="begin"/>
            </w:r>
            <w:r w:rsidR="006E4B3D">
              <w:rPr>
                <w:webHidden/>
              </w:rPr>
              <w:instrText xml:space="preserve"> PAGEREF _Toc113217981 \h </w:instrText>
            </w:r>
            <w:r w:rsidR="006E4B3D">
              <w:rPr>
                <w:webHidden/>
              </w:rPr>
            </w:r>
            <w:r w:rsidR="006E4B3D">
              <w:rPr>
                <w:webHidden/>
              </w:rPr>
              <w:fldChar w:fldCharType="separate"/>
            </w:r>
            <w:r w:rsidR="006E4B3D">
              <w:rPr>
                <w:webHidden/>
              </w:rPr>
              <w:t>4</w:t>
            </w:r>
            <w:r w:rsidR="006E4B3D">
              <w:rPr>
                <w:webHidden/>
              </w:rPr>
              <w:fldChar w:fldCharType="end"/>
            </w:r>
          </w:hyperlink>
        </w:p>
        <w:p w14:paraId="5DBDB4A0" w14:textId="1AF0B673" w:rsidR="006E4B3D" w:rsidRDefault="0081730A">
          <w:pPr>
            <w:pStyle w:val="TOC2"/>
            <w:tabs>
              <w:tab w:val="right" w:leader="dot" w:pos="9350"/>
            </w:tabs>
            <w:rPr>
              <w:rFonts w:asciiTheme="minorHAnsi" w:eastAsiaTheme="minorEastAsia" w:hAnsiTheme="minorHAnsi" w:cstheme="minorBidi"/>
              <w:lang w:val="en-US"/>
            </w:rPr>
          </w:pPr>
          <w:hyperlink w:anchor="_Toc113217982" w:history="1">
            <w:r w:rsidR="006E4B3D" w:rsidRPr="00B04FB6">
              <w:rPr>
                <w:rStyle w:val="Hyperlink"/>
              </w:rPr>
              <w:t>Logistic Function (Sigmoid Function)</w:t>
            </w:r>
            <w:r w:rsidR="006E4B3D">
              <w:rPr>
                <w:webHidden/>
              </w:rPr>
              <w:tab/>
            </w:r>
            <w:r w:rsidR="006E4B3D">
              <w:rPr>
                <w:webHidden/>
              </w:rPr>
              <w:fldChar w:fldCharType="begin"/>
            </w:r>
            <w:r w:rsidR="006E4B3D">
              <w:rPr>
                <w:webHidden/>
              </w:rPr>
              <w:instrText xml:space="preserve"> PAGEREF _Toc113217982 \h </w:instrText>
            </w:r>
            <w:r w:rsidR="006E4B3D">
              <w:rPr>
                <w:webHidden/>
              </w:rPr>
            </w:r>
            <w:r w:rsidR="006E4B3D">
              <w:rPr>
                <w:webHidden/>
              </w:rPr>
              <w:fldChar w:fldCharType="separate"/>
            </w:r>
            <w:r w:rsidR="006E4B3D">
              <w:rPr>
                <w:webHidden/>
              </w:rPr>
              <w:t>4</w:t>
            </w:r>
            <w:r w:rsidR="006E4B3D">
              <w:rPr>
                <w:webHidden/>
              </w:rPr>
              <w:fldChar w:fldCharType="end"/>
            </w:r>
          </w:hyperlink>
        </w:p>
        <w:p w14:paraId="51C73C29" w14:textId="19EFE211" w:rsidR="006E4B3D" w:rsidRDefault="0081730A">
          <w:pPr>
            <w:pStyle w:val="TOC3"/>
            <w:tabs>
              <w:tab w:val="right" w:leader="dot" w:pos="9350"/>
            </w:tabs>
            <w:rPr>
              <w:rFonts w:asciiTheme="minorHAnsi" w:eastAsiaTheme="minorEastAsia" w:hAnsiTheme="minorHAnsi" w:cstheme="minorBidi"/>
              <w:lang w:val="en-US"/>
            </w:rPr>
          </w:pPr>
          <w:hyperlink w:anchor="_Toc113217983" w:history="1">
            <w:r w:rsidR="006E4B3D" w:rsidRPr="00B04FB6">
              <w:rPr>
                <w:rStyle w:val="Hyperlink"/>
              </w:rPr>
              <w:t>Why are we discussing this for logistic regression?</w:t>
            </w:r>
            <w:r w:rsidR="006E4B3D">
              <w:rPr>
                <w:webHidden/>
              </w:rPr>
              <w:tab/>
            </w:r>
            <w:r w:rsidR="006E4B3D">
              <w:rPr>
                <w:webHidden/>
              </w:rPr>
              <w:fldChar w:fldCharType="begin"/>
            </w:r>
            <w:r w:rsidR="006E4B3D">
              <w:rPr>
                <w:webHidden/>
              </w:rPr>
              <w:instrText xml:space="preserve"> PAGEREF _Toc113217983 \h </w:instrText>
            </w:r>
            <w:r w:rsidR="006E4B3D">
              <w:rPr>
                <w:webHidden/>
              </w:rPr>
            </w:r>
            <w:r w:rsidR="006E4B3D">
              <w:rPr>
                <w:webHidden/>
              </w:rPr>
              <w:fldChar w:fldCharType="separate"/>
            </w:r>
            <w:r w:rsidR="006E4B3D">
              <w:rPr>
                <w:webHidden/>
              </w:rPr>
              <w:t>5</w:t>
            </w:r>
            <w:r w:rsidR="006E4B3D">
              <w:rPr>
                <w:webHidden/>
              </w:rPr>
              <w:fldChar w:fldCharType="end"/>
            </w:r>
          </w:hyperlink>
        </w:p>
        <w:p w14:paraId="635BC929" w14:textId="6CEC3BA0" w:rsidR="006E4B3D" w:rsidRDefault="0081730A">
          <w:pPr>
            <w:pStyle w:val="TOC2"/>
            <w:tabs>
              <w:tab w:val="right" w:leader="dot" w:pos="9350"/>
            </w:tabs>
            <w:rPr>
              <w:rFonts w:asciiTheme="minorHAnsi" w:eastAsiaTheme="minorEastAsia" w:hAnsiTheme="minorHAnsi" w:cstheme="minorBidi"/>
              <w:lang w:val="en-US"/>
            </w:rPr>
          </w:pPr>
          <w:hyperlink w:anchor="_Toc113217984" w:history="1">
            <w:r w:rsidR="006E4B3D" w:rsidRPr="00B04FB6">
              <w:rPr>
                <w:rStyle w:val="Hyperlink"/>
              </w:rPr>
              <w:t>Logistic Regression Equation</w:t>
            </w:r>
            <w:r w:rsidR="006E4B3D">
              <w:rPr>
                <w:webHidden/>
              </w:rPr>
              <w:tab/>
            </w:r>
            <w:r w:rsidR="006E4B3D">
              <w:rPr>
                <w:webHidden/>
              </w:rPr>
              <w:fldChar w:fldCharType="begin"/>
            </w:r>
            <w:r w:rsidR="006E4B3D">
              <w:rPr>
                <w:webHidden/>
              </w:rPr>
              <w:instrText xml:space="preserve"> PAGEREF _Toc113217984 \h </w:instrText>
            </w:r>
            <w:r w:rsidR="006E4B3D">
              <w:rPr>
                <w:webHidden/>
              </w:rPr>
            </w:r>
            <w:r w:rsidR="006E4B3D">
              <w:rPr>
                <w:webHidden/>
              </w:rPr>
              <w:fldChar w:fldCharType="separate"/>
            </w:r>
            <w:r w:rsidR="006E4B3D">
              <w:rPr>
                <w:webHidden/>
              </w:rPr>
              <w:t>6</w:t>
            </w:r>
            <w:r w:rsidR="006E4B3D">
              <w:rPr>
                <w:webHidden/>
              </w:rPr>
              <w:fldChar w:fldCharType="end"/>
            </w:r>
          </w:hyperlink>
        </w:p>
        <w:p w14:paraId="534102AF" w14:textId="14114717" w:rsidR="006E4B3D" w:rsidRDefault="0081730A">
          <w:pPr>
            <w:pStyle w:val="TOC1"/>
            <w:tabs>
              <w:tab w:val="right" w:leader="dot" w:pos="9350"/>
            </w:tabs>
            <w:rPr>
              <w:rFonts w:asciiTheme="minorHAnsi" w:eastAsiaTheme="minorEastAsia" w:hAnsiTheme="minorHAnsi" w:cstheme="minorBidi"/>
              <w:lang w:val="en-US"/>
            </w:rPr>
          </w:pPr>
          <w:hyperlink w:anchor="_Toc113217985" w:history="1">
            <w:r w:rsidR="006E4B3D" w:rsidRPr="00B04FB6">
              <w:rPr>
                <w:rStyle w:val="Hyperlink"/>
                <w:lang w:val="en-US"/>
              </w:rPr>
              <w:t>Three types of Logistic Regression</w:t>
            </w:r>
            <w:r w:rsidR="006E4B3D">
              <w:rPr>
                <w:webHidden/>
              </w:rPr>
              <w:tab/>
            </w:r>
            <w:r w:rsidR="006E4B3D">
              <w:rPr>
                <w:webHidden/>
              </w:rPr>
              <w:fldChar w:fldCharType="begin"/>
            </w:r>
            <w:r w:rsidR="006E4B3D">
              <w:rPr>
                <w:webHidden/>
              </w:rPr>
              <w:instrText xml:space="preserve"> PAGEREF _Toc113217985 \h </w:instrText>
            </w:r>
            <w:r w:rsidR="006E4B3D">
              <w:rPr>
                <w:webHidden/>
              </w:rPr>
            </w:r>
            <w:r w:rsidR="006E4B3D">
              <w:rPr>
                <w:webHidden/>
              </w:rPr>
              <w:fldChar w:fldCharType="separate"/>
            </w:r>
            <w:r w:rsidR="006E4B3D">
              <w:rPr>
                <w:webHidden/>
              </w:rPr>
              <w:t>9</w:t>
            </w:r>
            <w:r w:rsidR="006E4B3D">
              <w:rPr>
                <w:webHidden/>
              </w:rPr>
              <w:fldChar w:fldCharType="end"/>
            </w:r>
          </w:hyperlink>
        </w:p>
        <w:p w14:paraId="0010D6C9" w14:textId="79A2050B" w:rsidR="006E4B3D" w:rsidRDefault="0081730A">
          <w:pPr>
            <w:pStyle w:val="TOC2"/>
            <w:tabs>
              <w:tab w:val="right" w:leader="dot" w:pos="9350"/>
            </w:tabs>
            <w:rPr>
              <w:rFonts w:asciiTheme="minorHAnsi" w:eastAsiaTheme="minorEastAsia" w:hAnsiTheme="minorHAnsi" w:cstheme="minorBidi"/>
              <w:lang w:val="en-US"/>
            </w:rPr>
          </w:pPr>
          <w:hyperlink w:anchor="_Toc113217986" w:history="1">
            <w:r w:rsidR="006E4B3D" w:rsidRPr="00B04FB6">
              <w:rPr>
                <w:rStyle w:val="Hyperlink"/>
              </w:rPr>
              <w:t>Binary Logistic Regression</w:t>
            </w:r>
            <w:r w:rsidR="006E4B3D">
              <w:rPr>
                <w:webHidden/>
              </w:rPr>
              <w:tab/>
            </w:r>
            <w:r w:rsidR="006E4B3D">
              <w:rPr>
                <w:webHidden/>
              </w:rPr>
              <w:fldChar w:fldCharType="begin"/>
            </w:r>
            <w:r w:rsidR="006E4B3D">
              <w:rPr>
                <w:webHidden/>
              </w:rPr>
              <w:instrText xml:space="preserve"> PAGEREF _Toc113217986 \h </w:instrText>
            </w:r>
            <w:r w:rsidR="006E4B3D">
              <w:rPr>
                <w:webHidden/>
              </w:rPr>
            </w:r>
            <w:r w:rsidR="006E4B3D">
              <w:rPr>
                <w:webHidden/>
              </w:rPr>
              <w:fldChar w:fldCharType="separate"/>
            </w:r>
            <w:r w:rsidR="006E4B3D">
              <w:rPr>
                <w:webHidden/>
              </w:rPr>
              <w:t>9</w:t>
            </w:r>
            <w:r w:rsidR="006E4B3D">
              <w:rPr>
                <w:webHidden/>
              </w:rPr>
              <w:fldChar w:fldCharType="end"/>
            </w:r>
          </w:hyperlink>
        </w:p>
        <w:p w14:paraId="210C7D04" w14:textId="78956429" w:rsidR="006E4B3D" w:rsidRDefault="0081730A">
          <w:pPr>
            <w:pStyle w:val="TOC2"/>
            <w:tabs>
              <w:tab w:val="right" w:leader="dot" w:pos="9350"/>
            </w:tabs>
            <w:rPr>
              <w:rFonts w:asciiTheme="minorHAnsi" w:eastAsiaTheme="minorEastAsia" w:hAnsiTheme="minorHAnsi" w:cstheme="minorBidi"/>
              <w:lang w:val="en-US"/>
            </w:rPr>
          </w:pPr>
          <w:hyperlink w:anchor="_Toc113217987" w:history="1">
            <w:r w:rsidR="006E4B3D" w:rsidRPr="00B04FB6">
              <w:rPr>
                <w:rStyle w:val="Hyperlink"/>
              </w:rPr>
              <w:t>Multinomial Logistic Regression</w:t>
            </w:r>
            <w:r w:rsidR="006E4B3D">
              <w:rPr>
                <w:webHidden/>
              </w:rPr>
              <w:tab/>
            </w:r>
            <w:r w:rsidR="006E4B3D">
              <w:rPr>
                <w:webHidden/>
              </w:rPr>
              <w:fldChar w:fldCharType="begin"/>
            </w:r>
            <w:r w:rsidR="006E4B3D">
              <w:rPr>
                <w:webHidden/>
              </w:rPr>
              <w:instrText xml:space="preserve"> PAGEREF _Toc113217987 \h </w:instrText>
            </w:r>
            <w:r w:rsidR="006E4B3D">
              <w:rPr>
                <w:webHidden/>
              </w:rPr>
            </w:r>
            <w:r w:rsidR="006E4B3D">
              <w:rPr>
                <w:webHidden/>
              </w:rPr>
              <w:fldChar w:fldCharType="separate"/>
            </w:r>
            <w:r w:rsidR="006E4B3D">
              <w:rPr>
                <w:webHidden/>
              </w:rPr>
              <w:t>9</w:t>
            </w:r>
            <w:r w:rsidR="006E4B3D">
              <w:rPr>
                <w:webHidden/>
              </w:rPr>
              <w:fldChar w:fldCharType="end"/>
            </w:r>
          </w:hyperlink>
        </w:p>
        <w:p w14:paraId="7724CB6E" w14:textId="4905A9EB" w:rsidR="006E4B3D" w:rsidRDefault="0081730A">
          <w:pPr>
            <w:pStyle w:val="TOC2"/>
            <w:tabs>
              <w:tab w:val="right" w:leader="dot" w:pos="9350"/>
            </w:tabs>
            <w:rPr>
              <w:rFonts w:asciiTheme="minorHAnsi" w:eastAsiaTheme="minorEastAsia" w:hAnsiTheme="minorHAnsi" w:cstheme="minorBidi"/>
              <w:lang w:val="en-US"/>
            </w:rPr>
          </w:pPr>
          <w:hyperlink w:anchor="_Toc113217988" w:history="1">
            <w:r w:rsidR="006E4B3D" w:rsidRPr="00B04FB6">
              <w:rPr>
                <w:rStyle w:val="Hyperlink"/>
              </w:rPr>
              <w:t>Ordinal Logistic Regression</w:t>
            </w:r>
            <w:r w:rsidR="006E4B3D">
              <w:rPr>
                <w:webHidden/>
              </w:rPr>
              <w:tab/>
            </w:r>
            <w:r w:rsidR="006E4B3D">
              <w:rPr>
                <w:webHidden/>
              </w:rPr>
              <w:fldChar w:fldCharType="begin"/>
            </w:r>
            <w:r w:rsidR="006E4B3D">
              <w:rPr>
                <w:webHidden/>
              </w:rPr>
              <w:instrText xml:space="preserve"> PAGEREF _Toc113217988 \h </w:instrText>
            </w:r>
            <w:r w:rsidR="006E4B3D">
              <w:rPr>
                <w:webHidden/>
              </w:rPr>
            </w:r>
            <w:r w:rsidR="006E4B3D">
              <w:rPr>
                <w:webHidden/>
              </w:rPr>
              <w:fldChar w:fldCharType="separate"/>
            </w:r>
            <w:r w:rsidR="006E4B3D">
              <w:rPr>
                <w:webHidden/>
              </w:rPr>
              <w:t>9</w:t>
            </w:r>
            <w:r w:rsidR="006E4B3D">
              <w:rPr>
                <w:webHidden/>
              </w:rPr>
              <w:fldChar w:fldCharType="end"/>
            </w:r>
          </w:hyperlink>
        </w:p>
        <w:p w14:paraId="599D45A7" w14:textId="1AE8CC00" w:rsidR="006E4B3D" w:rsidRDefault="0081730A">
          <w:pPr>
            <w:pStyle w:val="TOC1"/>
            <w:tabs>
              <w:tab w:val="right" w:leader="dot" w:pos="9350"/>
            </w:tabs>
            <w:rPr>
              <w:rFonts w:asciiTheme="minorHAnsi" w:eastAsiaTheme="minorEastAsia" w:hAnsiTheme="minorHAnsi" w:cstheme="minorBidi"/>
              <w:lang w:val="en-US"/>
            </w:rPr>
          </w:pPr>
          <w:hyperlink w:anchor="_Toc113217989" w:history="1">
            <w:r w:rsidR="006E4B3D" w:rsidRPr="00B04FB6">
              <w:rPr>
                <w:rStyle w:val="Hyperlink"/>
                <w:lang w:val="en-US"/>
              </w:rPr>
              <w:t>Logistic Regression Hypothesis**</w:t>
            </w:r>
            <w:r w:rsidR="006E4B3D">
              <w:rPr>
                <w:webHidden/>
              </w:rPr>
              <w:tab/>
            </w:r>
            <w:r w:rsidR="006E4B3D">
              <w:rPr>
                <w:webHidden/>
              </w:rPr>
              <w:fldChar w:fldCharType="begin"/>
            </w:r>
            <w:r w:rsidR="006E4B3D">
              <w:rPr>
                <w:webHidden/>
              </w:rPr>
              <w:instrText xml:space="preserve"> PAGEREF _Toc113217989 \h </w:instrText>
            </w:r>
            <w:r w:rsidR="006E4B3D">
              <w:rPr>
                <w:webHidden/>
              </w:rPr>
            </w:r>
            <w:r w:rsidR="006E4B3D">
              <w:rPr>
                <w:webHidden/>
              </w:rPr>
              <w:fldChar w:fldCharType="separate"/>
            </w:r>
            <w:r w:rsidR="006E4B3D">
              <w:rPr>
                <w:webHidden/>
              </w:rPr>
              <w:t>10</w:t>
            </w:r>
            <w:r w:rsidR="006E4B3D">
              <w:rPr>
                <w:webHidden/>
              </w:rPr>
              <w:fldChar w:fldCharType="end"/>
            </w:r>
          </w:hyperlink>
        </w:p>
        <w:p w14:paraId="0185F9E7" w14:textId="43F25E8D" w:rsidR="006E4B3D" w:rsidRDefault="0081730A">
          <w:pPr>
            <w:pStyle w:val="TOC1"/>
            <w:tabs>
              <w:tab w:val="right" w:leader="dot" w:pos="9350"/>
            </w:tabs>
            <w:rPr>
              <w:rFonts w:asciiTheme="minorHAnsi" w:eastAsiaTheme="minorEastAsia" w:hAnsiTheme="minorHAnsi" w:cstheme="minorBidi"/>
              <w:lang w:val="en-US"/>
            </w:rPr>
          </w:pPr>
          <w:hyperlink w:anchor="_Toc113217990" w:history="1">
            <w:r w:rsidR="006E4B3D" w:rsidRPr="00B04FB6">
              <w:rPr>
                <w:rStyle w:val="Hyperlink"/>
                <w:lang w:val="en-US"/>
              </w:rPr>
              <w:t>How does Logistic Regression Algorithm work?</w:t>
            </w:r>
            <w:r w:rsidR="006E4B3D">
              <w:rPr>
                <w:webHidden/>
              </w:rPr>
              <w:tab/>
            </w:r>
            <w:r w:rsidR="006E4B3D">
              <w:rPr>
                <w:webHidden/>
              </w:rPr>
              <w:fldChar w:fldCharType="begin"/>
            </w:r>
            <w:r w:rsidR="006E4B3D">
              <w:rPr>
                <w:webHidden/>
              </w:rPr>
              <w:instrText xml:space="preserve"> PAGEREF _Toc113217990 \h </w:instrText>
            </w:r>
            <w:r w:rsidR="006E4B3D">
              <w:rPr>
                <w:webHidden/>
              </w:rPr>
            </w:r>
            <w:r w:rsidR="006E4B3D">
              <w:rPr>
                <w:webHidden/>
              </w:rPr>
              <w:fldChar w:fldCharType="separate"/>
            </w:r>
            <w:r w:rsidR="006E4B3D">
              <w:rPr>
                <w:webHidden/>
              </w:rPr>
              <w:t>10</w:t>
            </w:r>
            <w:r w:rsidR="006E4B3D">
              <w:rPr>
                <w:webHidden/>
              </w:rPr>
              <w:fldChar w:fldCharType="end"/>
            </w:r>
          </w:hyperlink>
        </w:p>
        <w:p w14:paraId="0BD0CB6B" w14:textId="03EF7C42" w:rsidR="006E4B3D" w:rsidRDefault="0081730A">
          <w:pPr>
            <w:pStyle w:val="TOC2"/>
            <w:tabs>
              <w:tab w:val="right" w:leader="dot" w:pos="9350"/>
            </w:tabs>
            <w:rPr>
              <w:rFonts w:asciiTheme="minorHAnsi" w:eastAsiaTheme="minorEastAsia" w:hAnsiTheme="minorHAnsi" w:cstheme="minorBidi"/>
              <w:lang w:val="en-US"/>
            </w:rPr>
          </w:pPr>
          <w:hyperlink w:anchor="_Toc113217991" w:history="1">
            <w:r w:rsidR="006E4B3D" w:rsidRPr="00B04FB6">
              <w:rPr>
                <w:rStyle w:val="Hyperlink"/>
              </w:rPr>
              <w:t>Sigmoid function</w:t>
            </w:r>
            <w:r w:rsidR="006E4B3D">
              <w:rPr>
                <w:webHidden/>
              </w:rPr>
              <w:tab/>
            </w:r>
            <w:r w:rsidR="006E4B3D">
              <w:rPr>
                <w:webHidden/>
              </w:rPr>
              <w:fldChar w:fldCharType="begin"/>
            </w:r>
            <w:r w:rsidR="006E4B3D">
              <w:rPr>
                <w:webHidden/>
              </w:rPr>
              <w:instrText xml:space="preserve"> PAGEREF _Toc113217991 \h </w:instrText>
            </w:r>
            <w:r w:rsidR="006E4B3D">
              <w:rPr>
                <w:webHidden/>
              </w:rPr>
            </w:r>
            <w:r w:rsidR="006E4B3D">
              <w:rPr>
                <w:webHidden/>
              </w:rPr>
              <w:fldChar w:fldCharType="separate"/>
            </w:r>
            <w:r w:rsidR="006E4B3D">
              <w:rPr>
                <w:webHidden/>
              </w:rPr>
              <w:t>10</w:t>
            </w:r>
            <w:r w:rsidR="006E4B3D">
              <w:rPr>
                <w:webHidden/>
              </w:rPr>
              <w:fldChar w:fldCharType="end"/>
            </w:r>
          </w:hyperlink>
        </w:p>
        <w:p w14:paraId="641879B3" w14:textId="212C27D9" w:rsidR="006E4B3D" w:rsidRDefault="0081730A">
          <w:pPr>
            <w:pStyle w:val="TOC1"/>
            <w:tabs>
              <w:tab w:val="right" w:leader="dot" w:pos="9350"/>
            </w:tabs>
            <w:rPr>
              <w:rFonts w:asciiTheme="minorHAnsi" w:eastAsiaTheme="minorEastAsia" w:hAnsiTheme="minorHAnsi" w:cstheme="minorBidi"/>
              <w:lang w:val="en-US"/>
            </w:rPr>
          </w:pPr>
          <w:hyperlink w:anchor="_Toc113217992" w:history="1">
            <w:r w:rsidR="006E4B3D" w:rsidRPr="00B04FB6">
              <w:rPr>
                <w:rStyle w:val="Hyperlink"/>
                <w:lang w:val="en-US"/>
              </w:rPr>
              <w:t>When and Where to use Logistic Regression?</w:t>
            </w:r>
            <w:r w:rsidR="006E4B3D">
              <w:rPr>
                <w:webHidden/>
              </w:rPr>
              <w:tab/>
            </w:r>
            <w:r w:rsidR="006E4B3D">
              <w:rPr>
                <w:webHidden/>
              </w:rPr>
              <w:fldChar w:fldCharType="begin"/>
            </w:r>
            <w:r w:rsidR="006E4B3D">
              <w:rPr>
                <w:webHidden/>
              </w:rPr>
              <w:instrText xml:space="preserve"> PAGEREF _Toc113217992 \h </w:instrText>
            </w:r>
            <w:r w:rsidR="006E4B3D">
              <w:rPr>
                <w:webHidden/>
              </w:rPr>
            </w:r>
            <w:r w:rsidR="006E4B3D">
              <w:rPr>
                <w:webHidden/>
              </w:rPr>
              <w:fldChar w:fldCharType="separate"/>
            </w:r>
            <w:r w:rsidR="006E4B3D">
              <w:rPr>
                <w:webHidden/>
              </w:rPr>
              <w:t>11</w:t>
            </w:r>
            <w:r w:rsidR="006E4B3D">
              <w:rPr>
                <w:webHidden/>
              </w:rPr>
              <w:fldChar w:fldCharType="end"/>
            </w:r>
          </w:hyperlink>
        </w:p>
        <w:p w14:paraId="1A01A55A" w14:textId="140FCBC4" w:rsidR="006E4B3D" w:rsidRDefault="0081730A">
          <w:pPr>
            <w:pStyle w:val="TOC1"/>
            <w:tabs>
              <w:tab w:val="right" w:leader="dot" w:pos="9350"/>
            </w:tabs>
            <w:rPr>
              <w:rFonts w:asciiTheme="minorHAnsi" w:eastAsiaTheme="minorEastAsia" w:hAnsiTheme="minorHAnsi" w:cstheme="minorBidi"/>
              <w:lang w:val="en-US"/>
            </w:rPr>
          </w:pPr>
          <w:hyperlink w:anchor="_Toc113217993" w:history="1">
            <w:r w:rsidR="006E4B3D" w:rsidRPr="00B04FB6">
              <w:rPr>
                <w:rStyle w:val="Hyperlink"/>
                <w:lang w:val="en-US"/>
              </w:rPr>
              <w:t>Building Logistic Regression Model</w:t>
            </w:r>
            <w:r w:rsidR="006E4B3D">
              <w:rPr>
                <w:webHidden/>
              </w:rPr>
              <w:tab/>
            </w:r>
            <w:r w:rsidR="006E4B3D">
              <w:rPr>
                <w:webHidden/>
              </w:rPr>
              <w:fldChar w:fldCharType="begin"/>
            </w:r>
            <w:r w:rsidR="006E4B3D">
              <w:rPr>
                <w:webHidden/>
              </w:rPr>
              <w:instrText xml:space="preserve"> PAGEREF _Toc113217993 \h </w:instrText>
            </w:r>
            <w:r w:rsidR="006E4B3D">
              <w:rPr>
                <w:webHidden/>
              </w:rPr>
            </w:r>
            <w:r w:rsidR="006E4B3D">
              <w:rPr>
                <w:webHidden/>
              </w:rPr>
              <w:fldChar w:fldCharType="separate"/>
            </w:r>
            <w:r w:rsidR="006E4B3D">
              <w:rPr>
                <w:webHidden/>
              </w:rPr>
              <w:t>11</w:t>
            </w:r>
            <w:r w:rsidR="006E4B3D">
              <w:rPr>
                <w:webHidden/>
              </w:rPr>
              <w:fldChar w:fldCharType="end"/>
            </w:r>
          </w:hyperlink>
        </w:p>
        <w:p w14:paraId="4C313D45" w14:textId="7D9A4769" w:rsidR="006E4B3D" w:rsidRDefault="0081730A">
          <w:pPr>
            <w:pStyle w:val="TOC1"/>
            <w:tabs>
              <w:tab w:val="right" w:leader="dot" w:pos="9350"/>
            </w:tabs>
            <w:rPr>
              <w:rFonts w:asciiTheme="minorHAnsi" w:eastAsiaTheme="minorEastAsia" w:hAnsiTheme="minorHAnsi" w:cstheme="minorBidi"/>
              <w:lang w:val="en-US"/>
            </w:rPr>
          </w:pPr>
          <w:hyperlink w:anchor="_Toc113217994" w:history="1">
            <w:r w:rsidR="006E4B3D" w:rsidRPr="00B04FB6">
              <w:rPr>
                <w:rStyle w:val="Hyperlink"/>
                <w:lang w:val="en-US"/>
              </w:rPr>
              <w:t>Applications of Logistic Regression</w:t>
            </w:r>
            <w:r w:rsidR="006E4B3D">
              <w:rPr>
                <w:webHidden/>
              </w:rPr>
              <w:tab/>
            </w:r>
            <w:r w:rsidR="006E4B3D">
              <w:rPr>
                <w:webHidden/>
              </w:rPr>
              <w:fldChar w:fldCharType="begin"/>
            </w:r>
            <w:r w:rsidR="006E4B3D">
              <w:rPr>
                <w:webHidden/>
              </w:rPr>
              <w:instrText xml:space="preserve"> PAGEREF _Toc113217994 \h </w:instrText>
            </w:r>
            <w:r w:rsidR="006E4B3D">
              <w:rPr>
                <w:webHidden/>
              </w:rPr>
            </w:r>
            <w:r w:rsidR="006E4B3D">
              <w:rPr>
                <w:webHidden/>
              </w:rPr>
              <w:fldChar w:fldCharType="separate"/>
            </w:r>
            <w:r w:rsidR="006E4B3D">
              <w:rPr>
                <w:webHidden/>
              </w:rPr>
              <w:t>13</w:t>
            </w:r>
            <w:r w:rsidR="006E4B3D">
              <w:rPr>
                <w:webHidden/>
              </w:rPr>
              <w:fldChar w:fldCharType="end"/>
            </w:r>
          </w:hyperlink>
        </w:p>
        <w:p w14:paraId="18085629" w14:textId="5DB27999" w:rsidR="006E4B3D" w:rsidRDefault="0081730A">
          <w:pPr>
            <w:pStyle w:val="TOC1"/>
            <w:tabs>
              <w:tab w:val="right" w:leader="dot" w:pos="9350"/>
            </w:tabs>
            <w:rPr>
              <w:rFonts w:asciiTheme="minorHAnsi" w:eastAsiaTheme="minorEastAsia" w:hAnsiTheme="minorHAnsi" w:cstheme="minorBidi"/>
              <w:lang w:val="en-US"/>
            </w:rPr>
          </w:pPr>
          <w:hyperlink w:anchor="_Toc113217995" w:history="1">
            <w:r w:rsidR="006E4B3D" w:rsidRPr="00B04FB6">
              <w:rPr>
                <w:rStyle w:val="Hyperlink"/>
                <w:lang w:val="en-US"/>
              </w:rPr>
              <w:t>Pros and Cons of Logistic Regression</w:t>
            </w:r>
            <w:r w:rsidR="006E4B3D">
              <w:rPr>
                <w:webHidden/>
              </w:rPr>
              <w:tab/>
            </w:r>
            <w:r w:rsidR="006E4B3D">
              <w:rPr>
                <w:webHidden/>
              </w:rPr>
              <w:fldChar w:fldCharType="begin"/>
            </w:r>
            <w:r w:rsidR="006E4B3D">
              <w:rPr>
                <w:webHidden/>
              </w:rPr>
              <w:instrText xml:space="preserve"> PAGEREF _Toc113217995 \h </w:instrText>
            </w:r>
            <w:r w:rsidR="006E4B3D">
              <w:rPr>
                <w:webHidden/>
              </w:rPr>
            </w:r>
            <w:r w:rsidR="006E4B3D">
              <w:rPr>
                <w:webHidden/>
              </w:rPr>
              <w:fldChar w:fldCharType="separate"/>
            </w:r>
            <w:r w:rsidR="006E4B3D">
              <w:rPr>
                <w:webHidden/>
              </w:rPr>
              <w:t>14</w:t>
            </w:r>
            <w:r w:rsidR="006E4B3D">
              <w:rPr>
                <w:webHidden/>
              </w:rPr>
              <w:fldChar w:fldCharType="end"/>
            </w:r>
          </w:hyperlink>
        </w:p>
        <w:p w14:paraId="12DE316C" w14:textId="09416B3D" w:rsidR="006E4B3D" w:rsidRDefault="0081730A">
          <w:pPr>
            <w:pStyle w:val="TOC2"/>
            <w:tabs>
              <w:tab w:val="right" w:leader="dot" w:pos="9350"/>
            </w:tabs>
            <w:rPr>
              <w:rFonts w:asciiTheme="minorHAnsi" w:eastAsiaTheme="minorEastAsia" w:hAnsiTheme="minorHAnsi" w:cstheme="minorBidi"/>
              <w:lang w:val="en-US"/>
            </w:rPr>
          </w:pPr>
          <w:hyperlink w:anchor="_Toc113217996" w:history="1">
            <w:r w:rsidR="006E4B3D" w:rsidRPr="00B04FB6">
              <w:rPr>
                <w:rStyle w:val="Hyperlink"/>
              </w:rPr>
              <w:t>Pros of Logistic Regression</w:t>
            </w:r>
            <w:r w:rsidR="006E4B3D">
              <w:rPr>
                <w:webHidden/>
              </w:rPr>
              <w:tab/>
            </w:r>
            <w:r w:rsidR="006E4B3D">
              <w:rPr>
                <w:webHidden/>
              </w:rPr>
              <w:fldChar w:fldCharType="begin"/>
            </w:r>
            <w:r w:rsidR="006E4B3D">
              <w:rPr>
                <w:webHidden/>
              </w:rPr>
              <w:instrText xml:space="preserve"> PAGEREF _Toc113217996 \h </w:instrText>
            </w:r>
            <w:r w:rsidR="006E4B3D">
              <w:rPr>
                <w:webHidden/>
              </w:rPr>
            </w:r>
            <w:r w:rsidR="006E4B3D">
              <w:rPr>
                <w:webHidden/>
              </w:rPr>
              <w:fldChar w:fldCharType="separate"/>
            </w:r>
            <w:r w:rsidR="006E4B3D">
              <w:rPr>
                <w:webHidden/>
              </w:rPr>
              <w:t>14</w:t>
            </w:r>
            <w:r w:rsidR="006E4B3D">
              <w:rPr>
                <w:webHidden/>
              </w:rPr>
              <w:fldChar w:fldCharType="end"/>
            </w:r>
          </w:hyperlink>
        </w:p>
        <w:p w14:paraId="711ABD7F" w14:textId="243AB6CC" w:rsidR="006E4B3D" w:rsidRDefault="0081730A">
          <w:pPr>
            <w:pStyle w:val="TOC2"/>
            <w:tabs>
              <w:tab w:val="right" w:leader="dot" w:pos="9350"/>
            </w:tabs>
            <w:rPr>
              <w:rFonts w:asciiTheme="minorHAnsi" w:eastAsiaTheme="minorEastAsia" w:hAnsiTheme="minorHAnsi" w:cstheme="minorBidi"/>
              <w:lang w:val="en-US"/>
            </w:rPr>
          </w:pPr>
          <w:hyperlink w:anchor="_Toc113217997" w:history="1">
            <w:r w:rsidR="006E4B3D" w:rsidRPr="00B04FB6">
              <w:rPr>
                <w:rStyle w:val="Hyperlink"/>
              </w:rPr>
              <w:t>Cons of Logistic Regression</w:t>
            </w:r>
            <w:r w:rsidR="006E4B3D">
              <w:rPr>
                <w:webHidden/>
              </w:rPr>
              <w:tab/>
            </w:r>
            <w:r w:rsidR="006E4B3D">
              <w:rPr>
                <w:webHidden/>
              </w:rPr>
              <w:fldChar w:fldCharType="begin"/>
            </w:r>
            <w:r w:rsidR="006E4B3D">
              <w:rPr>
                <w:webHidden/>
              </w:rPr>
              <w:instrText xml:space="preserve"> PAGEREF _Toc113217997 \h </w:instrText>
            </w:r>
            <w:r w:rsidR="006E4B3D">
              <w:rPr>
                <w:webHidden/>
              </w:rPr>
            </w:r>
            <w:r w:rsidR="006E4B3D">
              <w:rPr>
                <w:webHidden/>
              </w:rPr>
              <w:fldChar w:fldCharType="separate"/>
            </w:r>
            <w:r w:rsidR="006E4B3D">
              <w:rPr>
                <w:webHidden/>
              </w:rPr>
              <w:t>15</w:t>
            </w:r>
            <w:r w:rsidR="006E4B3D">
              <w:rPr>
                <w:webHidden/>
              </w:rPr>
              <w:fldChar w:fldCharType="end"/>
            </w:r>
          </w:hyperlink>
        </w:p>
        <w:p w14:paraId="29E492FF" w14:textId="60B0DE16" w:rsidR="006E4B3D" w:rsidRDefault="0081730A">
          <w:pPr>
            <w:pStyle w:val="TOC1"/>
            <w:tabs>
              <w:tab w:val="right" w:leader="dot" w:pos="9350"/>
            </w:tabs>
            <w:rPr>
              <w:rFonts w:asciiTheme="minorHAnsi" w:eastAsiaTheme="minorEastAsia" w:hAnsiTheme="minorHAnsi" w:cstheme="minorBidi"/>
              <w:lang w:val="en-US"/>
            </w:rPr>
          </w:pPr>
          <w:hyperlink w:anchor="_Toc113217998" w:history="1">
            <w:r w:rsidR="006E4B3D" w:rsidRPr="00B04FB6">
              <w:rPr>
                <w:rStyle w:val="Hyperlink"/>
                <w:lang w:val="en-US"/>
              </w:rPr>
              <w:t>Making predictions with Logistic Regression</w:t>
            </w:r>
            <w:r w:rsidR="006E4B3D">
              <w:rPr>
                <w:webHidden/>
              </w:rPr>
              <w:tab/>
            </w:r>
            <w:r w:rsidR="006E4B3D">
              <w:rPr>
                <w:webHidden/>
              </w:rPr>
              <w:fldChar w:fldCharType="begin"/>
            </w:r>
            <w:r w:rsidR="006E4B3D">
              <w:rPr>
                <w:webHidden/>
              </w:rPr>
              <w:instrText xml:space="preserve"> PAGEREF _Toc113217998 \h </w:instrText>
            </w:r>
            <w:r w:rsidR="006E4B3D">
              <w:rPr>
                <w:webHidden/>
              </w:rPr>
            </w:r>
            <w:r w:rsidR="006E4B3D">
              <w:rPr>
                <w:webHidden/>
              </w:rPr>
              <w:fldChar w:fldCharType="separate"/>
            </w:r>
            <w:r w:rsidR="006E4B3D">
              <w:rPr>
                <w:webHidden/>
              </w:rPr>
              <w:t>15</w:t>
            </w:r>
            <w:r w:rsidR="006E4B3D">
              <w:rPr>
                <w:webHidden/>
              </w:rPr>
              <w:fldChar w:fldCharType="end"/>
            </w:r>
          </w:hyperlink>
        </w:p>
        <w:p w14:paraId="40E7FCCE" w14:textId="3A6488F8" w:rsidR="006E4B3D" w:rsidRDefault="0081730A">
          <w:pPr>
            <w:pStyle w:val="TOC2"/>
            <w:tabs>
              <w:tab w:val="right" w:leader="dot" w:pos="9350"/>
            </w:tabs>
            <w:rPr>
              <w:rFonts w:asciiTheme="minorHAnsi" w:eastAsiaTheme="minorEastAsia" w:hAnsiTheme="minorHAnsi" w:cstheme="minorBidi"/>
              <w:lang w:val="en-US"/>
            </w:rPr>
          </w:pPr>
          <w:hyperlink w:anchor="_Toc113217999" w:history="1">
            <w:r w:rsidR="006E4B3D" w:rsidRPr="00B04FB6">
              <w:rPr>
                <w:rStyle w:val="Hyperlink"/>
              </w:rPr>
              <w:t>Logistic Regression Assumptions</w:t>
            </w:r>
            <w:r w:rsidR="006E4B3D">
              <w:rPr>
                <w:webHidden/>
              </w:rPr>
              <w:tab/>
            </w:r>
            <w:r w:rsidR="006E4B3D">
              <w:rPr>
                <w:webHidden/>
              </w:rPr>
              <w:fldChar w:fldCharType="begin"/>
            </w:r>
            <w:r w:rsidR="006E4B3D">
              <w:rPr>
                <w:webHidden/>
              </w:rPr>
              <w:instrText xml:space="preserve"> PAGEREF _Toc113217999 \h </w:instrText>
            </w:r>
            <w:r w:rsidR="006E4B3D">
              <w:rPr>
                <w:webHidden/>
              </w:rPr>
            </w:r>
            <w:r w:rsidR="006E4B3D">
              <w:rPr>
                <w:webHidden/>
              </w:rPr>
              <w:fldChar w:fldCharType="separate"/>
            </w:r>
            <w:r w:rsidR="006E4B3D">
              <w:rPr>
                <w:webHidden/>
              </w:rPr>
              <w:t>15</w:t>
            </w:r>
            <w:r w:rsidR="006E4B3D">
              <w:rPr>
                <w:webHidden/>
              </w:rPr>
              <w:fldChar w:fldCharType="end"/>
            </w:r>
          </w:hyperlink>
        </w:p>
        <w:p w14:paraId="1EDA3F35" w14:textId="766B33E3" w:rsidR="006E4B3D" w:rsidRDefault="0081730A">
          <w:pPr>
            <w:pStyle w:val="TOC1"/>
            <w:tabs>
              <w:tab w:val="right" w:leader="dot" w:pos="9350"/>
            </w:tabs>
            <w:rPr>
              <w:rFonts w:asciiTheme="minorHAnsi" w:eastAsiaTheme="minorEastAsia" w:hAnsiTheme="minorHAnsi" w:cstheme="minorBidi"/>
              <w:lang w:val="en-US"/>
            </w:rPr>
          </w:pPr>
          <w:hyperlink w:anchor="_Toc113218000" w:history="1">
            <w:r w:rsidR="006E4B3D" w:rsidRPr="00B04FB6">
              <w:rPr>
                <w:rStyle w:val="Hyperlink"/>
                <w:lang w:val="en-US"/>
              </w:rPr>
              <w:t>Logistic Regression Best Practices for 2022</w:t>
            </w:r>
            <w:r w:rsidR="006E4B3D">
              <w:rPr>
                <w:webHidden/>
              </w:rPr>
              <w:tab/>
            </w:r>
            <w:r w:rsidR="006E4B3D">
              <w:rPr>
                <w:webHidden/>
              </w:rPr>
              <w:fldChar w:fldCharType="begin"/>
            </w:r>
            <w:r w:rsidR="006E4B3D">
              <w:rPr>
                <w:webHidden/>
              </w:rPr>
              <w:instrText xml:space="preserve"> PAGEREF _Toc113218000 \h </w:instrText>
            </w:r>
            <w:r w:rsidR="006E4B3D">
              <w:rPr>
                <w:webHidden/>
              </w:rPr>
            </w:r>
            <w:r w:rsidR="006E4B3D">
              <w:rPr>
                <w:webHidden/>
              </w:rPr>
              <w:fldChar w:fldCharType="separate"/>
            </w:r>
            <w:r w:rsidR="006E4B3D">
              <w:rPr>
                <w:webHidden/>
              </w:rPr>
              <w:t>16</w:t>
            </w:r>
            <w:r w:rsidR="006E4B3D">
              <w:rPr>
                <w:webHidden/>
              </w:rPr>
              <w:fldChar w:fldCharType="end"/>
            </w:r>
          </w:hyperlink>
        </w:p>
        <w:p w14:paraId="35B79BF6" w14:textId="186241BA" w:rsidR="006E4B3D" w:rsidRDefault="0081730A">
          <w:pPr>
            <w:pStyle w:val="TOC1"/>
            <w:tabs>
              <w:tab w:val="right" w:leader="dot" w:pos="9350"/>
            </w:tabs>
            <w:rPr>
              <w:rFonts w:asciiTheme="minorHAnsi" w:eastAsiaTheme="minorEastAsia" w:hAnsiTheme="minorHAnsi" w:cstheme="minorBidi"/>
              <w:lang w:val="en-US"/>
            </w:rPr>
          </w:pPr>
          <w:hyperlink w:anchor="_Toc113218001" w:history="1">
            <w:r w:rsidR="006E4B3D" w:rsidRPr="00B04FB6">
              <w:rPr>
                <w:rStyle w:val="Hyperlink"/>
                <w:lang w:val="en-US"/>
              </w:rPr>
              <w:t>Logistic vs Linear Regression</w:t>
            </w:r>
            <w:r w:rsidR="006E4B3D">
              <w:rPr>
                <w:webHidden/>
              </w:rPr>
              <w:tab/>
            </w:r>
            <w:r w:rsidR="006E4B3D">
              <w:rPr>
                <w:webHidden/>
              </w:rPr>
              <w:fldChar w:fldCharType="begin"/>
            </w:r>
            <w:r w:rsidR="006E4B3D">
              <w:rPr>
                <w:webHidden/>
              </w:rPr>
              <w:instrText xml:space="preserve"> PAGEREF _Toc113218001 \h </w:instrText>
            </w:r>
            <w:r w:rsidR="006E4B3D">
              <w:rPr>
                <w:webHidden/>
              </w:rPr>
            </w:r>
            <w:r w:rsidR="006E4B3D">
              <w:rPr>
                <w:webHidden/>
              </w:rPr>
              <w:fldChar w:fldCharType="separate"/>
            </w:r>
            <w:r w:rsidR="006E4B3D">
              <w:rPr>
                <w:webHidden/>
              </w:rPr>
              <w:t>16</w:t>
            </w:r>
            <w:r w:rsidR="006E4B3D">
              <w:rPr>
                <w:webHidden/>
              </w:rPr>
              <w:fldChar w:fldCharType="end"/>
            </w:r>
          </w:hyperlink>
        </w:p>
        <w:p w14:paraId="5FE6FFB0" w14:textId="44FB0C8B" w:rsidR="006E4B3D" w:rsidRDefault="0081730A">
          <w:pPr>
            <w:pStyle w:val="TOC1"/>
            <w:tabs>
              <w:tab w:val="right" w:leader="dot" w:pos="9350"/>
            </w:tabs>
            <w:rPr>
              <w:rFonts w:asciiTheme="minorHAnsi" w:eastAsiaTheme="minorEastAsia" w:hAnsiTheme="minorHAnsi" w:cstheme="minorBidi"/>
              <w:lang w:val="en-US"/>
            </w:rPr>
          </w:pPr>
          <w:hyperlink w:anchor="_Toc113218002" w:history="1">
            <w:r w:rsidR="006E4B3D" w:rsidRPr="00B04FB6">
              <w:rPr>
                <w:rStyle w:val="Hyperlink"/>
                <w:lang w:val="en-US"/>
              </w:rPr>
              <w:t>Conclusion</w:t>
            </w:r>
            <w:r w:rsidR="006E4B3D">
              <w:rPr>
                <w:webHidden/>
              </w:rPr>
              <w:tab/>
            </w:r>
            <w:r w:rsidR="006E4B3D">
              <w:rPr>
                <w:webHidden/>
              </w:rPr>
              <w:fldChar w:fldCharType="begin"/>
            </w:r>
            <w:r w:rsidR="006E4B3D">
              <w:rPr>
                <w:webHidden/>
              </w:rPr>
              <w:instrText xml:space="preserve"> PAGEREF _Toc113218002 \h </w:instrText>
            </w:r>
            <w:r w:rsidR="006E4B3D">
              <w:rPr>
                <w:webHidden/>
              </w:rPr>
            </w:r>
            <w:r w:rsidR="006E4B3D">
              <w:rPr>
                <w:webHidden/>
              </w:rPr>
              <w:fldChar w:fldCharType="separate"/>
            </w:r>
            <w:r w:rsidR="006E4B3D">
              <w:rPr>
                <w:webHidden/>
              </w:rPr>
              <w:t>17</w:t>
            </w:r>
            <w:r w:rsidR="006E4B3D">
              <w:rPr>
                <w:webHidden/>
              </w:rPr>
              <w:fldChar w:fldCharType="end"/>
            </w:r>
          </w:hyperlink>
        </w:p>
        <w:p w14:paraId="3BEBDC2D" w14:textId="60F43784" w:rsidR="006E4B3D" w:rsidRDefault="0081730A">
          <w:pPr>
            <w:pStyle w:val="TOC1"/>
            <w:tabs>
              <w:tab w:val="right" w:leader="dot" w:pos="9350"/>
            </w:tabs>
            <w:rPr>
              <w:rFonts w:asciiTheme="minorHAnsi" w:eastAsiaTheme="minorEastAsia" w:hAnsiTheme="minorHAnsi" w:cstheme="minorBidi"/>
              <w:lang w:val="en-US"/>
            </w:rPr>
          </w:pPr>
          <w:hyperlink w:anchor="_Toc113218003" w:history="1">
            <w:r w:rsidR="006E4B3D" w:rsidRPr="00B04FB6">
              <w:rPr>
                <w:rStyle w:val="Hyperlink"/>
                <w:lang w:val="en-US"/>
              </w:rPr>
              <w:t>FAQs</w:t>
            </w:r>
            <w:r w:rsidR="006E4B3D">
              <w:rPr>
                <w:webHidden/>
              </w:rPr>
              <w:tab/>
            </w:r>
            <w:r w:rsidR="006E4B3D">
              <w:rPr>
                <w:webHidden/>
              </w:rPr>
              <w:fldChar w:fldCharType="begin"/>
            </w:r>
            <w:r w:rsidR="006E4B3D">
              <w:rPr>
                <w:webHidden/>
              </w:rPr>
              <w:instrText xml:space="preserve"> PAGEREF _Toc113218003 \h </w:instrText>
            </w:r>
            <w:r w:rsidR="006E4B3D">
              <w:rPr>
                <w:webHidden/>
              </w:rPr>
            </w:r>
            <w:r w:rsidR="006E4B3D">
              <w:rPr>
                <w:webHidden/>
              </w:rPr>
              <w:fldChar w:fldCharType="separate"/>
            </w:r>
            <w:r w:rsidR="006E4B3D">
              <w:rPr>
                <w:webHidden/>
              </w:rPr>
              <w:t>17</w:t>
            </w:r>
            <w:r w:rsidR="006E4B3D">
              <w:rPr>
                <w:webHidden/>
              </w:rPr>
              <w:fldChar w:fldCharType="end"/>
            </w:r>
          </w:hyperlink>
        </w:p>
        <w:p w14:paraId="626A90FF" w14:textId="6096ED39" w:rsidR="006E4B3D" w:rsidRDefault="0081730A">
          <w:pPr>
            <w:pStyle w:val="TOC3"/>
            <w:tabs>
              <w:tab w:val="right" w:leader="dot" w:pos="9350"/>
            </w:tabs>
            <w:rPr>
              <w:rFonts w:asciiTheme="minorHAnsi" w:eastAsiaTheme="minorEastAsia" w:hAnsiTheme="minorHAnsi" w:cstheme="minorBidi"/>
              <w:lang w:val="en-US"/>
            </w:rPr>
          </w:pPr>
          <w:hyperlink w:anchor="_Toc113218004" w:history="1">
            <w:r w:rsidR="006E4B3D" w:rsidRPr="00B04FB6">
              <w:rPr>
                <w:rStyle w:val="Hyperlink"/>
              </w:rPr>
              <w:t>Q. Why is logistic regression used in Machine Learning?</w:t>
            </w:r>
            <w:r w:rsidR="006E4B3D">
              <w:rPr>
                <w:webHidden/>
              </w:rPr>
              <w:tab/>
            </w:r>
            <w:r w:rsidR="006E4B3D">
              <w:rPr>
                <w:webHidden/>
              </w:rPr>
              <w:fldChar w:fldCharType="begin"/>
            </w:r>
            <w:r w:rsidR="006E4B3D">
              <w:rPr>
                <w:webHidden/>
              </w:rPr>
              <w:instrText xml:space="preserve"> PAGEREF _Toc113218004 \h </w:instrText>
            </w:r>
            <w:r w:rsidR="006E4B3D">
              <w:rPr>
                <w:webHidden/>
              </w:rPr>
            </w:r>
            <w:r w:rsidR="006E4B3D">
              <w:rPr>
                <w:webHidden/>
              </w:rPr>
              <w:fldChar w:fldCharType="separate"/>
            </w:r>
            <w:r w:rsidR="006E4B3D">
              <w:rPr>
                <w:webHidden/>
              </w:rPr>
              <w:t>17</w:t>
            </w:r>
            <w:r w:rsidR="006E4B3D">
              <w:rPr>
                <w:webHidden/>
              </w:rPr>
              <w:fldChar w:fldCharType="end"/>
            </w:r>
          </w:hyperlink>
        </w:p>
        <w:p w14:paraId="2D4980FF" w14:textId="5A9FCDFA" w:rsidR="006E4B3D" w:rsidRDefault="0081730A">
          <w:pPr>
            <w:pStyle w:val="TOC3"/>
            <w:tabs>
              <w:tab w:val="right" w:leader="dot" w:pos="9350"/>
            </w:tabs>
            <w:rPr>
              <w:rFonts w:asciiTheme="minorHAnsi" w:eastAsiaTheme="minorEastAsia" w:hAnsiTheme="minorHAnsi" w:cstheme="minorBidi"/>
              <w:lang w:val="en-US"/>
            </w:rPr>
          </w:pPr>
          <w:hyperlink w:anchor="_Toc113218005" w:history="1">
            <w:r w:rsidR="006E4B3D" w:rsidRPr="00B04FB6">
              <w:rPr>
                <w:rStyle w:val="Hyperlink"/>
              </w:rPr>
              <w:t>Q. Is logistic regression a model or algorithm?</w:t>
            </w:r>
            <w:r w:rsidR="006E4B3D">
              <w:rPr>
                <w:webHidden/>
              </w:rPr>
              <w:tab/>
            </w:r>
            <w:r w:rsidR="006E4B3D">
              <w:rPr>
                <w:webHidden/>
              </w:rPr>
              <w:fldChar w:fldCharType="begin"/>
            </w:r>
            <w:r w:rsidR="006E4B3D">
              <w:rPr>
                <w:webHidden/>
              </w:rPr>
              <w:instrText xml:space="preserve"> PAGEREF _Toc113218005 \h </w:instrText>
            </w:r>
            <w:r w:rsidR="006E4B3D">
              <w:rPr>
                <w:webHidden/>
              </w:rPr>
            </w:r>
            <w:r w:rsidR="006E4B3D">
              <w:rPr>
                <w:webHidden/>
              </w:rPr>
              <w:fldChar w:fldCharType="separate"/>
            </w:r>
            <w:r w:rsidR="006E4B3D">
              <w:rPr>
                <w:webHidden/>
              </w:rPr>
              <w:t>17</w:t>
            </w:r>
            <w:r w:rsidR="006E4B3D">
              <w:rPr>
                <w:webHidden/>
              </w:rPr>
              <w:fldChar w:fldCharType="end"/>
            </w:r>
          </w:hyperlink>
        </w:p>
        <w:p w14:paraId="77E681DD" w14:textId="2BA221C6" w:rsidR="006E4B3D" w:rsidRDefault="0081730A">
          <w:pPr>
            <w:pStyle w:val="TOC3"/>
            <w:tabs>
              <w:tab w:val="right" w:leader="dot" w:pos="9350"/>
            </w:tabs>
            <w:rPr>
              <w:rFonts w:asciiTheme="minorHAnsi" w:eastAsiaTheme="minorEastAsia" w:hAnsiTheme="minorHAnsi" w:cstheme="minorBidi"/>
              <w:lang w:val="en-US"/>
            </w:rPr>
          </w:pPr>
          <w:hyperlink w:anchor="_Toc113218006" w:history="1">
            <w:r w:rsidR="006E4B3D" w:rsidRPr="00B04FB6">
              <w:rPr>
                <w:rStyle w:val="Hyperlink"/>
              </w:rPr>
              <w:t>Q. Why we use logistic regression instead of linear regression?</w:t>
            </w:r>
            <w:r w:rsidR="006E4B3D">
              <w:rPr>
                <w:webHidden/>
              </w:rPr>
              <w:tab/>
            </w:r>
            <w:r w:rsidR="006E4B3D">
              <w:rPr>
                <w:webHidden/>
              </w:rPr>
              <w:fldChar w:fldCharType="begin"/>
            </w:r>
            <w:r w:rsidR="006E4B3D">
              <w:rPr>
                <w:webHidden/>
              </w:rPr>
              <w:instrText xml:space="preserve"> PAGEREF _Toc113218006 \h </w:instrText>
            </w:r>
            <w:r w:rsidR="006E4B3D">
              <w:rPr>
                <w:webHidden/>
              </w:rPr>
            </w:r>
            <w:r w:rsidR="006E4B3D">
              <w:rPr>
                <w:webHidden/>
              </w:rPr>
              <w:fldChar w:fldCharType="separate"/>
            </w:r>
            <w:r w:rsidR="006E4B3D">
              <w:rPr>
                <w:webHidden/>
              </w:rPr>
              <w:t>17</w:t>
            </w:r>
            <w:r w:rsidR="006E4B3D">
              <w:rPr>
                <w:webHidden/>
              </w:rPr>
              <w:fldChar w:fldCharType="end"/>
            </w:r>
          </w:hyperlink>
        </w:p>
        <w:p w14:paraId="6110E336" w14:textId="2F6BA18F" w:rsidR="006E4B3D" w:rsidRDefault="0081730A">
          <w:pPr>
            <w:pStyle w:val="TOC3"/>
            <w:tabs>
              <w:tab w:val="right" w:leader="dot" w:pos="9350"/>
            </w:tabs>
            <w:rPr>
              <w:rFonts w:asciiTheme="minorHAnsi" w:eastAsiaTheme="minorEastAsia" w:hAnsiTheme="minorHAnsi" w:cstheme="minorBidi"/>
              <w:lang w:val="en-US"/>
            </w:rPr>
          </w:pPr>
          <w:hyperlink w:anchor="_Toc113218007" w:history="1">
            <w:r w:rsidR="006E4B3D" w:rsidRPr="00B04FB6">
              <w:rPr>
                <w:rStyle w:val="Hyperlink"/>
              </w:rPr>
              <w:t>Q. Why logistic regression is the best model?</w:t>
            </w:r>
            <w:r w:rsidR="006E4B3D">
              <w:rPr>
                <w:webHidden/>
              </w:rPr>
              <w:tab/>
            </w:r>
            <w:r w:rsidR="006E4B3D">
              <w:rPr>
                <w:webHidden/>
              </w:rPr>
              <w:fldChar w:fldCharType="begin"/>
            </w:r>
            <w:r w:rsidR="006E4B3D">
              <w:rPr>
                <w:webHidden/>
              </w:rPr>
              <w:instrText xml:space="preserve"> PAGEREF _Toc113218007 \h </w:instrText>
            </w:r>
            <w:r w:rsidR="006E4B3D">
              <w:rPr>
                <w:webHidden/>
              </w:rPr>
            </w:r>
            <w:r w:rsidR="006E4B3D">
              <w:rPr>
                <w:webHidden/>
              </w:rPr>
              <w:fldChar w:fldCharType="separate"/>
            </w:r>
            <w:r w:rsidR="006E4B3D">
              <w:rPr>
                <w:webHidden/>
              </w:rPr>
              <w:t>17</w:t>
            </w:r>
            <w:r w:rsidR="006E4B3D">
              <w:rPr>
                <w:webHidden/>
              </w:rPr>
              <w:fldChar w:fldCharType="end"/>
            </w:r>
          </w:hyperlink>
        </w:p>
        <w:p w14:paraId="5FE9660F" w14:textId="197A405F" w:rsidR="006E4B3D" w:rsidRDefault="0081730A">
          <w:pPr>
            <w:pStyle w:val="TOC3"/>
            <w:tabs>
              <w:tab w:val="right" w:leader="dot" w:pos="9350"/>
            </w:tabs>
            <w:rPr>
              <w:rFonts w:asciiTheme="minorHAnsi" w:eastAsiaTheme="minorEastAsia" w:hAnsiTheme="minorHAnsi" w:cstheme="minorBidi"/>
              <w:lang w:val="en-US"/>
            </w:rPr>
          </w:pPr>
          <w:hyperlink w:anchor="_Toc113218008" w:history="1">
            <w:r w:rsidR="006E4B3D" w:rsidRPr="00B04FB6">
              <w:rPr>
                <w:rStyle w:val="Hyperlink"/>
              </w:rPr>
              <w:t>Q. What algorithm is used in logistic regression?</w:t>
            </w:r>
            <w:r w:rsidR="006E4B3D">
              <w:rPr>
                <w:webHidden/>
              </w:rPr>
              <w:tab/>
            </w:r>
            <w:r w:rsidR="006E4B3D">
              <w:rPr>
                <w:webHidden/>
              </w:rPr>
              <w:fldChar w:fldCharType="begin"/>
            </w:r>
            <w:r w:rsidR="006E4B3D">
              <w:rPr>
                <w:webHidden/>
              </w:rPr>
              <w:instrText xml:space="preserve"> PAGEREF _Toc113218008 \h </w:instrText>
            </w:r>
            <w:r w:rsidR="006E4B3D">
              <w:rPr>
                <w:webHidden/>
              </w:rPr>
            </w:r>
            <w:r w:rsidR="006E4B3D">
              <w:rPr>
                <w:webHidden/>
              </w:rPr>
              <w:fldChar w:fldCharType="separate"/>
            </w:r>
            <w:r w:rsidR="006E4B3D">
              <w:rPr>
                <w:webHidden/>
              </w:rPr>
              <w:t>17</w:t>
            </w:r>
            <w:r w:rsidR="006E4B3D">
              <w:rPr>
                <w:webHidden/>
              </w:rPr>
              <w:fldChar w:fldCharType="end"/>
            </w:r>
          </w:hyperlink>
        </w:p>
        <w:p w14:paraId="17FD2651" w14:textId="1F51ECB1" w:rsidR="006E4B3D" w:rsidRDefault="0081730A">
          <w:pPr>
            <w:pStyle w:val="TOC1"/>
            <w:tabs>
              <w:tab w:val="right" w:leader="dot" w:pos="9350"/>
            </w:tabs>
            <w:rPr>
              <w:rFonts w:asciiTheme="minorHAnsi" w:eastAsiaTheme="minorEastAsia" w:hAnsiTheme="minorHAnsi" w:cstheme="minorBidi"/>
              <w:lang w:val="en-US"/>
            </w:rPr>
          </w:pPr>
          <w:hyperlink w:anchor="_Toc113218009" w:history="1">
            <w:r w:rsidR="006E4B3D" w:rsidRPr="00B04FB6">
              <w:rPr>
                <w:rStyle w:val="Hyperlink"/>
              </w:rPr>
              <w:t>Author</w:t>
            </w:r>
            <w:r w:rsidR="006E4B3D">
              <w:rPr>
                <w:webHidden/>
              </w:rPr>
              <w:tab/>
            </w:r>
            <w:r w:rsidR="006E4B3D">
              <w:rPr>
                <w:webHidden/>
              </w:rPr>
              <w:fldChar w:fldCharType="begin"/>
            </w:r>
            <w:r w:rsidR="006E4B3D">
              <w:rPr>
                <w:webHidden/>
              </w:rPr>
              <w:instrText xml:space="preserve"> PAGEREF _Toc113218009 \h </w:instrText>
            </w:r>
            <w:r w:rsidR="006E4B3D">
              <w:rPr>
                <w:webHidden/>
              </w:rPr>
            </w:r>
            <w:r w:rsidR="006E4B3D">
              <w:rPr>
                <w:webHidden/>
              </w:rPr>
              <w:fldChar w:fldCharType="separate"/>
            </w:r>
            <w:r w:rsidR="006E4B3D">
              <w:rPr>
                <w:webHidden/>
              </w:rPr>
              <w:t>18</w:t>
            </w:r>
            <w:r w:rsidR="006E4B3D">
              <w:rPr>
                <w:webHidden/>
              </w:rPr>
              <w:fldChar w:fldCharType="end"/>
            </w:r>
          </w:hyperlink>
        </w:p>
        <w:p w14:paraId="6BB56847" w14:textId="71ACE8A8" w:rsidR="00A468B0" w:rsidRDefault="00A468B0" w:rsidP="00730FFC">
          <w:pPr>
            <w:spacing w:line="276" w:lineRule="auto"/>
          </w:pPr>
          <w:r>
            <w:rPr>
              <w:b/>
              <w:bCs/>
            </w:rPr>
            <w:lastRenderedPageBreak/>
            <w:fldChar w:fldCharType="end"/>
          </w:r>
        </w:p>
      </w:sdtContent>
    </w:sdt>
    <w:p w14:paraId="011A0D3C" w14:textId="4A6103A7" w:rsidR="003A2BF2" w:rsidRDefault="003A2BF2" w:rsidP="00730FFC">
      <w:pPr>
        <w:spacing w:line="276" w:lineRule="auto"/>
      </w:pPr>
      <w:r w:rsidRPr="00332F05">
        <w:br w:type="page"/>
      </w:r>
    </w:p>
    <w:p w14:paraId="507D6AE4" w14:textId="50116C65" w:rsidR="001D04B5" w:rsidRDefault="001E731F" w:rsidP="00730FFC">
      <w:pPr>
        <w:pStyle w:val="Heading1"/>
        <w:spacing w:line="276" w:lineRule="auto"/>
      </w:pPr>
      <w:bookmarkStart w:id="0" w:name="_Toc113217980"/>
      <w:r>
        <w:lastRenderedPageBreak/>
        <w:t>Introduction</w:t>
      </w:r>
      <w:bookmarkEnd w:id="0"/>
    </w:p>
    <w:p w14:paraId="47784F4F" w14:textId="5EBF91F1" w:rsidR="00D4435C" w:rsidRDefault="0003482D" w:rsidP="00730FFC">
      <w:pPr>
        <w:spacing w:line="276" w:lineRule="auto"/>
      </w:pPr>
      <w:r>
        <w:t xml:space="preserve">A good way to start with Data Science is to understand some of the models that every Data Scientist uses. The alternative flow of thought can be to </w:t>
      </w:r>
      <w:r w:rsidR="00B5051F">
        <w:t>focus on the top</w:t>
      </w:r>
      <w:r w:rsidR="00BF2681">
        <w:t>i</w:t>
      </w:r>
      <w:r w:rsidR="00B5051F">
        <w:t xml:space="preserve">cs that interviewers ask the most in Data Science interviews. Whatever your aim is, you are in the right place. Today we will discuss one of the most </w:t>
      </w:r>
      <w:r w:rsidR="00F778F9">
        <w:t>requested topics in the world of Data Science!</w:t>
      </w:r>
    </w:p>
    <w:p w14:paraId="503136B7" w14:textId="21C5929D" w:rsidR="00F778F9" w:rsidRPr="00D4435C" w:rsidRDefault="00F778F9" w:rsidP="00730FFC">
      <w:pPr>
        <w:spacing w:line="276" w:lineRule="auto"/>
      </w:pPr>
      <w:r>
        <w:t xml:space="preserve">Here at Knowledgehut, our focus is on </w:t>
      </w:r>
      <w:hyperlink r:id="rId9" w:history="1">
        <w:r w:rsidRPr="00F778F9">
          <w:rPr>
            <w:rStyle w:val="Hyperlink"/>
          </w:rPr>
          <w:t>data science training</w:t>
        </w:r>
      </w:hyperlink>
      <w:r>
        <w:t xml:space="preserve"> and </w:t>
      </w:r>
      <w:hyperlink r:id="rId10" w:history="1">
        <w:r w:rsidR="00BF2681">
          <w:rPr>
            <w:rStyle w:val="Hyperlink"/>
          </w:rPr>
          <w:t>data science Bootcamp with job placement</w:t>
        </w:r>
      </w:hyperlink>
      <w:r>
        <w:t xml:space="preserve">. In this article, we will focus on understanding </w:t>
      </w:r>
      <w:r w:rsidRPr="00F778F9">
        <w:rPr>
          <w:b/>
        </w:rPr>
        <w:t>logistic regression</w:t>
      </w:r>
      <w:r>
        <w:t xml:space="preserve"> for machine learning. Follow along to understand </w:t>
      </w:r>
      <w:r w:rsidR="00BF2681">
        <w:t xml:space="preserve">the </w:t>
      </w:r>
      <w:r>
        <w:t xml:space="preserve">logistic regression algorithm in detail. We will learn more about what is logistic regression in machine learning when to use logistic regression, how does logistic regression algorithm work and go through logistic regression from. </w:t>
      </w:r>
      <w:r w:rsidR="00027FA9">
        <w:t xml:space="preserve">Meanwhile, in case you are interested, you can have a look at the </w:t>
      </w:r>
      <w:hyperlink r:id="rId11" w:history="1">
        <w:r w:rsidR="00027FA9" w:rsidRPr="00027FA9">
          <w:rPr>
            <w:rStyle w:val="Hyperlink"/>
            <w:rFonts w:ascii="Calibri" w:hAnsi="Calibri" w:cs="Calibri"/>
            <w:shd w:val="clear" w:color="auto" w:fill="FFFFFF"/>
          </w:rPr>
          <w:t> </w:t>
        </w:r>
        <w:r w:rsidR="00027FA9" w:rsidRPr="00027FA9">
          <w:rPr>
            <w:rStyle w:val="Hyperlink"/>
          </w:rPr>
          <w:t>knowledgehut data science bootcamp with job placement</w:t>
        </w:r>
      </w:hyperlink>
      <w:r w:rsidR="00027FA9">
        <w:rPr>
          <w:rStyle w:val="normaltextrun"/>
          <w:rFonts w:ascii="Calibri" w:hAnsi="Calibri" w:cs="Calibri"/>
          <w:color w:val="000000"/>
          <w:shd w:val="clear" w:color="auto" w:fill="FFFFFF"/>
        </w:rPr>
        <w:t>.</w:t>
      </w:r>
      <w:r w:rsidR="00027FA9">
        <w:t xml:space="preserve"> </w:t>
      </w:r>
      <w:r>
        <w:t>Let’s dive in!</w:t>
      </w:r>
    </w:p>
    <w:p w14:paraId="7A7953B5" w14:textId="0DD02D3A" w:rsidR="002C15DE" w:rsidRDefault="00B244D9" w:rsidP="00730FFC">
      <w:pPr>
        <w:pStyle w:val="Heading1"/>
        <w:spacing w:line="276" w:lineRule="auto"/>
        <w:rPr>
          <w:lang w:val="en-US"/>
        </w:rPr>
      </w:pPr>
      <w:bookmarkStart w:id="1" w:name="_Toc113217981"/>
      <w:r>
        <w:rPr>
          <w:lang w:val="en-US"/>
        </w:rPr>
        <w:t>What is Logistic Regression?</w:t>
      </w:r>
      <w:bookmarkEnd w:id="1"/>
    </w:p>
    <w:p w14:paraId="2EBDFDFA" w14:textId="45B7067E" w:rsidR="00E721F7" w:rsidRDefault="00F778F9" w:rsidP="00730FFC">
      <w:pPr>
        <w:spacing w:line="276" w:lineRule="auto"/>
        <w:rPr>
          <w:lang w:val="en-US"/>
        </w:rPr>
      </w:pPr>
      <w:r>
        <w:rPr>
          <w:lang w:val="en-US"/>
        </w:rPr>
        <w:t>How do we make choices as human beings? We consider the options in front of us and the one that has</w:t>
      </w:r>
      <w:r w:rsidR="009D2535">
        <w:rPr>
          <w:lang w:val="en-US"/>
        </w:rPr>
        <w:t xml:space="preserve"> a higher probability of being the correct option is chosen. Machine Learning models work </w:t>
      </w:r>
      <w:r w:rsidR="005F6450">
        <w:rPr>
          <w:lang w:val="en-US"/>
        </w:rPr>
        <w:t>similarly</w:t>
      </w:r>
      <w:r w:rsidR="009D2535">
        <w:rPr>
          <w:lang w:val="en-US"/>
        </w:rPr>
        <w:t xml:space="preserve">. </w:t>
      </w:r>
    </w:p>
    <w:p w14:paraId="7174AC01" w14:textId="5934279D" w:rsidR="009D2535" w:rsidRPr="00F778F9" w:rsidRDefault="009D2535" w:rsidP="00730FFC">
      <w:pPr>
        <w:spacing w:line="276" w:lineRule="auto"/>
        <w:rPr>
          <w:lang w:val="en-US"/>
        </w:rPr>
      </w:pPr>
      <w:r>
        <w:rPr>
          <w:lang w:val="en-US"/>
        </w:rPr>
        <w:t>Let’s take a quick example for you to visualize this. Let’s say we want to predict if a high school student is going to be admitted to an elite college. The possible outcomes are that the student either will get admitted or will not be admitted.</w:t>
      </w:r>
      <w:r w:rsidR="00E721F7">
        <w:rPr>
          <w:lang w:val="en-US"/>
        </w:rPr>
        <w:t xml:space="preserve"> This sort of binary outcome of yes or no can be determined using a logistic regression model.</w:t>
      </w:r>
      <w:r>
        <w:rPr>
          <w:lang w:val="en-US"/>
        </w:rPr>
        <w:t xml:space="preserve"> </w:t>
      </w:r>
      <w:r w:rsidR="00E721F7">
        <w:rPr>
          <w:lang w:val="en-US"/>
        </w:rPr>
        <w:t xml:space="preserve">To be more adept at understanding a logistic regression model, we need to understand the mathematics behind the </w:t>
      </w:r>
      <w:r w:rsidR="00634229">
        <w:rPr>
          <w:lang w:val="en-US"/>
        </w:rPr>
        <w:t>logistic regression classifier.</w:t>
      </w:r>
      <w:r w:rsidR="007F1659">
        <w:rPr>
          <w:lang w:val="en-US"/>
        </w:rPr>
        <w:t xml:space="preserve"> One quick point here, logistic regression is a supervised learning classification model that is used to predict a target variable</w:t>
      </w:r>
      <w:r w:rsidR="00BF2681">
        <w:rPr>
          <w:lang w:val="en-US"/>
        </w:rPr>
        <w:t>'</w:t>
      </w:r>
      <w:r w:rsidR="007F1659">
        <w:rPr>
          <w:lang w:val="en-US"/>
        </w:rPr>
        <w:t>s probability.</w:t>
      </w:r>
    </w:p>
    <w:p w14:paraId="39222D03" w14:textId="1E3ACA73" w:rsidR="00B244D9" w:rsidRDefault="00B244D9" w:rsidP="00730FFC">
      <w:pPr>
        <w:pStyle w:val="Heading2"/>
        <w:spacing w:line="276" w:lineRule="auto"/>
      </w:pPr>
      <w:bookmarkStart w:id="2" w:name="_Toc113217982"/>
      <w:r w:rsidRPr="00B244D9">
        <w:t xml:space="preserve">Logistic </w:t>
      </w:r>
      <w:r w:rsidRPr="0047036B">
        <w:t xml:space="preserve">Function </w:t>
      </w:r>
      <w:r w:rsidRPr="00B244D9">
        <w:t>(Sigmoid Function)</w:t>
      </w:r>
      <w:bookmarkEnd w:id="2"/>
    </w:p>
    <w:p w14:paraId="50754EEE" w14:textId="40E0A666" w:rsidR="00634229" w:rsidRDefault="00634229" w:rsidP="00730FFC">
      <w:pPr>
        <w:spacing w:line="276" w:lineRule="auto"/>
        <w:rPr>
          <w:lang w:val="en-US"/>
        </w:rPr>
      </w:pPr>
      <w:r>
        <w:rPr>
          <w:lang w:val="en-US"/>
        </w:rPr>
        <w:t>A good way to remember the sigmoid function is as a</w:t>
      </w:r>
      <w:r w:rsidR="00BF2681">
        <w:rPr>
          <w:lang w:val="en-US"/>
        </w:rPr>
        <w:t>n</w:t>
      </w:r>
      <w:r>
        <w:rPr>
          <w:lang w:val="en-US"/>
        </w:rPr>
        <w:t xml:space="preserve"> “S”-shaped curve. It looks something like this.</w:t>
      </w:r>
    </w:p>
    <w:p w14:paraId="5B5464C5" w14:textId="04BB4D60" w:rsidR="00634229" w:rsidRDefault="00634229" w:rsidP="00730FFC">
      <w:pPr>
        <w:spacing w:line="276" w:lineRule="auto"/>
        <w:jc w:val="center"/>
        <w:rPr>
          <w:lang w:val="en-US"/>
        </w:rPr>
      </w:pPr>
      <w:r>
        <w:lastRenderedPageBreak/>
        <w:drawing>
          <wp:inline distT="0" distB="0" distL="0" distR="0" wp14:anchorId="183E53B5" wp14:editId="39C8936B">
            <wp:extent cx="5551277" cy="2915728"/>
            <wp:effectExtent l="0" t="0" r="0" b="0"/>
            <wp:docPr id="1" name="Picture 1" descr="Activation Functions for Deep Learning | by Mehmet Toprak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ivation Functions for Deep Learning | by Mehmet Toprak | Mediu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66665" cy="2923810"/>
                    </a:xfrm>
                    <a:prstGeom prst="rect">
                      <a:avLst/>
                    </a:prstGeom>
                    <a:noFill/>
                    <a:ln>
                      <a:noFill/>
                    </a:ln>
                  </pic:spPr>
                </pic:pic>
              </a:graphicData>
            </a:graphic>
          </wp:inline>
        </w:drawing>
      </w:r>
      <w:r>
        <w:rPr>
          <w:lang w:val="en-US"/>
        </w:rPr>
        <w:br/>
      </w:r>
      <w:hyperlink r:id="rId13" w:history="1">
        <w:r w:rsidRPr="00634229">
          <w:rPr>
            <w:rStyle w:val="Hyperlink"/>
            <w:lang w:val="en-US"/>
          </w:rPr>
          <w:t>Source</w:t>
        </w:r>
      </w:hyperlink>
    </w:p>
    <w:p w14:paraId="5FC265D1" w14:textId="56F29EDA" w:rsidR="00CB650A" w:rsidRDefault="00CB650A" w:rsidP="00730FFC">
      <w:pPr>
        <w:pStyle w:val="Heading3"/>
        <w:spacing w:line="276" w:lineRule="auto"/>
      </w:pPr>
      <w:bookmarkStart w:id="3" w:name="_Toc113217983"/>
      <w:r>
        <w:t>Why are we discussing this for logistic regression?</w:t>
      </w:r>
      <w:bookmarkEnd w:id="3"/>
      <w:r>
        <w:t xml:space="preserve"> </w:t>
      </w:r>
    </w:p>
    <w:p w14:paraId="2094010B" w14:textId="34C4EB7C" w:rsidR="00634229" w:rsidRDefault="00CB650A" w:rsidP="00730FFC">
      <w:pPr>
        <w:spacing w:line="276" w:lineRule="auto"/>
        <w:jc w:val="left"/>
        <w:rPr>
          <w:lang w:val="en-US"/>
        </w:rPr>
      </w:pPr>
      <w:r>
        <w:rPr>
          <w:lang w:val="en-US"/>
        </w:rPr>
        <w:t>The sigmoid function is also called the squashing function. The aim of the function is to squash the set of all real numbers between 0 and 1. So the range of the function is (0,1). If we were to pass any number between -</w:t>
      </w:r>
      <w:r w:rsidRPr="00CB650A">
        <w:rPr>
          <w:lang w:val="en-US"/>
        </w:rPr>
        <w:t>∞ and +∞ to the sigmoid function</w:t>
      </w:r>
      <w:r>
        <w:rPr>
          <w:lang w:val="en-US"/>
        </w:rPr>
        <w:t xml:space="preserve">, the result would be bounded between only two numbers, i.e., 0 and 1. </w:t>
      </w:r>
    </w:p>
    <w:p w14:paraId="0858A918" w14:textId="77777777" w:rsidR="0084509B" w:rsidRDefault="00CB650A" w:rsidP="00730FFC">
      <w:pPr>
        <w:spacing w:line="276" w:lineRule="auto"/>
        <w:jc w:val="left"/>
        <w:rPr>
          <w:lang w:val="en-US"/>
        </w:rPr>
      </w:pPr>
      <w:r>
        <w:rPr>
          <w:lang w:val="en-US"/>
        </w:rPr>
        <w:t xml:space="preserve">Now we are getting closer to our understanding. Whatever the input is, the output can only be yes or no. Now, how do we decide whether the output should be 0 or 1? For this, we </w:t>
      </w:r>
      <w:r w:rsidR="007D082E">
        <w:rPr>
          <w:lang w:val="en-US"/>
        </w:rPr>
        <w:t xml:space="preserve">use a </w:t>
      </w:r>
      <w:r w:rsidR="007D082E" w:rsidRPr="007D082E">
        <w:rPr>
          <w:b/>
          <w:lang w:val="en-US"/>
        </w:rPr>
        <w:t>threshold</w:t>
      </w:r>
      <w:r w:rsidR="007D082E">
        <w:rPr>
          <w:lang w:val="en-US"/>
        </w:rPr>
        <w:t xml:space="preserve">. </w:t>
      </w:r>
    </w:p>
    <w:p w14:paraId="26C71B0A" w14:textId="77777777" w:rsidR="0084509B" w:rsidRDefault="0084509B" w:rsidP="00730FFC">
      <w:pPr>
        <w:spacing w:line="276" w:lineRule="auto"/>
        <w:jc w:val="center"/>
        <w:rPr>
          <w:lang w:val="en-US"/>
        </w:rPr>
      </w:pPr>
      <w:r>
        <w:lastRenderedPageBreak/>
        <w:drawing>
          <wp:inline distT="0" distB="0" distL="0" distR="0" wp14:anchorId="4EF6BE9C" wp14:editId="762BD61B">
            <wp:extent cx="4761865" cy="2855595"/>
            <wp:effectExtent l="0" t="0" r="0" b="1905"/>
            <wp:docPr id="2" name="Picture 2" descr="Logistic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stic Regression in Machine Learn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1865" cy="2855595"/>
                    </a:xfrm>
                    <a:prstGeom prst="rect">
                      <a:avLst/>
                    </a:prstGeom>
                    <a:noFill/>
                    <a:ln>
                      <a:noFill/>
                    </a:ln>
                  </pic:spPr>
                </pic:pic>
              </a:graphicData>
            </a:graphic>
          </wp:inline>
        </w:drawing>
      </w:r>
      <w:r>
        <w:rPr>
          <w:lang w:val="en-US"/>
        </w:rPr>
        <w:br/>
      </w:r>
      <w:hyperlink r:id="rId15" w:history="1">
        <w:r w:rsidRPr="0084509B">
          <w:rPr>
            <w:rStyle w:val="Hyperlink"/>
            <w:lang w:val="en-US"/>
          </w:rPr>
          <w:t>Source</w:t>
        </w:r>
      </w:hyperlink>
    </w:p>
    <w:p w14:paraId="691028E3" w14:textId="1A869ABD" w:rsidR="004C6D12" w:rsidRDefault="0084509B" w:rsidP="00730FFC">
      <w:pPr>
        <w:spacing w:line="276" w:lineRule="auto"/>
        <w:jc w:val="left"/>
        <w:rPr>
          <w:lang w:val="en-US"/>
        </w:rPr>
      </w:pPr>
      <w:r>
        <w:rPr>
          <w:lang w:val="en-US"/>
        </w:rPr>
        <w:t xml:space="preserve">A threshold value indicates that all values that are equal </w:t>
      </w:r>
      <w:r w:rsidR="00711180">
        <w:rPr>
          <w:lang w:val="en-US"/>
        </w:rPr>
        <w:t xml:space="preserve">to </w:t>
      </w:r>
      <w:r>
        <w:rPr>
          <w:lang w:val="en-US"/>
        </w:rPr>
        <w:t xml:space="preserve">or above the threshold are mapped to one class and all the other values are mapped to the other class. When classification problems have an imbalance, tuning the threshold parameter can help to improve the performance of the model. </w:t>
      </w:r>
    </w:p>
    <w:p w14:paraId="02553A07" w14:textId="2A915921" w:rsidR="0065124C" w:rsidRDefault="0084509B" w:rsidP="00730FFC">
      <w:pPr>
        <w:spacing w:line="276" w:lineRule="auto"/>
        <w:jc w:val="left"/>
        <w:rPr>
          <w:lang w:val="en-US"/>
        </w:rPr>
      </w:pPr>
      <w:r>
        <w:rPr>
          <w:lang w:val="en-US"/>
        </w:rPr>
        <w:t xml:space="preserve">The default value of </w:t>
      </w:r>
      <w:r w:rsidR="00711180">
        <w:rPr>
          <w:lang w:val="en-US"/>
        </w:rPr>
        <w:t xml:space="preserve">the </w:t>
      </w:r>
      <w:r>
        <w:rPr>
          <w:lang w:val="en-US"/>
        </w:rPr>
        <w:t xml:space="preserve">threshold for </w:t>
      </w:r>
      <w:r w:rsidR="00711180">
        <w:rPr>
          <w:lang w:val="en-US"/>
        </w:rPr>
        <w:t xml:space="preserve">the </w:t>
      </w:r>
      <w:r>
        <w:rPr>
          <w:lang w:val="en-US"/>
        </w:rPr>
        <w:t xml:space="preserve">logistic regression classifier is 0.5, and tuning this particular hyperparameter is known as </w:t>
      </w:r>
      <w:r w:rsidRPr="004C6D12">
        <w:rPr>
          <w:b/>
          <w:i/>
          <w:lang w:val="en-US"/>
        </w:rPr>
        <w:t>threshold moving</w:t>
      </w:r>
      <w:r>
        <w:rPr>
          <w:lang w:val="en-US"/>
        </w:rPr>
        <w:t>.</w:t>
      </w:r>
      <w:r w:rsidR="00032E31">
        <w:rPr>
          <w:lang w:val="en-US"/>
        </w:rPr>
        <w:t xml:space="preserve"> </w:t>
      </w:r>
      <w:r w:rsidR="0065124C">
        <w:rPr>
          <w:lang w:val="en-US"/>
        </w:rPr>
        <w:t>Here is an interpretation that will help your understanding:</w:t>
      </w:r>
    </w:p>
    <w:p w14:paraId="7144C6CD" w14:textId="7E74BC45" w:rsidR="0065124C" w:rsidRDefault="0065124C" w:rsidP="00730FFC">
      <w:pPr>
        <w:pStyle w:val="ListParagraph"/>
        <w:numPr>
          <w:ilvl w:val="0"/>
          <w:numId w:val="1"/>
        </w:numPr>
        <w:spacing w:line="276" w:lineRule="auto"/>
        <w:jc w:val="left"/>
        <w:rPr>
          <w:lang w:val="en-US"/>
        </w:rPr>
      </w:pPr>
      <w:r>
        <w:rPr>
          <w:lang w:val="en-US"/>
        </w:rPr>
        <w:t>If the prediction &lt; 0.5, then it is Class 0</w:t>
      </w:r>
    </w:p>
    <w:p w14:paraId="5F6792DC" w14:textId="10666612" w:rsidR="0065124C" w:rsidRDefault="0065124C" w:rsidP="00730FFC">
      <w:pPr>
        <w:pStyle w:val="ListParagraph"/>
        <w:numPr>
          <w:ilvl w:val="0"/>
          <w:numId w:val="1"/>
        </w:numPr>
        <w:spacing w:line="276" w:lineRule="auto"/>
        <w:jc w:val="left"/>
        <w:rPr>
          <w:lang w:val="en-US"/>
        </w:rPr>
      </w:pPr>
      <w:r>
        <w:rPr>
          <w:lang w:val="en-US"/>
        </w:rPr>
        <w:t>If the Prediction is &gt;= 0.5, then it is Class 1</w:t>
      </w:r>
    </w:p>
    <w:p w14:paraId="436678CF" w14:textId="77777777" w:rsidR="004C6D12" w:rsidRPr="004C6D12" w:rsidRDefault="004C6D12" w:rsidP="00730FFC">
      <w:pPr>
        <w:spacing w:line="276" w:lineRule="auto"/>
        <w:jc w:val="left"/>
        <w:rPr>
          <w:lang w:val="en-US"/>
        </w:rPr>
      </w:pPr>
    </w:p>
    <w:p w14:paraId="7AC4C8CE" w14:textId="1D056364" w:rsidR="00B244D9" w:rsidRDefault="00B244D9" w:rsidP="00730FFC">
      <w:pPr>
        <w:pStyle w:val="Heading2"/>
        <w:spacing w:line="276" w:lineRule="auto"/>
      </w:pPr>
      <w:bookmarkStart w:id="4" w:name="_Toc113217984"/>
      <w:r>
        <w:t>Logistic Regression Equation</w:t>
      </w:r>
      <w:bookmarkEnd w:id="4"/>
    </w:p>
    <w:p w14:paraId="72C2B317" w14:textId="784BB78B" w:rsidR="00032E31" w:rsidRDefault="00032E31" w:rsidP="00730FFC">
      <w:pPr>
        <w:spacing w:line="276" w:lineRule="auto"/>
        <w:rPr>
          <w:lang w:val="en-US"/>
        </w:rPr>
      </w:pPr>
      <w:r>
        <w:rPr>
          <w:lang w:val="en-US"/>
        </w:rPr>
        <w:t>Now that you have a solid understanding of the intuition behind the sigmoid function, let’s understand how the logistic regression equation is derived</w:t>
      </w:r>
      <w:r w:rsidR="002C2DCC">
        <w:rPr>
          <w:lang w:val="en-US"/>
        </w:rPr>
        <w:t>.</w:t>
      </w:r>
    </w:p>
    <w:p w14:paraId="0BCD3780" w14:textId="0C1A1D03" w:rsidR="002C2DCC" w:rsidRDefault="002B7033" w:rsidP="00730FFC">
      <w:pPr>
        <w:spacing w:line="276" w:lineRule="auto"/>
        <w:jc w:val="left"/>
        <w:rPr>
          <w:lang w:val="en-US"/>
        </w:rPr>
      </w:pPr>
      <w:r>
        <w:lastRenderedPageBreak/>
        <w:drawing>
          <wp:inline distT="0" distB="0" distL="0" distR="0" wp14:anchorId="25294828" wp14:editId="6C0DDB1A">
            <wp:extent cx="4743450" cy="7096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173" t="2480" r="14586" b="9556"/>
                    <a:stretch/>
                  </pic:blipFill>
                  <pic:spPr bwMode="auto">
                    <a:xfrm>
                      <a:off x="0" y="0"/>
                      <a:ext cx="4744811" cy="7098162"/>
                    </a:xfrm>
                    <a:prstGeom prst="rect">
                      <a:avLst/>
                    </a:prstGeom>
                    <a:noFill/>
                    <a:ln>
                      <a:noFill/>
                    </a:ln>
                    <a:extLst>
                      <a:ext uri="{53640926-AAD7-44D8-BBD7-CCE9431645EC}">
                        <a14:shadowObscured xmlns:a14="http://schemas.microsoft.com/office/drawing/2010/main"/>
                      </a:ext>
                    </a:extLst>
                  </pic:spPr>
                </pic:pic>
              </a:graphicData>
            </a:graphic>
          </wp:inline>
        </w:drawing>
      </w:r>
    </w:p>
    <w:p w14:paraId="2DA48E48" w14:textId="503C2D09" w:rsidR="0026141E" w:rsidRPr="00032E31" w:rsidRDefault="0081730A" w:rsidP="00FC4C2C">
      <w:pPr>
        <w:spacing w:line="276" w:lineRule="auto"/>
        <w:jc w:val="center"/>
        <w:rPr>
          <w:lang w:val="en-US"/>
        </w:rPr>
      </w:pPr>
      <w:hyperlink r:id="rId17" w:history="1">
        <w:r w:rsidR="00765859" w:rsidRPr="00765859">
          <w:rPr>
            <w:rStyle w:val="Hyperlink"/>
            <w:lang w:val="en-US"/>
          </w:rPr>
          <w:t>Source</w:t>
        </w:r>
      </w:hyperlink>
      <w:bookmarkStart w:id="5" w:name="_GoBack"/>
      <w:bookmarkEnd w:id="5"/>
    </w:p>
    <w:p w14:paraId="0D60981E" w14:textId="53B61A41" w:rsidR="00553173" w:rsidRDefault="00553173" w:rsidP="00730FFC">
      <w:pPr>
        <w:spacing w:line="276" w:lineRule="auto"/>
        <w:jc w:val="left"/>
        <w:rPr>
          <w:rFonts w:eastAsiaTheme="majorEastAsia" w:cstheme="minorHAnsi"/>
          <w:color w:val="2F5496" w:themeColor="accent1" w:themeShade="BF"/>
          <w:sz w:val="32"/>
          <w:szCs w:val="32"/>
          <w:lang w:val="en-US"/>
        </w:rPr>
      </w:pPr>
      <w:r>
        <w:rPr>
          <w:lang w:val="en-US"/>
        </w:rPr>
        <w:br w:type="page"/>
      </w:r>
    </w:p>
    <w:p w14:paraId="6CD3EDF2" w14:textId="0EF2A2EA" w:rsidR="00B244D9" w:rsidRDefault="00B244D9" w:rsidP="00730FFC">
      <w:pPr>
        <w:pStyle w:val="Heading1"/>
        <w:spacing w:line="276" w:lineRule="auto"/>
        <w:rPr>
          <w:lang w:val="en-US"/>
        </w:rPr>
      </w:pPr>
      <w:bookmarkStart w:id="6" w:name="_Toc113217985"/>
      <w:r>
        <w:rPr>
          <w:lang w:val="en-US"/>
        </w:rPr>
        <w:lastRenderedPageBreak/>
        <w:t>Three types of Logistic Regression</w:t>
      </w:r>
      <w:bookmarkEnd w:id="6"/>
    </w:p>
    <w:p w14:paraId="40DA2073" w14:textId="34B82BCB" w:rsidR="00774CA9" w:rsidRPr="00774CA9" w:rsidRDefault="004431B8" w:rsidP="00730FFC">
      <w:pPr>
        <w:spacing w:line="276" w:lineRule="auto"/>
        <w:rPr>
          <w:lang w:val="en-US"/>
        </w:rPr>
      </w:pPr>
      <w:r>
        <w:rPr>
          <w:lang w:val="en-US"/>
        </w:rPr>
        <w:t>There are primarily</w:t>
      </w:r>
      <w:r w:rsidR="00C84A1A">
        <w:rPr>
          <w:lang w:val="en-US"/>
        </w:rPr>
        <w:t xml:space="preserve"> three types of logistic regression models, let us go through them one by one.</w:t>
      </w:r>
    </w:p>
    <w:p w14:paraId="7E7D4C50" w14:textId="072D9878" w:rsidR="00B244D9" w:rsidRDefault="00B244D9" w:rsidP="00730FFC">
      <w:pPr>
        <w:pStyle w:val="Heading2"/>
        <w:spacing w:line="276" w:lineRule="auto"/>
      </w:pPr>
      <w:bookmarkStart w:id="7" w:name="_Toc113217986"/>
      <w:r>
        <w:t>Binary Logistic Regression</w:t>
      </w:r>
      <w:bookmarkEnd w:id="7"/>
      <w:r>
        <w:t xml:space="preserve"> </w:t>
      </w:r>
    </w:p>
    <w:p w14:paraId="7B3ED682" w14:textId="32A56436" w:rsidR="00C84A1A" w:rsidRDefault="00C84A1A" w:rsidP="00730FFC">
      <w:pPr>
        <w:spacing w:line="276" w:lineRule="auto"/>
        <w:rPr>
          <w:lang w:val="en-US"/>
        </w:rPr>
      </w:pPr>
      <w:r>
        <w:rPr>
          <w:lang w:val="en-US"/>
        </w:rPr>
        <w:t>A binary logistic regression is a type of logistic regression model where a respo</w:t>
      </w:r>
      <w:r w:rsidR="00711180">
        <w:rPr>
          <w:lang w:val="en-US"/>
        </w:rPr>
        <w:t>n</w:t>
      </w:r>
      <w:r>
        <w:rPr>
          <w:lang w:val="en-US"/>
        </w:rPr>
        <w:t>se variable can belong only to two categories. This means that there are just two possible outcomes.</w:t>
      </w:r>
    </w:p>
    <w:p w14:paraId="5A4141F5" w14:textId="0E023DD1" w:rsidR="00C84A1A" w:rsidRDefault="00C84A1A" w:rsidP="00730FFC">
      <w:pPr>
        <w:spacing w:line="276" w:lineRule="auto"/>
        <w:rPr>
          <w:lang w:val="en-US"/>
        </w:rPr>
      </w:pPr>
      <w:r w:rsidRPr="00C84A1A">
        <w:rPr>
          <w:b/>
          <w:lang w:val="en-US"/>
        </w:rPr>
        <w:t>Example</w:t>
      </w:r>
      <w:r>
        <w:rPr>
          <w:b/>
          <w:lang w:val="en-US"/>
        </w:rPr>
        <w:t xml:space="preserve"> </w:t>
      </w:r>
      <w:r w:rsidR="00553173">
        <w:rPr>
          <w:lang w:val="en-US"/>
        </w:rPr>
        <w:t>–</w:t>
      </w:r>
      <w:r>
        <w:rPr>
          <w:lang w:val="en-US"/>
        </w:rPr>
        <w:t xml:space="preserve"> </w:t>
      </w:r>
      <w:r w:rsidR="00553173">
        <w:rPr>
          <w:lang w:val="en-US"/>
        </w:rPr>
        <w:t>Whether a bank is going to lend money to a customer or not. The outcome for this is binary, it’s e</w:t>
      </w:r>
      <w:r w:rsidR="00711180">
        <w:rPr>
          <w:lang w:val="en-US"/>
        </w:rPr>
        <w:t>i</w:t>
      </w:r>
      <w:r w:rsidR="00553173">
        <w:rPr>
          <w:lang w:val="en-US"/>
        </w:rPr>
        <w:t>ther a yes or a no.</w:t>
      </w:r>
    </w:p>
    <w:p w14:paraId="29C88768" w14:textId="2E2145E4" w:rsidR="003F4301" w:rsidRPr="003F4301" w:rsidRDefault="003F4301" w:rsidP="00730FFC">
      <w:pPr>
        <w:spacing w:line="276" w:lineRule="auto"/>
        <w:rPr>
          <w:lang w:val="en-US"/>
        </w:rPr>
      </w:pPr>
      <w:r>
        <w:rPr>
          <w:lang w:val="en-US"/>
        </w:rPr>
        <w:t xml:space="preserve">Another example can be </w:t>
      </w:r>
      <w:r w:rsidR="00BC47C2">
        <w:rPr>
          <w:lang w:val="en-US"/>
        </w:rPr>
        <w:t>assessing the ri</w:t>
      </w:r>
      <w:r w:rsidR="00711180">
        <w:rPr>
          <w:lang w:val="en-US"/>
        </w:rPr>
        <w:t>s</w:t>
      </w:r>
      <w:r w:rsidR="00BC47C2">
        <w:rPr>
          <w:lang w:val="en-US"/>
        </w:rPr>
        <w:t>k of cancer for a patient, where the outcomes can be high or low.</w:t>
      </w:r>
    </w:p>
    <w:p w14:paraId="284BFD52" w14:textId="7F8173A5" w:rsidR="00B244D9" w:rsidRDefault="00B244D9" w:rsidP="00730FFC">
      <w:pPr>
        <w:pStyle w:val="Heading2"/>
        <w:spacing w:line="276" w:lineRule="auto"/>
      </w:pPr>
      <w:bookmarkStart w:id="8" w:name="_Toc113217987"/>
      <w:r>
        <w:t>Multinomial Logistic Regression</w:t>
      </w:r>
      <w:bookmarkEnd w:id="8"/>
    </w:p>
    <w:p w14:paraId="243E8EA2" w14:textId="123F85DE" w:rsidR="00553173" w:rsidRDefault="00BC47C2" w:rsidP="00730FFC">
      <w:pPr>
        <w:spacing w:line="276" w:lineRule="auto"/>
        <w:rPr>
          <w:lang w:val="en-US"/>
        </w:rPr>
      </w:pPr>
      <w:r>
        <w:rPr>
          <w:lang w:val="en-US"/>
        </w:rPr>
        <w:t>Logist</w:t>
      </w:r>
      <w:r w:rsidR="006E2309">
        <w:rPr>
          <w:lang w:val="en-US"/>
        </w:rPr>
        <w:t>ic</w:t>
      </w:r>
      <w:r>
        <w:rPr>
          <w:lang w:val="en-US"/>
        </w:rPr>
        <w:t xml:space="preserve"> regression is one of the most commonly used models and multinomial logistic regression is used where we can set multiple threshold</w:t>
      </w:r>
      <w:r w:rsidR="00711180">
        <w:rPr>
          <w:lang w:val="en-US"/>
        </w:rPr>
        <w:t>s</w:t>
      </w:r>
      <w:r>
        <w:rPr>
          <w:lang w:val="en-US"/>
        </w:rPr>
        <w:t xml:space="preserve"> in the range of (0,1) to assess which class a variable can belong to.</w:t>
      </w:r>
      <w:r w:rsidR="0048157B">
        <w:rPr>
          <w:lang w:val="en-US"/>
        </w:rPr>
        <w:t xml:space="preserve"> Let us understand a little more </w:t>
      </w:r>
      <w:r w:rsidR="00711180">
        <w:rPr>
          <w:lang w:val="en-US"/>
        </w:rPr>
        <w:t>about</w:t>
      </w:r>
      <w:r w:rsidR="0048157B">
        <w:rPr>
          <w:lang w:val="en-US"/>
        </w:rPr>
        <w:t xml:space="preserve"> logistic regression for multiclass classification with the help of an example.</w:t>
      </w:r>
    </w:p>
    <w:p w14:paraId="7482B879" w14:textId="35AB3E50" w:rsidR="006E2309" w:rsidRDefault="00711180" w:rsidP="00730FFC">
      <w:pPr>
        <w:spacing w:line="276" w:lineRule="auto"/>
        <w:rPr>
          <w:lang w:val="en-US"/>
        </w:rPr>
      </w:pPr>
      <w:r>
        <w:rPr>
          <w:lang w:val="en-US"/>
        </w:rPr>
        <w:t>As</w:t>
      </w:r>
      <w:r w:rsidR="006E2309">
        <w:rPr>
          <w:lang w:val="en-US"/>
        </w:rPr>
        <w:t xml:space="preserve"> we discussed earlier, logistic regression is generally used for two-class classification.</w:t>
      </w:r>
      <w:r w:rsidR="00EA46FF">
        <w:rPr>
          <w:lang w:val="en-US"/>
        </w:rPr>
        <w:t xml:space="preserve"> Multinomial logistic regression to perform multiclass classification</w:t>
      </w:r>
      <w:r w:rsidR="00555A92">
        <w:rPr>
          <w:lang w:val="en-US"/>
        </w:rPr>
        <w:t xml:space="preserve"> </w:t>
      </w:r>
      <w:r w:rsidR="00333CCB">
        <w:rPr>
          <w:lang w:val="en-US"/>
        </w:rPr>
        <w:t xml:space="preserve">(3 or more classes) </w:t>
      </w:r>
      <w:r w:rsidR="00555A92">
        <w:rPr>
          <w:lang w:val="en-US"/>
        </w:rPr>
        <w:t>–is a modified version of logistic regression that predicts more than one class for each input example.</w:t>
      </w:r>
    </w:p>
    <w:p w14:paraId="02FE053E" w14:textId="14253562" w:rsidR="006E2309" w:rsidRDefault="006E2309" w:rsidP="00730FFC">
      <w:pPr>
        <w:spacing w:line="276" w:lineRule="auto"/>
        <w:rPr>
          <w:lang w:val="en-US"/>
        </w:rPr>
      </w:pPr>
      <w:r w:rsidRPr="006E2309">
        <w:rPr>
          <w:b/>
          <w:lang w:val="en-US"/>
        </w:rPr>
        <w:t>Example</w:t>
      </w:r>
      <w:r>
        <w:rPr>
          <w:lang w:val="en-US"/>
        </w:rPr>
        <w:t xml:space="preserve"> – </w:t>
      </w:r>
      <w:r w:rsidR="00985F3F">
        <w:rPr>
          <w:lang w:val="en-US"/>
        </w:rPr>
        <w:t xml:space="preserve">Predicting if a high school student will go to college, not go to college or into the workforce can be one use case. </w:t>
      </w:r>
    </w:p>
    <w:p w14:paraId="727D9D7B" w14:textId="6F2AFC64" w:rsidR="009E0010" w:rsidRDefault="009E0010" w:rsidP="00730FFC">
      <w:pPr>
        <w:spacing w:line="276" w:lineRule="auto"/>
        <w:rPr>
          <w:lang w:val="en-US"/>
        </w:rPr>
      </w:pPr>
      <w:r>
        <w:rPr>
          <w:lang w:val="en-US"/>
        </w:rPr>
        <w:t xml:space="preserve">In </w:t>
      </w:r>
      <w:r w:rsidR="00711180">
        <w:rPr>
          <w:lang w:val="en-US"/>
        </w:rPr>
        <w:t xml:space="preserve">the </w:t>
      </w:r>
      <w:r>
        <w:rPr>
          <w:lang w:val="en-US"/>
        </w:rPr>
        <w:t>case of image recognition, log</w:t>
      </w:r>
      <w:r w:rsidR="00711180">
        <w:rPr>
          <w:lang w:val="en-US"/>
        </w:rPr>
        <w:t>isti</w:t>
      </w:r>
      <w:r>
        <w:rPr>
          <w:lang w:val="en-US"/>
        </w:rPr>
        <w:t>c regression can be used to determine if an image is that o</w:t>
      </w:r>
      <w:r w:rsidR="00711180">
        <w:rPr>
          <w:lang w:val="en-US"/>
        </w:rPr>
        <w:t>f</w:t>
      </w:r>
      <w:r>
        <w:rPr>
          <w:lang w:val="en-US"/>
        </w:rPr>
        <w:t xml:space="preserve"> a leopard, cheetah or lion. </w:t>
      </w:r>
    </w:p>
    <w:p w14:paraId="355BA0D0" w14:textId="20AB8AB1" w:rsidR="00B244D9" w:rsidRDefault="00B244D9" w:rsidP="00730FFC">
      <w:pPr>
        <w:pStyle w:val="Heading2"/>
        <w:spacing w:line="276" w:lineRule="auto"/>
      </w:pPr>
      <w:bookmarkStart w:id="9" w:name="_Toc113217988"/>
      <w:r>
        <w:t>Ordinal</w:t>
      </w:r>
      <w:r w:rsidR="00E90DAE">
        <w:t xml:space="preserve"> Logistic Regression</w:t>
      </w:r>
      <w:bookmarkEnd w:id="9"/>
    </w:p>
    <w:p w14:paraId="6FF46703" w14:textId="08440EBF" w:rsidR="00A021C6" w:rsidRDefault="00A021C6" w:rsidP="00730FFC">
      <w:pPr>
        <w:spacing w:line="276" w:lineRule="auto"/>
        <w:rPr>
          <w:lang w:val="en-US"/>
        </w:rPr>
      </w:pPr>
      <w:r>
        <w:rPr>
          <w:lang w:val="en-US"/>
        </w:rPr>
        <w:t xml:space="preserve">Ordinal logistic regression is similar to multinomial logistic regression except </w:t>
      </w:r>
      <w:r w:rsidR="00711180">
        <w:rPr>
          <w:lang w:val="en-US"/>
        </w:rPr>
        <w:t>for</w:t>
      </w:r>
      <w:r>
        <w:rPr>
          <w:lang w:val="en-US"/>
        </w:rPr>
        <w:t xml:space="preserve"> the fact that there is an ordering of classes that </w:t>
      </w:r>
      <w:r w:rsidR="00711180">
        <w:rPr>
          <w:lang w:val="en-US"/>
        </w:rPr>
        <w:t>are</w:t>
      </w:r>
      <w:r>
        <w:rPr>
          <w:lang w:val="en-US"/>
        </w:rPr>
        <w:t xml:space="preserve"> required. This might mean that one class is ranked higher than another class.</w:t>
      </w:r>
    </w:p>
    <w:p w14:paraId="503699A0" w14:textId="77777777" w:rsidR="00A021C6" w:rsidRDefault="00A021C6" w:rsidP="00730FFC">
      <w:pPr>
        <w:spacing w:line="276" w:lineRule="auto"/>
        <w:rPr>
          <w:lang w:val="en-US"/>
        </w:rPr>
      </w:pPr>
      <w:r w:rsidRPr="00A021C6">
        <w:rPr>
          <w:b/>
          <w:lang w:val="en-US"/>
        </w:rPr>
        <w:t>Example</w:t>
      </w:r>
      <w:r>
        <w:rPr>
          <w:lang w:val="en-US"/>
        </w:rPr>
        <w:t xml:space="preserve"> - </w:t>
      </w:r>
    </w:p>
    <w:p w14:paraId="59B07F97" w14:textId="77777777" w:rsidR="00A021C6" w:rsidRDefault="00A021C6" w:rsidP="00730FFC">
      <w:pPr>
        <w:spacing w:line="276" w:lineRule="auto"/>
        <w:rPr>
          <w:lang w:val="en-US"/>
        </w:rPr>
      </w:pPr>
      <w:r>
        <w:rPr>
          <w:lang w:val="en-US"/>
        </w:rPr>
        <w:t>Based on multiple factors, we can decide the income range of a person to be in any of 5 categories:</w:t>
      </w:r>
    </w:p>
    <w:p w14:paraId="631BB658" w14:textId="77777777" w:rsidR="00A021C6" w:rsidRDefault="00A021C6" w:rsidP="00730FFC">
      <w:pPr>
        <w:pStyle w:val="ListParagraph"/>
        <w:numPr>
          <w:ilvl w:val="0"/>
          <w:numId w:val="2"/>
        </w:numPr>
        <w:spacing w:line="276" w:lineRule="auto"/>
        <w:rPr>
          <w:lang w:val="en-US"/>
        </w:rPr>
      </w:pPr>
      <w:r>
        <w:rPr>
          <w:lang w:val="en-US"/>
        </w:rPr>
        <w:t xml:space="preserve">Category 1: </w:t>
      </w:r>
      <w:r w:rsidRPr="004D7066">
        <w:rPr>
          <w:lang w:val="en-US"/>
        </w:rPr>
        <w:t>₹</w:t>
      </w:r>
      <w:r>
        <w:rPr>
          <w:lang w:val="en-US"/>
        </w:rPr>
        <w:t xml:space="preserve">0 &lt; Salary &lt;= </w:t>
      </w:r>
      <w:r w:rsidRPr="004D7066">
        <w:rPr>
          <w:lang w:val="en-US"/>
        </w:rPr>
        <w:t>₹</w:t>
      </w:r>
      <w:r>
        <w:rPr>
          <w:lang w:val="en-US"/>
        </w:rPr>
        <w:t>5,00,000</w:t>
      </w:r>
    </w:p>
    <w:p w14:paraId="392F3CCA" w14:textId="77777777" w:rsidR="00A021C6" w:rsidRDefault="00A021C6" w:rsidP="00730FFC">
      <w:pPr>
        <w:pStyle w:val="ListParagraph"/>
        <w:numPr>
          <w:ilvl w:val="0"/>
          <w:numId w:val="2"/>
        </w:numPr>
        <w:spacing w:line="276" w:lineRule="auto"/>
        <w:rPr>
          <w:lang w:val="en-US"/>
        </w:rPr>
      </w:pPr>
      <w:r>
        <w:rPr>
          <w:lang w:val="en-US"/>
        </w:rPr>
        <w:t xml:space="preserve">Category 2: </w:t>
      </w:r>
      <w:r w:rsidRPr="004D7066">
        <w:rPr>
          <w:lang w:val="en-US"/>
        </w:rPr>
        <w:t>₹</w:t>
      </w:r>
      <w:r>
        <w:rPr>
          <w:lang w:val="en-US"/>
        </w:rPr>
        <w:t xml:space="preserve">5,00,000 &lt; Salary &lt;= </w:t>
      </w:r>
      <w:r w:rsidRPr="004D7066">
        <w:rPr>
          <w:lang w:val="en-US"/>
        </w:rPr>
        <w:t>₹</w:t>
      </w:r>
      <w:r>
        <w:rPr>
          <w:lang w:val="en-US"/>
        </w:rPr>
        <w:t>10,00,000</w:t>
      </w:r>
    </w:p>
    <w:p w14:paraId="643BDDA8" w14:textId="77777777" w:rsidR="00A021C6" w:rsidRDefault="00A021C6" w:rsidP="00730FFC">
      <w:pPr>
        <w:pStyle w:val="ListParagraph"/>
        <w:numPr>
          <w:ilvl w:val="0"/>
          <w:numId w:val="2"/>
        </w:numPr>
        <w:spacing w:line="276" w:lineRule="auto"/>
        <w:rPr>
          <w:lang w:val="en-US"/>
        </w:rPr>
      </w:pPr>
      <w:r>
        <w:rPr>
          <w:lang w:val="en-US"/>
        </w:rPr>
        <w:t xml:space="preserve">Category 3: </w:t>
      </w:r>
      <w:r w:rsidRPr="004D7066">
        <w:rPr>
          <w:lang w:val="en-US"/>
        </w:rPr>
        <w:t>₹</w:t>
      </w:r>
      <w:r>
        <w:rPr>
          <w:lang w:val="en-US"/>
        </w:rPr>
        <w:t xml:space="preserve">10,00,000 &lt; Salary &lt;= </w:t>
      </w:r>
      <w:r w:rsidRPr="004D7066">
        <w:rPr>
          <w:lang w:val="en-US"/>
        </w:rPr>
        <w:t>₹</w:t>
      </w:r>
      <w:r>
        <w:rPr>
          <w:lang w:val="en-US"/>
        </w:rPr>
        <w:t>20,00,000</w:t>
      </w:r>
    </w:p>
    <w:p w14:paraId="67B372C9" w14:textId="77777777" w:rsidR="00A021C6" w:rsidRDefault="00A021C6" w:rsidP="00730FFC">
      <w:pPr>
        <w:pStyle w:val="ListParagraph"/>
        <w:numPr>
          <w:ilvl w:val="0"/>
          <w:numId w:val="2"/>
        </w:numPr>
        <w:spacing w:line="276" w:lineRule="auto"/>
        <w:rPr>
          <w:lang w:val="en-US"/>
        </w:rPr>
      </w:pPr>
      <w:r>
        <w:rPr>
          <w:lang w:val="en-US"/>
        </w:rPr>
        <w:lastRenderedPageBreak/>
        <w:t xml:space="preserve">Category 4: </w:t>
      </w:r>
      <w:r w:rsidRPr="004D7066">
        <w:rPr>
          <w:lang w:val="en-US"/>
        </w:rPr>
        <w:t>₹</w:t>
      </w:r>
      <w:r>
        <w:rPr>
          <w:lang w:val="en-US"/>
        </w:rPr>
        <w:t xml:space="preserve">20,00,000 &lt; Salary &lt;= </w:t>
      </w:r>
      <w:r w:rsidRPr="004D7066">
        <w:rPr>
          <w:lang w:val="en-US"/>
        </w:rPr>
        <w:t>₹</w:t>
      </w:r>
      <w:r>
        <w:rPr>
          <w:lang w:val="en-US"/>
        </w:rPr>
        <w:t>30,00,000</w:t>
      </w:r>
    </w:p>
    <w:p w14:paraId="4658AA45" w14:textId="783BD184" w:rsidR="00A021C6" w:rsidRPr="003F6627" w:rsidRDefault="00A021C6" w:rsidP="00730FFC">
      <w:pPr>
        <w:pStyle w:val="ListParagraph"/>
        <w:numPr>
          <w:ilvl w:val="0"/>
          <w:numId w:val="2"/>
        </w:numPr>
        <w:spacing w:line="276" w:lineRule="auto"/>
        <w:rPr>
          <w:lang w:val="en-US"/>
        </w:rPr>
      </w:pPr>
      <w:r>
        <w:rPr>
          <w:lang w:val="en-US"/>
        </w:rPr>
        <w:t xml:space="preserve">Category 5: </w:t>
      </w:r>
      <w:r w:rsidRPr="004D7066">
        <w:rPr>
          <w:lang w:val="en-US"/>
        </w:rPr>
        <w:t>₹</w:t>
      </w:r>
      <w:r>
        <w:rPr>
          <w:lang w:val="en-US"/>
        </w:rPr>
        <w:t xml:space="preserve">40,00,000 &lt; Salary </w:t>
      </w:r>
    </w:p>
    <w:p w14:paraId="3213FE84" w14:textId="08916562" w:rsidR="00E90DAE" w:rsidRDefault="00E90DAE" w:rsidP="00730FFC">
      <w:pPr>
        <w:pStyle w:val="Heading1"/>
        <w:spacing w:line="276" w:lineRule="auto"/>
        <w:rPr>
          <w:lang w:val="en-US"/>
        </w:rPr>
      </w:pPr>
      <w:bookmarkStart w:id="10" w:name="_Toc113217989"/>
      <w:r>
        <w:rPr>
          <w:lang w:val="en-US"/>
        </w:rPr>
        <w:t>Logistic Regression Hypothesis</w:t>
      </w:r>
      <w:r w:rsidR="00AD53E3">
        <w:rPr>
          <w:lang w:val="en-US"/>
        </w:rPr>
        <w:t>**</w:t>
      </w:r>
      <w:bookmarkEnd w:id="10"/>
    </w:p>
    <w:p w14:paraId="6B894296" w14:textId="477C4E61" w:rsidR="00A00976" w:rsidRDefault="009E0010" w:rsidP="00730FFC">
      <w:pPr>
        <w:spacing w:line="276" w:lineRule="auto"/>
        <w:rPr>
          <w:lang w:val="en-US"/>
        </w:rPr>
      </w:pPr>
      <w:r>
        <w:rPr>
          <w:lang w:val="en-US"/>
        </w:rPr>
        <w:t xml:space="preserve">The </w:t>
      </w:r>
      <w:r w:rsidR="00C70E3E">
        <w:rPr>
          <w:lang w:val="en-US"/>
        </w:rPr>
        <w:t>Logistic regression</w:t>
      </w:r>
      <w:r>
        <w:rPr>
          <w:lang w:val="en-US"/>
        </w:rPr>
        <w:t xml:space="preserve"> hypothesis is that the cost function tends to limit the output between 0 and 1. Linear functions fail to represent this as they can go below 0 or, above 1. According to the hypothesis of logistic regression, this is not possible.</w:t>
      </w:r>
    </w:p>
    <w:p w14:paraId="06D7C4EB" w14:textId="67770DD7" w:rsidR="007F164D" w:rsidRDefault="007F164D" w:rsidP="00730FFC">
      <w:pPr>
        <w:spacing w:line="276" w:lineRule="auto"/>
        <w:jc w:val="center"/>
        <w:rPr>
          <w:lang w:val="en-US"/>
        </w:rPr>
      </w:pPr>
      <w:r>
        <w:drawing>
          <wp:inline distT="0" distB="0" distL="0" distR="0" wp14:anchorId="5BC81DC7" wp14:editId="69BC994F">
            <wp:extent cx="5943600" cy="2633613"/>
            <wp:effectExtent l="0" t="0" r="0" b="0"/>
            <wp:docPr id="5" name="Picture 5" descr="https://miro.medium.com/max/1400/1*dm6ZaX5fuSmuVvM4Ds-vc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dm6ZaX5fuSmuVvM4Ds-vcg.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33613"/>
                    </a:xfrm>
                    <a:prstGeom prst="rect">
                      <a:avLst/>
                    </a:prstGeom>
                    <a:noFill/>
                    <a:ln>
                      <a:noFill/>
                    </a:ln>
                  </pic:spPr>
                </pic:pic>
              </a:graphicData>
            </a:graphic>
          </wp:inline>
        </w:drawing>
      </w:r>
    </w:p>
    <w:p w14:paraId="261C5BAB" w14:textId="63456B2D" w:rsidR="005026DD" w:rsidRPr="00A00976" w:rsidRDefault="0081730A" w:rsidP="00730FFC">
      <w:pPr>
        <w:spacing w:line="276" w:lineRule="auto"/>
        <w:jc w:val="center"/>
        <w:rPr>
          <w:lang w:val="en-US"/>
        </w:rPr>
      </w:pPr>
      <w:hyperlink r:id="rId19" w:history="1">
        <w:r w:rsidR="007F164D" w:rsidRPr="007F164D">
          <w:rPr>
            <w:rStyle w:val="Hyperlink"/>
            <w:lang w:val="en-US"/>
          </w:rPr>
          <w:t>Source</w:t>
        </w:r>
      </w:hyperlink>
    </w:p>
    <w:p w14:paraId="7A3E2129" w14:textId="3F9575F3" w:rsidR="00E90DAE" w:rsidRDefault="00E90DAE" w:rsidP="00730FFC">
      <w:pPr>
        <w:pStyle w:val="Heading1"/>
        <w:spacing w:line="276" w:lineRule="auto"/>
        <w:rPr>
          <w:lang w:val="en-US"/>
        </w:rPr>
      </w:pPr>
      <w:bookmarkStart w:id="11" w:name="_Toc113217990"/>
      <w:r>
        <w:rPr>
          <w:lang w:val="en-US"/>
        </w:rPr>
        <w:t>How does Logistic Regression Algorithm work?</w:t>
      </w:r>
      <w:bookmarkEnd w:id="11"/>
    </w:p>
    <w:p w14:paraId="63DACD6E" w14:textId="48B7F8B7" w:rsidR="003F6627" w:rsidRDefault="002B3927" w:rsidP="00730FFC">
      <w:pPr>
        <w:spacing w:line="276" w:lineRule="auto"/>
        <w:rPr>
          <w:lang w:val="en-US"/>
        </w:rPr>
      </w:pPr>
      <w:r>
        <w:rPr>
          <w:lang w:val="en-US"/>
        </w:rPr>
        <w:t>Logistic regression in ML analyzes the latent relations between variables and using the sigmoid function, assigns probabilities to discrete outcomes using the Sigmoid function. The Sigmoid function converts any real number to a space between 0 and 1.</w:t>
      </w:r>
    </w:p>
    <w:p w14:paraId="33D149C6" w14:textId="5BB5EED1" w:rsidR="005F383C" w:rsidRDefault="005F383C" w:rsidP="00730FFC">
      <w:pPr>
        <w:spacing w:line="276" w:lineRule="auto"/>
        <w:rPr>
          <w:lang w:val="en-US"/>
        </w:rPr>
      </w:pPr>
      <w:r>
        <w:rPr>
          <w:lang w:val="en-US"/>
        </w:rPr>
        <w:t xml:space="preserve">It is </w:t>
      </w:r>
      <w:r w:rsidR="00333CCB">
        <w:rPr>
          <w:lang w:val="en-US"/>
        </w:rPr>
        <w:t>a</w:t>
      </w:r>
      <w:r>
        <w:rPr>
          <w:lang w:val="en-US"/>
        </w:rPr>
        <w:t xml:space="preserve"> technique that helps to spell out the probability of an event that is going to happen in the future. The model </w:t>
      </w:r>
      <w:r w:rsidR="00024924">
        <w:rPr>
          <w:lang w:val="en-US"/>
        </w:rPr>
        <w:t>can</w:t>
      </w:r>
      <w:r>
        <w:rPr>
          <w:lang w:val="en-US"/>
        </w:rPr>
        <w:t xml:space="preserve"> take in historical data, learn from the data and predict the likelihood of the event happening</w:t>
      </w:r>
      <w:r w:rsidR="00333CCB">
        <w:rPr>
          <w:lang w:val="en-US"/>
        </w:rPr>
        <w:t>. The main principle of logistic regression is to use a model to predict the proba</w:t>
      </w:r>
      <w:r w:rsidR="00711180">
        <w:rPr>
          <w:lang w:val="en-US"/>
        </w:rPr>
        <w:t>b</w:t>
      </w:r>
      <w:r w:rsidR="00333CCB">
        <w:rPr>
          <w:lang w:val="en-US"/>
        </w:rPr>
        <w:t>ility that an outcome will occur.</w:t>
      </w:r>
    </w:p>
    <w:p w14:paraId="741F2656" w14:textId="58482CCC" w:rsidR="0008580A" w:rsidRDefault="0008580A" w:rsidP="00730FFC">
      <w:pPr>
        <w:pStyle w:val="Heading2"/>
        <w:spacing w:line="276" w:lineRule="auto"/>
      </w:pPr>
      <w:bookmarkStart w:id="12" w:name="_Toc113217991"/>
      <w:r>
        <w:t>Sigmoid function</w:t>
      </w:r>
      <w:bookmarkEnd w:id="12"/>
    </w:p>
    <w:p w14:paraId="63EB64A6" w14:textId="7259EFDF" w:rsidR="0008580A" w:rsidRDefault="00CD6D0C" w:rsidP="00730FFC">
      <w:pPr>
        <w:spacing w:line="276" w:lineRule="auto"/>
        <w:rPr>
          <w:lang w:val="en-US"/>
        </w:rPr>
      </w:pPr>
      <w:r>
        <w:rPr>
          <w:lang w:val="en-US"/>
        </w:rPr>
        <w:t>The sigmoid function helps squeeze the output in the range of 0 and 1.</w:t>
      </w:r>
      <w:r w:rsidR="00AE64BD">
        <w:rPr>
          <w:lang w:val="en-US"/>
        </w:rPr>
        <w:t xml:space="preserve"> The reason why we use the sig</w:t>
      </w:r>
      <w:r w:rsidR="00711180">
        <w:rPr>
          <w:lang w:val="en-US"/>
        </w:rPr>
        <w:t>m</w:t>
      </w:r>
      <w:r w:rsidR="00AE64BD">
        <w:rPr>
          <w:lang w:val="en-US"/>
        </w:rPr>
        <w:t xml:space="preserve">oid function is </w:t>
      </w:r>
      <w:r w:rsidR="00711180">
        <w:rPr>
          <w:lang w:val="en-US"/>
        </w:rPr>
        <w:t>that</w:t>
      </w:r>
      <w:r w:rsidR="00AE64BD">
        <w:rPr>
          <w:lang w:val="en-US"/>
        </w:rPr>
        <w:t xml:space="preserve">, based on the threshold, we </w:t>
      </w:r>
      <w:r w:rsidR="00024924">
        <w:rPr>
          <w:lang w:val="en-US"/>
        </w:rPr>
        <w:t>can</w:t>
      </w:r>
      <w:r w:rsidR="00AE64BD">
        <w:rPr>
          <w:lang w:val="en-US"/>
        </w:rPr>
        <w:t xml:space="preserve"> snap the output to either 0 or 1. </w:t>
      </w:r>
    </w:p>
    <w:p w14:paraId="76AD0038" w14:textId="7FF0DD56" w:rsidR="00CD6D0C" w:rsidRDefault="00CD6D0C" w:rsidP="00730FFC">
      <w:pPr>
        <w:spacing w:line="276" w:lineRule="auto"/>
        <w:jc w:val="center"/>
        <w:rPr>
          <w:lang w:val="en-US"/>
        </w:rPr>
      </w:pPr>
      <w:r>
        <w:lastRenderedPageBreak/>
        <w:drawing>
          <wp:inline distT="0" distB="0" distL="0" distR="0" wp14:anchorId="4E0D83F8" wp14:editId="2E5086D9">
            <wp:extent cx="4624070" cy="3079750"/>
            <wp:effectExtent l="0" t="0" r="5080" b="6350"/>
            <wp:docPr id="6" name="Picture 6" descr="sigmoid function | logistic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gmoid function | logistic regress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4070" cy="3079750"/>
                    </a:xfrm>
                    <a:prstGeom prst="rect">
                      <a:avLst/>
                    </a:prstGeom>
                    <a:noFill/>
                    <a:ln>
                      <a:noFill/>
                    </a:ln>
                  </pic:spPr>
                </pic:pic>
              </a:graphicData>
            </a:graphic>
          </wp:inline>
        </w:drawing>
      </w:r>
    </w:p>
    <w:p w14:paraId="20FCF3C4" w14:textId="17A560DC" w:rsidR="00333CCB" w:rsidRPr="003F6627" w:rsidRDefault="0081730A" w:rsidP="00730FFC">
      <w:pPr>
        <w:spacing w:line="276" w:lineRule="auto"/>
        <w:jc w:val="center"/>
        <w:rPr>
          <w:lang w:val="en-US"/>
        </w:rPr>
      </w:pPr>
      <w:hyperlink r:id="rId21" w:history="1">
        <w:r w:rsidR="00CD6D0C" w:rsidRPr="00CD6D0C">
          <w:rPr>
            <w:rStyle w:val="Hyperlink"/>
            <w:lang w:val="en-US"/>
          </w:rPr>
          <w:t>Source</w:t>
        </w:r>
      </w:hyperlink>
    </w:p>
    <w:p w14:paraId="6F7D5746" w14:textId="16EA34F6" w:rsidR="00E90DAE" w:rsidRDefault="00E90DAE" w:rsidP="00730FFC">
      <w:pPr>
        <w:pStyle w:val="Heading1"/>
        <w:spacing w:line="276" w:lineRule="auto"/>
        <w:rPr>
          <w:lang w:val="en-US"/>
        </w:rPr>
      </w:pPr>
      <w:bookmarkStart w:id="13" w:name="_Toc113217992"/>
      <w:r>
        <w:rPr>
          <w:lang w:val="en-US"/>
        </w:rPr>
        <w:t>When and Where to use Logistic Regression?</w:t>
      </w:r>
      <w:bookmarkEnd w:id="13"/>
    </w:p>
    <w:p w14:paraId="31FE8661" w14:textId="5717FA5A" w:rsidR="00AE64BD" w:rsidRDefault="001B2C8E" w:rsidP="00730FFC">
      <w:pPr>
        <w:spacing w:line="276" w:lineRule="auto"/>
        <w:rPr>
          <w:lang w:val="en-US"/>
        </w:rPr>
      </w:pPr>
      <w:r>
        <w:rPr>
          <w:lang w:val="en-US"/>
        </w:rPr>
        <w:t xml:space="preserve">The logistic regression algorithm in machine learning is used to solve problems of classification. In simple terms, if there are discrete outputs, preferably binary outputs (yes or no), then logistic regression can be used. </w:t>
      </w:r>
      <w:r w:rsidR="00A87D4B">
        <w:rPr>
          <w:lang w:val="en-US"/>
        </w:rPr>
        <w:t>The l</w:t>
      </w:r>
      <w:r>
        <w:rPr>
          <w:lang w:val="en-US"/>
        </w:rPr>
        <w:t>ogistic algorithm is used in almost every domain:</w:t>
      </w:r>
    </w:p>
    <w:p w14:paraId="6115E343" w14:textId="77E48F70" w:rsidR="001B2C8E" w:rsidRDefault="001B2C8E" w:rsidP="00730FFC">
      <w:pPr>
        <w:pStyle w:val="ListParagraph"/>
        <w:numPr>
          <w:ilvl w:val="0"/>
          <w:numId w:val="3"/>
        </w:numPr>
        <w:spacing w:line="276" w:lineRule="auto"/>
        <w:rPr>
          <w:lang w:val="en-US"/>
        </w:rPr>
      </w:pPr>
      <w:r>
        <w:rPr>
          <w:lang w:val="en-US"/>
        </w:rPr>
        <w:t>Healthcare</w:t>
      </w:r>
      <w:r w:rsidR="00FC6D05">
        <w:rPr>
          <w:lang w:val="en-US"/>
        </w:rPr>
        <w:t>: Logi</w:t>
      </w:r>
      <w:r w:rsidR="00A11A28">
        <w:rPr>
          <w:lang w:val="en-US"/>
        </w:rPr>
        <w:t>stic</w:t>
      </w:r>
      <w:r w:rsidR="00FC6D05">
        <w:rPr>
          <w:lang w:val="en-US"/>
        </w:rPr>
        <w:t xml:space="preserve"> regression can be used to aid doctors in understanding if a patient has a particular illness or not. A popular example is that logistic regression can gauge if a tumo</w:t>
      </w:r>
      <w:r w:rsidR="00A87D4B">
        <w:rPr>
          <w:lang w:val="en-US"/>
        </w:rPr>
        <w:t>u</w:t>
      </w:r>
      <w:r w:rsidR="00FC6D05">
        <w:rPr>
          <w:lang w:val="en-US"/>
        </w:rPr>
        <w:t>r is likely benign or malignant</w:t>
      </w:r>
      <w:r w:rsidR="007E15AC">
        <w:rPr>
          <w:lang w:val="en-US"/>
        </w:rPr>
        <w:t>.</w:t>
      </w:r>
      <w:r w:rsidR="00A11A28">
        <w:rPr>
          <w:lang w:val="en-US"/>
        </w:rPr>
        <w:tab/>
      </w:r>
      <w:r w:rsidR="00A11A28">
        <w:rPr>
          <w:lang w:val="en-US"/>
        </w:rPr>
        <w:br/>
      </w:r>
    </w:p>
    <w:p w14:paraId="66EE6671" w14:textId="6F1469E4" w:rsidR="00FC6D05" w:rsidRDefault="00FC6D05" w:rsidP="00730FFC">
      <w:pPr>
        <w:pStyle w:val="ListParagraph"/>
        <w:numPr>
          <w:ilvl w:val="0"/>
          <w:numId w:val="3"/>
        </w:numPr>
        <w:spacing w:line="276" w:lineRule="auto"/>
        <w:rPr>
          <w:lang w:val="en-US"/>
        </w:rPr>
      </w:pPr>
      <w:r>
        <w:rPr>
          <w:lang w:val="en-US"/>
        </w:rPr>
        <w:t>Marketing &amp; Sales:</w:t>
      </w:r>
      <w:r w:rsidR="00A11A28">
        <w:rPr>
          <w:lang w:val="en-US"/>
        </w:rPr>
        <w:t xml:space="preserve"> </w:t>
      </w:r>
      <w:r w:rsidR="008D2316">
        <w:rPr>
          <w:lang w:val="en-US"/>
        </w:rPr>
        <w:t>In sales roles, logist</w:t>
      </w:r>
      <w:r w:rsidR="00E37A03">
        <w:rPr>
          <w:lang w:val="en-US"/>
        </w:rPr>
        <w:t>i</w:t>
      </w:r>
      <w:r w:rsidR="008D2316">
        <w:rPr>
          <w:lang w:val="en-US"/>
        </w:rPr>
        <w:t xml:space="preserve">c regression can be used to predict if a lead is likely to convert or not. In marketing roles, </w:t>
      </w:r>
      <w:r w:rsidR="00555985">
        <w:rPr>
          <w:lang w:val="en-US"/>
        </w:rPr>
        <w:t>a logistic regression algorithm can be used to gauge if a particular target audience is likely to click on the link or not</w:t>
      </w:r>
      <w:r w:rsidR="007E15AC">
        <w:rPr>
          <w:lang w:val="en-US"/>
        </w:rPr>
        <w:t>.</w:t>
      </w:r>
      <w:r w:rsidR="00A11A28">
        <w:rPr>
          <w:lang w:val="en-US"/>
        </w:rPr>
        <w:tab/>
      </w:r>
      <w:r w:rsidR="00A11A28">
        <w:rPr>
          <w:lang w:val="en-US"/>
        </w:rPr>
        <w:br/>
      </w:r>
    </w:p>
    <w:p w14:paraId="410526A8" w14:textId="65CCB3F2" w:rsidR="00FC6D05" w:rsidRPr="001B2C8E" w:rsidRDefault="00FC6D05" w:rsidP="00730FFC">
      <w:pPr>
        <w:pStyle w:val="ListParagraph"/>
        <w:numPr>
          <w:ilvl w:val="0"/>
          <w:numId w:val="3"/>
        </w:numPr>
        <w:spacing w:line="276" w:lineRule="auto"/>
        <w:rPr>
          <w:lang w:val="en-US"/>
        </w:rPr>
      </w:pPr>
      <w:r>
        <w:rPr>
          <w:lang w:val="en-US"/>
        </w:rPr>
        <w:t>Finance:</w:t>
      </w:r>
      <w:r w:rsidR="00A11A28">
        <w:rPr>
          <w:lang w:val="en-US"/>
        </w:rPr>
        <w:t xml:space="preserve"> In banking or the finance industry, logistic regression can be used to know if a transaction is likely fraudulent or not.</w:t>
      </w:r>
    </w:p>
    <w:p w14:paraId="22C535A4" w14:textId="49E8CEC9" w:rsidR="00B3779F" w:rsidRDefault="00B3779F" w:rsidP="00730FFC">
      <w:pPr>
        <w:pStyle w:val="Heading1"/>
        <w:spacing w:line="276" w:lineRule="auto"/>
        <w:rPr>
          <w:lang w:val="en-US"/>
        </w:rPr>
      </w:pPr>
      <w:bookmarkStart w:id="14" w:name="_Toc113217993"/>
      <w:r>
        <w:rPr>
          <w:lang w:val="en-US"/>
        </w:rPr>
        <w:t>Building Logistic Regression Model</w:t>
      </w:r>
      <w:bookmarkEnd w:id="14"/>
    </w:p>
    <w:p w14:paraId="0351DC0D" w14:textId="7D2F3295" w:rsidR="00537C2E" w:rsidRDefault="00F90FE6" w:rsidP="00730FFC">
      <w:pPr>
        <w:spacing w:line="276" w:lineRule="auto"/>
        <w:rPr>
          <w:lang w:val="en-US"/>
        </w:rPr>
      </w:pPr>
      <w:r>
        <w:rPr>
          <w:lang w:val="en-US"/>
        </w:rPr>
        <w:t>There are many ways that one can build a logistic regression model.</w:t>
      </w:r>
      <w:r w:rsidR="00C9747C">
        <w:rPr>
          <w:lang w:val="en-US"/>
        </w:rPr>
        <w:t xml:space="preserve"> Following are some of the steps over a</w:t>
      </w:r>
      <w:r w:rsidR="004B196E">
        <w:rPr>
          <w:lang w:val="en-US"/>
        </w:rPr>
        <w:t xml:space="preserve">n </w:t>
      </w:r>
      <w:r w:rsidR="00C9747C">
        <w:rPr>
          <w:lang w:val="en-US"/>
        </w:rPr>
        <w:t>example that can help you understand the flow</w:t>
      </w:r>
      <w:r w:rsidR="004B196E">
        <w:rPr>
          <w:lang w:val="en-US"/>
        </w:rPr>
        <w:t xml:space="preserve"> of how to build a logistic regression model</w:t>
      </w:r>
      <w:r w:rsidR="00354C30">
        <w:rPr>
          <w:lang w:val="en-US"/>
        </w:rPr>
        <w:t xml:space="preserve">. Please feel free to comment below in case you would like the code as well! </w:t>
      </w:r>
    </w:p>
    <w:p w14:paraId="220EC703" w14:textId="280D59A7" w:rsidR="00C9747C" w:rsidRDefault="00BE5CB9" w:rsidP="00730FFC">
      <w:pPr>
        <w:pStyle w:val="ListParagraph"/>
        <w:numPr>
          <w:ilvl w:val="0"/>
          <w:numId w:val="4"/>
        </w:numPr>
        <w:spacing w:line="276" w:lineRule="auto"/>
        <w:rPr>
          <w:lang w:val="en-US"/>
        </w:rPr>
      </w:pPr>
      <w:r>
        <w:rPr>
          <w:lang w:val="en-US"/>
        </w:rPr>
        <w:lastRenderedPageBreak/>
        <w:t>Decide the dataset that you are going to use and proceed to l</w:t>
      </w:r>
      <w:r w:rsidR="00C9747C">
        <w:rPr>
          <w:lang w:val="en-US"/>
        </w:rPr>
        <w:t xml:space="preserve">oad the dataset </w:t>
      </w:r>
      <w:r w:rsidR="003F284A">
        <w:rPr>
          <w:lang w:val="en-US"/>
        </w:rPr>
        <w:t>onto your IDE</w:t>
      </w:r>
      <w:r>
        <w:rPr>
          <w:lang w:val="en-US"/>
        </w:rPr>
        <w:t xml:space="preserve"> of choice</w:t>
      </w:r>
      <w:r w:rsidR="003F284A">
        <w:rPr>
          <w:lang w:val="en-US"/>
        </w:rPr>
        <w:t>.</w:t>
      </w:r>
      <w:r w:rsidR="00BF0921">
        <w:rPr>
          <w:lang w:val="en-US"/>
        </w:rPr>
        <w:t xml:space="preserve"> You can find the dataset that we are using </w:t>
      </w:r>
      <w:hyperlink r:id="rId22" w:history="1">
        <w:r w:rsidR="00BF0921" w:rsidRPr="00BF0921">
          <w:rPr>
            <w:rStyle w:val="Hyperlink"/>
            <w:lang w:val="en-US"/>
          </w:rPr>
          <w:t>here</w:t>
        </w:r>
      </w:hyperlink>
      <w:r w:rsidR="00BF0921">
        <w:rPr>
          <w:lang w:val="en-US"/>
        </w:rPr>
        <w:t xml:space="preserve"> </w:t>
      </w:r>
      <w:r>
        <w:rPr>
          <w:lang w:val="en-US"/>
        </w:rPr>
        <w:t xml:space="preserve">in this example </w:t>
      </w:r>
      <w:r w:rsidR="00BF0921">
        <w:rPr>
          <w:lang w:val="en-US"/>
        </w:rPr>
        <w:t>on GitHub</w:t>
      </w:r>
      <w:r>
        <w:rPr>
          <w:lang w:val="en-US"/>
        </w:rPr>
        <w:tab/>
      </w:r>
      <w:r w:rsidR="00B95F8A">
        <w:rPr>
          <w:lang w:val="en-US"/>
        </w:rPr>
        <w:br/>
      </w:r>
      <w:r w:rsidR="00B95F8A" w:rsidRPr="00B95F8A">
        <w:rPr>
          <w:lang w:val="en-US"/>
        </w:rPr>
        <w:drawing>
          <wp:inline distT="0" distB="0" distL="0" distR="0" wp14:anchorId="085B3C80" wp14:editId="36FD5FB7">
            <wp:extent cx="5943600" cy="11988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98880"/>
                    </a:xfrm>
                    <a:prstGeom prst="rect">
                      <a:avLst/>
                    </a:prstGeom>
                  </pic:spPr>
                </pic:pic>
              </a:graphicData>
            </a:graphic>
          </wp:inline>
        </w:drawing>
      </w:r>
    </w:p>
    <w:p w14:paraId="42D03825" w14:textId="59F0351F" w:rsidR="00C9747C" w:rsidRDefault="00C9747C" w:rsidP="00730FFC">
      <w:pPr>
        <w:pStyle w:val="ListParagraph"/>
        <w:numPr>
          <w:ilvl w:val="0"/>
          <w:numId w:val="4"/>
        </w:numPr>
        <w:spacing w:line="276" w:lineRule="auto"/>
        <w:rPr>
          <w:lang w:val="en-US"/>
        </w:rPr>
      </w:pPr>
      <w:r>
        <w:rPr>
          <w:lang w:val="en-US"/>
        </w:rPr>
        <w:t>Explore the dataset</w:t>
      </w:r>
      <w:r w:rsidR="00616A1D">
        <w:rPr>
          <w:lang w:val="en-US"/>
        </w:rPr>
        <w:t xml:space="preserve"> </w:t>
      </w:r>
      <w:r w:rsidR="001A5CAE">
        <w:rPr>
          <w:lang w:val="en-US"/>
        </w:rPr>
        <w:t>th</w:t>
      </w:r>
      <w:r w:rsidR="00A87D4B">
        <w:rPr>
          <w:lang w:val="en-US"/>
        </w:rPr>
        <w:t>o</w:t>
      </w:r>
      <w:r w:rsidR="001A5CAE">
        <w:rPr>
          <w:lang w:val="en-US"/>
        </w:rPr>
        <w:t xml:space="preserve">roughly using Exploratory data analysis techniques such as univariate analysis, bivariate analysis, outlier analysis, </w:t>
      </w:r>
      <w:r w:rsidR="00A87D4B">
        <w:rPr>
          <w:lang w:val="en-US"/>
        </w:rPr>
        <w:t xml:space="preserve">and </w:t>
      </w:r>
      <w:r w:rsidR="001A5CAE">
        <w:rPr>
          <w:lang w:val="en-US"/>
        </w:rPr>
        <w:t xml:space="preserve">distribution analysis. In this case, </w:t>
      </w:r>
      <w:r w:rsidR="00616A1D">
        <w:rPr>
          <w:lang w:val="en-US"/>
        </w:rPr>
        <w:t>our target variable here is “cho</w:t>
      </w:r>
      <w:r w:rsidR="00A87D4B">
        <w:rPr>
          <w:lang w:val="en-US"/>
        </w:rPr>
        <w:t>c</w:t>
      </w:r>
      <w:r w:rsidR="00616A1D">
        <w:rPr>
          <w:lang w:val="en-US"/>
        </w:rPr>
        <w:t xml:space="preserve">olate”. </w:t>
      </w:r>
      <w:r w:rsidR="001A5CAE">
        <w:rPr>
          <w:lang w:val="en-US"/>
        </w:rPr>
        <w:t>The aim of the data is to decide based on multiple factors if the given candy is considered chocolate or not.</w:t>
      </w:r>
      <w:r w:rsidR="00F9515A">
        <w:rPr>
          <w:lang w:val="en-US"/>
        </w:rPr>
        <w:tab/>
      </w:r>
      <w:r w:rsidR="00F9515A">
        <w:rPr>
          <w:lang w:val="en-US"/>
        </w:rPr>
        <w:br/>
      </w:r>
    </w:p>
    <w:p w14:paraId="4E9B99FD" w14:textId="6F32B981" w:rsidR="00C9747C" w:rsidRDefault="00C9747C" w:rsidP="00730FFC">
      <w:pPr>
        <w:pStyle w:val="ListParagraph"/>
        <w:numPr>
          <w:ilvl w:val="0"/>
          <w:numId w:val="4"/>
        </w:numPr>
        <w:spacing w:line="276" w:lineRule="auto"/>
        <w:rPr>
          <w:lang w:val="en-US"/>
        </w:rPr>
      </w:pPr>
      <w:r>
        <w:rPr>
          <w:lang w:val="en-US"/>
        </w:rPr>
        <w:t xml:space="preserve">Make sure the dataset is compliant with the assumptions of logistic regression (we will discuss </w:t>
      </w:r>
      <w:r w:rsidR="00F9515A">
        <w:rPr>
          <w:lang w:val="en-US"/>
        </w:rPr>
        <w:t xml:space="preserve">more on the assumptions of </w:t>
      </w:r>
      <w:r w:rsidR="003D279E">
        <w:rPr>
          <w:lang w:val="en-US"/>
        </w:rPr>
        <w:t xml:space="preserve">logistic regression </w:t>
      </w:r>
      <w:r>
        <w:rPr>
          <w:lang w:val="en-US"/>
        </w:rPr>
        <w:t>in a later section)</w:t>
      </w:r>
      <w:r w:rsidR="00F9515A">
        <w:rPr>
          <w:lang w:val="en-US"/>
        </w:rPr>
        <w:tab/>
      </w:r>
      <w:r w:rsidR="00F429B8">
        <w:rPr>
          <w:lang w:val="en-US"/>
        </w:rPr>
        <w:br/>
      </w:r>
    </w:p>
    <w:p w14:paraId="6086C785" w14:textId="520A19A3" w:rsidR="00C9747C" w:rsidRDefault="00C9747C" w:rsidP="00730FFC">
      <w:pPr>
        <w:pStyle w:val="ListParagraph"/>
        <w:numPr>
          <w:ilvl w:val="0"/>
          <w:numId w:val="4"/>
        </w:numPr>
        <w:spacing w:line="276" w:lineRule="auto"/>
        <w:rPr>
          <w:lang w:val="en-US"/>
        </w:rPr>
      </w:pPr>
      <w:r>
        <w:rPr>
          <w:lang w:val="en-US"/>
        </w:rPr>
        <w:t>Visualize the dataset</w:t>
      </w:r>
      <w:r w:rsidR="00F429B8">
        <w:rPr>
          <w:lang w:val="en-US"/>
        </w:rPr>
        <w:t xml:space="preserve"> as much as possible, this will give you a lot of insights. Here, we have presented a simple visualization for your reference.</w:t>
      </w:r>
      <w:r w:rsidR="00F429B8">
        <w:rPr>
          <w:lang w:val="en-US"/>
        </w:rPr>
        <w:tab/>
      </w:r>
      <w:r w:rsidR="00F429B8">
        <w:rPr>
          <w:lang w:val="en-US"/>
        </w:rPr>
        <w:br/>
      </w:r>
      <w:r w:rsidR="00F429B8">
        <w:rPr>
          <w:lang w:val="en-US"/>
        </w:rPr>
        <w:tab/>
      </w:r>
      <w:r w:rsidR="00E620E2">
        <w:rPr>
          <w:lang w:val="en-US"/>
        </w:rPr>
        <w:br/>
      </w:r>
      <w:r w:rsidR="00E620E2" w:rsidRPr="00E620E2">
        <w:rPr>
          <w:lang w:val="en-US"/>
        </w:rPr>
        <w:drawing>
          <wp:inline distT="0" distB="0" distL="0" distR="0" wp14:anchorId="47D2ACE3" wp14:editId="783F5B5A">
            <wp:extent cx="4439270" cy="310558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9270" cy="3105583"/>
                    </a:xfrm>
                    <a:prstGeom prst="rect">
                      <a:avLst/>
                    </a:prstGeom>
                  </pic:spPr>
                </pic:pic>
              </a:graphicData>
            </a:graphic>
          </wp:inline>
        </w:drawing>
      </w:r>
      <w:r w:rsidR="00354C30">
        <w:rPr>
          <w:lang w:val="en-US"/>
        </w:rPr>
        <w:br/>
      </w:r>
    </w:p>
    <w:p w14:paraId="51558A04" w14:textId="688658AE" w:rsidR="00C9747C" w:rsidRDefault="00C9747C" w:rsidP="00730FFC">
      <w:pPr>
        <w:pStyle w:val="ListParagraph"/>
        <w:numPr>
          <w:ilvl w:val="0"/>
          <w:numId w:val="4"/>
        </w:numPr>
        <w:spacing w:line="276" w:lineRule="auto"/>
        <w:rPr>
          <w:lang w:val="en-US"/>
        </w:rPr>
      </w:pPr>
      <w:r>
        <w:rPr>
          <w:lang w:val="en-US"/>
        </w:rPr>
        <w:lastRenderedPageBreak/>
        <w:t>Split the data into a training and testing dataset</w:t>
      </w:r>
      <w:r w:rsidR="0087454A">
        <w:rPr>
          <w:lang w:val="en-US"/>
        </w:rPr>
        <w:tab/>
      </w:r>
      <w:r w:rsidR="0087454A">
        <w:rPr>
          <w:lang w:val="en-US"/>
        </w:rPr>
        <w:br/>
      </w:r>
      <w:r w:rsidR="0087454A" w:rsidRPr="0087454A">
        <w:rPr>
          <w:lang w:val="en-US"/>
        </w:rPr>
        <w:drawing>
          <wp:inline distT="0" distB="0" distL="0" distR="0" wp14:anchorId="49A6E441" wp14:editId="228F5D5E">
            <wp:extent cx="4639322" cy="838317"/>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9322" cy="838317"/>
                    </a:xfrm>
                    <a:prstGeom prst="rect">
                      <a:avLst/>
                    </a:prstGeom>
                  </pic:spPr>
                </pic:pic>
              </a:graphicData>
            </a:graphic>
          </wp:inline>
        </w:drawing>
      </w:r>
      <w:r w:rsidR="00F429B8">
        <w:rPr>
          <w:lang w:val="en-US"/>
        </w:rPr>
        <w:br/>
      </w:r>
    </w:p>
    <w:p w14:paraId="48803A4A" w14:textId="08038280" w:rsidR="00C9747C" w:rsidRDefault="00C9747C" w:rsidP="00730FFC">
      <w:pPr>
        <w:pStyle w:val="ListParagraph"/>
        <w:numPr>
          <w:ilvl w:val="0"/>
          <w:numId w:val="4"/>
        </w:numPr>
        <w:spacing w:line="276" w:lineRule="auto"/>
        <w:rPr>
          <w:lang w:val="en-US"/>
        </w:rPr>
      </w:pPr>
      <w:r>
        <w:rPr>
          <w:lang w:val="en-US"/>
        </w:rPr>
        <w:t>Fit the logistic regression model on the train</w:t>
      </w:r>
      <w:r w:rsidR="00A87D4B">
        <w:rPr>
          <w:lang w:val="en-US"/>
        </w:rPr>
        <w:t>ing</w:t>
      </w:r>
      <w:r>
        <w:rPr>
          <w:lang w:val="en-US"/>
        </w:rPr>
        <w:t xml:space="preserve"> dataset</w:t>
      </w:r>
      <w:r w:rsidR="00E620E2">
        <w:rPr>
          <w:lang w:val="en-US"/>
        </w:rPr>
        <w:tab/>
      </w:r>
      <w:r w:rsidR="00E620E2">
        <w:rPr>
          <w:lang w:val="en-US"/>
        </w:rPr>
        <w:br/>
      </w:r>
      <w:r w:rsidR="00E620E2" w:rsidRPr="00E620E2">
        <w:rPr>
          <w:lang w:val="en-US"/>
        </w:rPr>
        <w:drawing>
          <wp:inline distT="0" distB="0" distL="0" distR="0" wp14:anchorId="15060022" wp14:editId="223FD712">
            <wp:extent cx="4248743" cy="19433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8743" cy="1943371"/>
                    </a:xfrm>
                    <a:prstGeom prst="rect">
                      <a:avLst/>
                    </a:prstGeom>
                  </pic:spPr>
                </pic:pic>
              </a:graphicData>
            </a:graphic>
          </wp:inline>
        </w:drawing>
      </w:r>
      <w:r w:rsidR="00FA6622">
        <w:rPr>
          <w:lang w:val="en-US"/>
        </w:rPr>
        <w:br/>
      </w:r>
    </w:p>
    <w:p w14:paraId="1A781847" w14:textId="399131C1" w:rsidR="00C9747C" w:rsidRPr="00C9747C" w:rsidRDefault="00C9747C" w:rsidP="00730FFC">
      <w:pPr>
        <w:pStyle w:val="ListParagraph"/>
        <w:numPr>
          <w:ilvl w:val="0"/>
          <w:numId w:val="4"/>
        </w:numPr>
        <w:spacing w:line="276" w:lineRule="auto"/>
        <w:rPr>
          <w:lang w:val="en-US"/>
        </w:rPr>
      </w:pPr>
      <w:r>
        <w:rPr>
          <w:lang w:val="en-US"/>
        </w:rPr>
        <w:t>Evaluate the model using evaluation metrics of a classification problem. We will do this using a confusion matrix.</w:t>
      </w:r>
      <w:r w:rsidR="007E4DCE">
        <w:rPr>
          <w:lang w:val="en-US"/>
        </w:rPr>
        <w:tab/>
      </w:r>
      <w:r w:rsidR="007E4DCE">
        <w:rPr>
          <w:lang w:val="en-US"/>
        </w:rPr>
        <w:br/>
      </w:r>
      <w:r w:rsidR="007E4DCE" w:rsidRPr="007E4DCE">
        <w:rPr>
          <w:lang w:val="en-US"/>
        </w:rPr>
        <w:drawing>
          <wp:inline distT="0" distB="0" distL="0" distR="0" wp14:anchorId="122E8F36" wp14:editId="1F38B2C8">
            <wp:extent cx="3600953" cy="259116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00953" cy="2591162"/>
                    </a:xfrm>
                    <a:prstGeom prst="rect">
                      <a:avLst/>
                    </a:prstGeom>
                  </pic:spPr>
                </pic:pic>
              </a:graphicData>
            </a:graphic>
          </wp:inline>
        </w:drawing>
      </w:r>
      <w:r w:rsidR="007E4DCE">
        <w:rPr>
          <w:lang w:val="en-US"/>
        </w:rPr>
        <w:br/>
      </w:r>
    </w:p>
    <w:p w14:paraId="1910780B" w14:textId="426FDC1F" w:rsidR="00B3779F" w:rsidRDefault="00B3779F" w:rsidP="00730FFC">
      <w:pPr>
        <w:pStyle w:val="Heading1"/>
        <w:spacing w:line="276" w:lineRule="auto"/>
        <w:rPr>
          <w:lang w:val="en-US"/>
        </w:rPr>
      </w:pPr>
      <w:bookmarkStart w:id="15" w:name="_Toc113217994"/>
      <w:r>
        <w:rPr>
          <w:lang w:val="en-US"/>
        </w:rPr>
        <w:t>Applications of Logistic Regression</w:t>
      </w:r>
      <w:bookmarkEnd w:id="15"/>
    </w:p>
    <w:p w14:paraId="585C66AE" w14:textId="09B22D10" w:rsidR="00316231" w:rsidRDefault="00316231" w:rsidP="00730FFC">
      <w:pPr>
        <w:spacing w:line="276" w:lineRule="auto"/>
        <w:rPr>
          <w:lang w:val="en-US"/>
        </w:rPr>
      </w:pPr>
      <w:r>
        <w:rPr>
          <w:lang w:val="en-US"/>
        </w:rPr>
        <w:t>Let us look at a few real-life example</w:t>
      </w:r>
      <w:r w:rsidR="00A87D4B">
        <w:rPr>
          <w:lang w:val="en-US"/>
        </w:rPr>
        <w:t>s</w:t>
      </w:r>
      <w:r>
        <w:rPr>
          <w:lang w:val="en-US"/>
        </w:rPr>
        <w:t xml:space="preserve"> of how logistic regression can be applied in various industries.</w:t>
      </w:r>
    </w:p>
    <w:p w14:paraId="305CBD74" w14:textId="596A9A1E" w:rsidR="008C2E84" w:rsidRDefault="008C2E84" w:rsidP="00730FFC">
      <w:pPr>
        <w:pStyle w:val="ListParagraph"/>
        <w:numPr>
          <w:ilvl w:val="0"/>
          <w:numId w:val="5"/>
        </w:numPr>
        <w:spacing w:line="276" w:lineRule="auto"/>
        <w:rPr>
          <w:lang w:val="en-US"/>
        </w:rPr>
      </w:pPr>
      <w:r w:rsidRPr="00701D1B">
        <w:rPr>
          <w:b/>
          <w:lang w:val="en-US"/>
        </w:rPr>
        <w:lastRenderedPageBreak/>
        <w:t>Medicine</w:t>
      </w:r>
      <w:r>
        <w:rPr>
          <w:lang w:val="en-US"/>
        </w:rPr>
        <w:t xml:space="preserve">: Based on multiple data points collected from the user, </w:t>
      </w:r>
      <w:r w:rsidR="001B3BD3">
        <w:rPr>
          <w:lang w:val="en-US"/>
        </w:rPr>
        <w:t>it is possible to predict whether a patient is likely to have a heart attack or not. A logistic regression model can help us do this.</w:t>
      </w:r>
      <w:r w:rsidR="001B3BD3">
        <w:rPr>
          <w:lang w:val="en-US"/>
        </w:rPr>
        <w:tab/>
      </w:r>
      <w:r w:rsidR="001B3BD3">
        <w:rPr>
          <w:lang w:val="en-US"/>
        </w:rPr>
        <w:br/>
      </w:r>
    </w:p>
    <w:p w14:paraId="263C9FE1" w14:textId="49794681" w:rsidR="008C2E84" w:rsidRDefault="008C2E84" w:rsidP="00730FFC">
      <w:pPr>
        <w:pStyle w:val="ListParagraph"/>
        <w:numPr>
          <w:ilvl w:val="0"/>
          <w:numId w:val="5"/>
        </w:numPr>
        <w:spacing w:line="276" w:lineRule="auto"/>
        <w:rPr>
          <w:lang w:val="en-US"/>
        </w:rPr>
      </w:pPr>
      <w:r w:rsidRPr="00701D1B">
        <w:rPr>
          <w:b/>
          <w:lang w:val="en-US"/>
        </w:rPr>
        <w:t>Email</w:t>
      </w:r>
      <w:r w:rsidR="001B3BD3">
        <w:rPr>
          <w:lang w:val="en-US"/>
        </w:rPr>
        <w:t>: A logistic regression model can help us identify if an email that is sent is spam or not. This can be done by analyzing the text in the email, the sender, the country of origin and multiple other factors.</w:t>
      </w:r>
      <w:r w:rsidR="001B3BD3">
        <w:rPr>
          <w:lang w:val="en-US"/>
        </w:rPr>
        <w:tab/>
      </w:r>
      <w:r w:rsidR="001B3BD3">
        <w:rPr>
          <w:lang w:val="en-US"/>
        </w:rPr>
        <w:br/>
        <w:t xml:space="preserve"> </w:t>
      </w:r>
    </w:p>
    <w:p w14:paraId="778DF262" w14:textId="345006E0" w:rsidR="008C2E84" w:rsidRDefault="008C2E84" w:rsidP="00730FFC">
      <w:pPr>
        <w:pStyle w:val="ListParagraph"/>
        <w:numPr>
          <w:ilvl w:val="0"/>
          <w:numId w:val="5"/>
        </w:numPr>
        <w:spacing w:line="276" w:lineRule="auto"/>
        <w:rPr>
          <w:lang w:val="en-US"/>
        </w:rPr>
      </w:pPr>
      <w:r w:rsidRPr="00701D1B">
        <w:rPr>
          <w:b/>
          <w:lang w:val="en-US"/>
        </w:rPr>
        <w:t>Credit Card Fraud</w:t>
      </w:r>
      <w:r w:rsidR="001B3BD3">
        <w:rPr>
          <w:lang w:val="en-US"/>
        </w:rPr>
        <w:t xml:space="preserve">: It is mission critical </w:t>
      </w:r>
      <w:r w:rsidR="00A87D4B">
        <w:rPr>
          <w:lang w:val="en-US"/>
        </w:rPr>
        <w:t>for</w:t>
      </w:r>
      <w:r w:rsidR="001B3BD3">
        <w:rPr>
          <w:lang w:val="en-US"/>
        </w:rPr>
        <w:t xml:space="preserve"> mul</w:t>
      </w:r>
      <w:r w:rsidR="00A87D4B">
        <w:rPr>
          <w:lang w:val="en-US"/>
        </w:rPr>
        <w:t>ti</w:t>
      </w:r>
      <w:r w:rsidR="001B3BD3">
        <w:rPr>
          <w:lang w:val="en-US"/>
        </w:rPr>
        <w:t xml:space="preserve">ple companies to identify whether a transaction is fraudulent or not. A transaction can be classified </w:t>
      </w:r>
      <w:r w:rsidR="00A87D4B">
        <w:rPr>
          <w:lang w:val="en-US"/>
        </w:rPr>
        <w:t>as</w:t>
      </w:r>
      <w:r w:rsidR="001B3BD3">
        <w:rPr>
          <w:lang w:val="en-US"/>
        </w:rPr>
        <w:t xml:space="preserve"> fraudulent or not fraudulent based on this analysis.</w:t>
      </w:r>
      <w:r w:rsidR="004400F3">
        <w:rPr>
          <w:lang w:val="en-US"/>
        </w:rPr>
        <w:tab/>
      </w:r>
      <w:r w:rsidR="004400F3">
        <w:rPr>
          <w:lang w:val="en-US"/>
        </w:rPr>
        <w:br/>
      </w:r>
    </w:p>
    <w:p w14:paraId="4E6EB8C6" w14:textId="236D37A6" w:rsidR="008C2E84" w:rsidRDefault="008C2E84" w:rsidP="00730FFC">
      <w:pPr>
        <w:pStyle w:val="ListParagraph"/>
        <w:numPr>
          <w:ilvl w:val="0"/>
          <w:numId w:val="5"/>
        </w:numPr>
        <w:spacing w:line="276" w:lineRule="auto"/>
        <w:rPr>
          <w:lang w:val="en-US"/>
        </w:rPr>
      </w:pPr>
      <w:r w:rsidRPr="00A3639E">
        <w:rPr>
          <w:b/>
          <w:lang w:val="en-US"/>
        </w:rPr>
        <w:t>Hotel Booking</w:t>
      </w:r>
      <w:r w:rsidR="004400F3">
        <w:rPr>
          <w:lang w:val="en-US"/>
        </w:rPr>
        <w:t>: A gi</w:t>
      </w:r>
      <w:r w:rsidR="00A87D4B">
        <w:rPr>
          <w:lang w:val="en-US"/>
        </w:rPr>
        <w:t>an</w:t>
      </w:r>
      <w:r w:rsidR="004400F3">
        <w:rPr>
          <w:lang w:val="en-US"/>
        </w:rPr>
        <w:t>t hotel booking site, Booking.com, revealed in ti’s HighLoad++ Siberia conference that i</w:t>
      </w:r>
      <w:r w:rsidR="00A87D4B">
        <w:rPr>
          <w:lang w:val="en-US"/>
        </w:rPr>
        <w:t>t</w:t>
      </w:r>
      <w:r w:rsidR="004400F3">
        <w:rPr>
          <w:lang w:val="en-US"/>
        </w:rPr>
        <w:t xml:space="preserve"> uses logistic regression to predict whether a user will change their selected journey date or not. Based on this, the company can perform A/B Testing to determine if it should change the interface for one class of users. </w:t>
      </w:r>
      <w:r w:rsidR="004400F3">
        <w:rPr>
          <w:lang w:val="en-US"/>
        </w:rPr>
        <w:tab/>
      </w:r>
      <w:r w:rsidR="004400F3">
        <w:rPr>
          <w:lang w:val="en-US"/>
        </w:rPr>
        <w:br/>
      </w:r>
    </w:p>
    <w:p w14:paraId="1D80D5DE" w14:textId="2FFCAE40" w:rsidR="008C2E84" w:rsidRPr="008C2E84" w:rsidRDefault="008C2E84" w:rsidP="00730FFC">
      <w:pPr>
        <w:pStyle w:val="ListParagraph"/>
        <w:numPr>
          <w:ilvl w:val="0"/>
          <w:numId w:val="5"/>
        </w:numPr>
        <w:spacing w:line="276" w:lineRule="auto"/>
        <w:rPr>
          <w:lang w:val="en-US"/>
        </w:rPr>
      </w:pPr>
      <w:r w:rsidRPr="005D0A7E">
        <w:rPr>
          <w:b/>
          <w:lang w:val="en-US"/>
        </w:rPr>
        <w:t>Gaming</w:t>
      </w:r>
      <w:r w:rsidR="004400F3">
        <w:rPr>
          <w:lang w:val="en-US"/>
        </w:rPr>
        <w:t xml:space="preserve">: </w:t>
      </w:r>
      <w:r w:rsidR="00B316CF">
        <w:rPr>
          <w:lang w:val="en-US"/>
        </w:rPr>
        <w:t xml:space="preserve">Gaming </w:t>
      </w:r>
      <w:r w:rsidR="004400F3">
        <w:rPr>
          <w:lang w:val="en-US"/>
        </w:rPr>
        <w:t xml:space="preserve">Companies like </w:t>
      </w:r>
      <w:r w:rsidR="00B316CF">
        <w:rPr>
          <w:lang w:val="en-US"/>
        </w:rPr>
        <w:t>Tencent collect millions of data points from their users. Based on this information collected, Tencent recommends its users the gaming equipment that they are likely to buy.</w:t>
      </w:r>
    </w:p>
    <w:p w14:paraId="1D7365B2" w14:textId="436203B5" w:rsidR="00B3779F" w:rsidRDefault="00B3779F" w:rsidP="00730FFC">
      <w:pPr>
        <w:pStyle w:val="Heading1"/>
        <w:spacing w:line="276" w:lineRule="auto"/>
        <w:rPr>
          <w:lang w:val="en-US"/>
        </w:rPr>
      </w:pPr>
      <w:bookmarkStart w:id="16" w:name="_Toc113217995"/>
      <w:r>
        <w:rPr>
          <w:lang w:val="en-US"/>
        </w:rPr>
        <w:t>Pros and Cons of Logistic Regression</w:t>
      </w:r>
      <w:bookmarkEnd w:id="16"/>
    </w:p>
    <w:p w14:paraId="1C8D6A78" w14:textId="515BFD9A" w:rsidR="008A103E" w:rsidRDefault="008A103E" w:rsidP="00730FFC">
      <w:pPr>
        <w:spacing w:line="276" w:lineRule="auto"/>
        <w:rPr>
          <w:lang w:val="en-US"/>
        </w:rPr>
      </w:pPr>
      <w:r>
        <w:rPr>
          <w:lang w:val="en-US"/>
        </w:rPr>
        <w:t>In this section, we will discuss</w:t>
      </w:r>
      <w:r w:rsidR="00F16141">
        <w:rPr>
          <w:lang w:val="en-US"/>
        </w:rPr>
        <w:t xml:space="preserve"> the pros and cons of logistic regression.</w:t>
      </w:r>
    </w:p>
    <w:p w14:paraId="511CE2FF" w14:textId="322C052E" w:rsidR="00524F8E" w:rsidRDefault="00524F8E" w:rsidP="00730FFC">
      <w:pPr>
        <w:pStyle w:val="Heading2"/>
        <w:spacing w:line="276" w:lineRule="auto"/>
      </w:pPr>
      <w:bookmarkStart w:id="17" w:name="_Toc113217996"/>
      <w:r>
        <w:t>Pros of Logistic Regression</w:t>
      </w:r>
      <w:bookmarkEnd w:id="17"/>
    </w:p>
    <w:p w14:paraId="0E2A2A31" w14:textId="64F53646" w:rsidR="00460FE2" w:rsidRDefault="0042011D" w:rsidP="00730FFC">
      <w:pPr>
        <w:pStyle w:val="ListParagraph"/>
        <w:numPr>
          <w:ilvl w:val="0"/>
          <w:numId w:val="6"/>
        </w:numPr>
        <w:spacing w:line="276" w:lineRule="auto"/>
        <w:rPr>
          <w:lang w:val="en-US"/>
        </w:rPr>
      </w:pPr>
      <w:r w:rsidRPr="0042011D">
        <w:rPr>
          <w:b/>
          <w:lang w:val="en-US"/>
        </w:rPr>
        <w:t>Highly interpretable &amp; less computation</w:t>
      </w:r>
      <w:r>
        <w:rPr>
          <w:lang w:val="en-US"/>
        </w:rPr>
        <w:t xml:space="preserve">: </w:t>
      </w:r>
      <w:r w:rsidR="00460FE2">
        <w:rPr>
          <w:lang w:val="en-US"/>
        </w:rPr>
        <w:t>Logistic regression is a widely used machine learning algorithm that does not require much computation. It is also highly interpretable.</w:t>
      </w:r>
      <w:r w:rsidR="00730FFC">
        <w:rPr>
          <w:lang w:val="en-US"/>
        </w:rPr>
        <w:tab/>
      </w:r>
    </w:p>
    <w:p w14:paraId="51644830" w14:textId="6051F14C" w:rsidR="00460FE2" w:rsidRDefault="0042011D" w:rsidP="00730FFC">
      <w:pPr>
        <w:pStyle w:val="ListParagraph"/>
        <w:numPr>
          <w:ilvl w:val="0"/>
          <w:numId w:val="6"/>
        </w:numPr>
        <w:spacing w:line="276" w:lineRule="auto"/>
        <w:rPr>
          <w:lang w:val="en-US"/>
        </w:rPr>
      </w:pPr>
      <w:r w:rsidRPr="0042011D">
        <w:rPr>
          <w:b/>
          <w:lang w:val="en-US"/>
        </w:rPr>
        <w:t>Easy to implement</w:t>
      </w:r>
      <w:r>
        <w:rPr>
          <w:lang w:val="en-US"/>
        </w:rPr>
        <w:t xml:space="preserve">: </w:t>
      </w:r>
      <w:r w:rsidR="00460FE2">
        <w:rPr>
          <w:lang w:val="en-US"/>
        </w:rPr>
        <w:t>It is one of the most effective algorithms to train and implement.</w:t>
      </w:r>
      <w:r w:rsidR="006753D1">
        <w:rPr>
          <w:lang w:val="en-US"/>
        </w:rPr>
        <w:t xml:space="preserve"> It performs well when the data is </w:t>
      </w:r>
      <w:r w:rsidR="006753D1" w:rsidRPr="006753D1">
        <w:rPr>
          <w:i/>
          <w:lang w:val="en-US"/>
        </w:rPr>
        <w:t>linearly-separable</w:t>
      </w:r>
      <w:r w:rsidR="006753D1">
        <w:rPr>
          <w:lang w:val="en-US"/>
        </w:rPr>
        <w:t>.</w:t>
      </w:r>
      <w:r w:rsidR="006C3E31">
        <w:rPr>
          <w:lang w:val="en-US"/>
        </w:rPr>
        <w:tab/>
      </w:r>
      <w:r w:rsidR="006C3E31">
        <w:rPr>
          <w:lang w:val="en-US"/>
        </w:rPr>
        <w:br/>
      </w:r>
    </w:p>
    <w:p w14:paraId="723BCCD7" w14:textId="7D28CDD2" w:rsidR="00460FE2" w:rsidRDefault="0042011D" w:rsidP="00730FFC">
      <w:pPr>
        <w:pStyle w:val="ListParagraph"/>
        <w:numPr>
          <w:ilvl w:val="0"/>
          <w:numId w:val="6"/>
        </w:numPr>
        <w:spacing w:line="276" w:lineRule="auto"/>
        <w:rPr>
          <w:lang w:val="en-US"/>
        </w:rPr>
      </w:pPr>
      <w:r w:rsidRPr="0042011D">
        <w:rPr>
          <w:b/>
          <w:lang w:val="en-US"/>
        </w:rPr>
        <w:t>Scalable</w:t>
      </w:r>
      <w:r>
        <w:rPr>
          <w:lang w:val="en-US"/>
        </w:rPr>
        <w:t xml:space="preserve">: </w:t>
      </w:r>
      <w:r w:rsidR="00460FE2">
        <w:rPr>
          <w:lang w:val="en-US"/>
        </w:rPr>
        <w:t>It is easy to scale the input features of logistic regression, it does not require additional tuning</w:t>
      </w:r>
      <w:r>
        <w:rPr>
          <w:lang w:val="en-US"/>
        </w:rPr>
        <w:t>.</w:t>
      </w:r>
      <w:r w:rsidR="006C3E31">
        <w:rPr>
          <w:lang w:val="en-US"/>
        </w:rPr>
        <w:tab/>
      </w:r>
      <w:r w:rsidR="006C3E31">
        <w:rPr>
          <w:lang w:val="en-US"/>
        </w:rPr>
        <w:br/>
      </w:r>
    </w:p>
    <w:p w14:paraId="742CFFC2" w14:textId="0BB5AA04" w:rsidR="00460FE2" w:rsidRDefault="006753D1" w:rsidP="00730FFC">
      <w:pPr>
        <w:pStyle w:val="ListParagraph"/>
        <w:numPr>
          <w:ilvl w:val="0"/>
          <w:numId w:val="6"/>
        </w:numPr>
        <w:spacing w:line="276" w:lineRule="auto"/>
        <w:rPr>
          <w:lang w:val="en-US"/>
        </w:rPr>
      </w:pPr>
      <w:r w:rsidRPr="006753D1">
        <w:rPr>
          <w:b/>
          <w:lang w:val="en-US"/>
        </w:rPr>
        <w:t>Gives importance of features</w:t>
      </w:r>
      <w:r>
        <w:rPr>
          <w:lang w:val="en-US"/>
        </w:rPr>
        <w:t xml:space="preserve">: </w:t>
      </w:r>
      <w:r w:rsidR="00460FE2">
        <w:rPr>
          <w:lang w:val="en-US"/>
        </w:rPr>
        <w:t xml:space="preserve">Logistic regression gives a direction of </w:t>
      </w:r>
      <w:r w:rsidR="00A87D4B">
        <w:rPr>
          <w:lang w:val="en-US"/>
        </w:rPr>
        <w:t xml:space="preserve">the </w:t>
      </w:r>
      <w:r w:rsidR="00460FE2">
        <w:rPr>
          <w:lang w:val="en-US"/>
        </w:rPr>
        <w:t xml:space="preserve">association, whether it’s positive or negative. It also </w:t>
      </w:r>
      <w:r w:rsidR="0035014A">
        <w:rPr>
          <w:lang w:val="en-US"/>
        </w:rPr>
        <w:t xml:space="preserve">tells us how important a predictor is based on the </w:t>
      </w:r>
      <w:r w:rsidR="0035014A">
        <w:rPr>
          <w:lang w:val="en-US"/>
        </w:rPr>
        <w:lastRenderedPageBreak/>
        <w:t>coefficient size.</w:t>
      </w:r>
      <w:r>
        <w:rPr>
          <w:lang w:val="en-US"/>
        </w:rPr>
        <w:t xml:space="preserve"> Basically gives feature importance.</w:t>
      </w:r>
      <w:r w:rsidR="006C3E31">
        <w:rPr>
          <w:lang w:val="en-US"/>
        </w:rPr>
        <w:tab/>
      </w:r>
      <w:r w:rsidR="006C3E31">
        <w:rPr>
          <w:lang w:val="en-US"/>
        </w:rPr>
        <w:br/>
      </w:r>
    </w:p>
    <w:p w14:paraId="7C75A9BC" w14:textId="7F8F4A49" w:rsidR="006753D1" w:rsidRDefault="006753D1" w:rsidP="00730FFC">
      <w:pPr>
        <w:pStyle w:val="ListParagraph"/>
        <w:numPr>
          <w:ilvl w:val="0"/>
          <w:numId w:val="6"/>
        </w:numPr>
        <w:spacing w:line="276" w:lineRule="auto"/>
        <w:rPr>
          <w:lang w:val="en-US"/>
        </w:rPr>
      </w:pPr>
      <w:r w:rsidRPr="006753D1">
        <w:rPr>
          <w:b/>
          <w:lang w:val="en-US"/>
        </w:rPr>
        <w:t>Less in</w:t>
      </w:r>
      <w:r w:rsidR="007A04A6">
        <w:rPr>
          <w:b/>
          <w:lang w:val="en-US"/>
        </w:rPr>
        <w:t>c</w:t>
      </w:r>
      <w:r w:rsidRPr="006753D1">
        <w:rPr>
          <w:b/>
          <w:lang w:val="en-US"/>
        </w:rPr>
        <w:t>lined to overfit</w:t>
      </w:r>
      <w:r>
        <w:rPr>
          <w:lang w:val="en-US"/>
        </w:rPr>
        <w:t>: Unless the data has very high dimensions, logistic regression is less inclined to overfit.</w:t>
      </w:r>
      <w:r w:rsidR="006C3E31">
        <w:rPr>
          <w:lang w:val="en-US"/>
        </w:rPr>
        <w:tab/>
      </w:r>
    </w:p>
    <w:p w14:paraId="46DAEE8B" w14:textId="366457EA" w:rsidR="00524F8E" w:rsidRDefault="00524F8E" w:rsidP="00730FFC">
      <w:pPr>
        <w:pStyle w:val="Heading2"/>
        <w:spacing w:line="276" w:lineRule="auto"/>
      </w:pPr>
      <w:bookmarkStart w:id="18" w:name="_Toc113217997"/>
      <w:r>
        <w:t>Cons of Logistic Regression</w:t>
      </w:r>
      <w:bookmarkEnd w:id="18"/>
    </w:p>
    <w:p w14:paraId="428D8B9E" w14:textId="3721CEFA" w:rsidR="009572C3" w:rsidRDefault="009572C3" w:rsidP="00730FFC">
      <w:pPr>
        <w:pStyle w:val="ListParagraph"/>
        <w:numPr>
          <w:ilvl w:val="0"/>
          <w:numId w:val="7"/>
        </w:numPr>
        <w:spacing w:line="276" w:lineRule="auto"/>
        <w:rPr>
          <w:lang w:val="en-US"/>
        </w:rPr>
      </w:pPr>
      <w:r w:rsidRPr="00D715C4">
        <w:rPr>
          <w:b/>
          <w:lang w:val="en-US"/>
        </w:rPr>
        <w:t>Bound by linearity</w:t>
      </w:r>
      <w:r>
        <w:rPr>
          <w:lang w:val="en-US"/>
        </w:rPr>
        <w:t>:  Logistic regression works well with data that is linearly separable as it forms linear boundaries. It assumes that the relationship between the dependent and independent variable</w:t>
      </w:r>
      <w:r w:rsidR="007A04A6">
        <w:rPr>
          <w:lang w:val="en-US"/>
        </w:rPr>
        <w:t>s</w:t>
      </w:r>
      <w:r>
        <w:rPr>
          <w:lang w:val="en-US"/>
        </w:rPr>
        <w:t xml:space="preserve"> is linear.</w:t>
      </w:r>
      <w:r w:rsidR="006C3E31">
        <w:rPr>
          <w:lang w:val="en-US"/>
        </w:rPr>
        <w:tab/>
      </w:r>
      <w:r w:rsidR="006C3E31">
        <w:rPr>
          <w:lang w:val="en-US"/>
        </w:rPr>
        <w:br/>
      </w:r>
    </w:p>
    <w:p w14:paraId="1000254B" w14:textId="149FA643" w:rsidR="009572C3" w:rsidRDefault="009D3949" w:rsidP="00730FFC">
      <w:pPr>
        <w:pStyle w:val="ListParagraph"/>
        <w:numPr>
          <w:ilvl w:val="0"/>
          <w:numId w:val="7"/>
        </w:numPr>
        <w:spacing w:line="276" w:lineRule="auto"/>
        <w:rPr>
          <w:lang w:val="en-US"/>
        </w:rPr>
      </w:pPr>
      <w:r w:rsidRPr="00D715C4">
        <w:rPr>
          <w:b/>
          <w:lang w:val="en-US"/>
        </w:rPr>
        <w:t>Cannot obtain complex relationships</w:t>
      </w:r>
      <w:r>
        <w:rPr>
          <w:lang w:val="en-US"/>
        </w:rPr>
        <w:t>: There are more po</w:t>
      </w:r>
      <w:r w:rsidR="007A04A6">
        <w:rPr>
          <w:lang w:val="en-US"/>
        </w:rPr>
        <w:t>w</w:t>
      </w:r>
      <w:r>
        <w:rPr>
          <w:lang w:val="en-US"/>
        </w:rPr>
        <w:t>erful algorithms like neural Networks that can perform better than logistic regression as the more advan</w:t>
      </w:r>
      <w:r w:rsidR="007A04A6">
        <w:rPr>
          <w:lang w:val="en-US"/>
        </w:rPr>
        <w:t>c</w:t>
      </w:r>
      <w:r>
        <w:rPr>
          <w:lang w:val="en-US"/>
        </w:rPr>
        <w:t xml:space="preserve">ed algorithms </w:t>
      </w:r>
      <w:r w:rsidR="0059786C">
        <w:rPr>
          <w:lang w:val="en-US"/>
        </w:rPr>
        <w:t>can</w:t>
      </w:r>
      <w:r>
        <w:rPr>
          <w:lang w:val="en-US"/>
        </w:rPr>
        <w:t xml:space="preserve"> find complex and latent relationships between the features.</w:t>
      </w:r>
      <w:r w:rsidR="006C3E31">
        <w:rPr>
          <w:lang w:val="en-US"/>
        </w:rPr>
        <w:tab/>
      </w:r>
      <w:r w:rsidR="006C3E31">
        <w:rPr>
          <w:lang w:val="en-US"/>
        </w:rPr>
        <w:br/>
      </w:r>
    </w:p>
    <w:p w14:paraId="31280473" w14:textId="023C067D" w:rsidR="009572C3" w:rsidRDefault="00A75168" w:rsidP="00730FFC">
      <w:pPr>
        <w:pStyle w:val="ListParagraph"/>
        <w:numPr>
          <w:ilvl w:val="0"/>
          <w:numId w:val="7"/>
        </w:numPr>
        <w:spacing w:line="276" w:lineRule="auto"/>
        <w:rPr>
          <w:lang w:val="en-US"/>
        </w:rPr>
      </w:pPr>
      <w:r w:rsidRPr="00D715C4">
        <w:rPr>
          <w:b/>
          <w:lang w:val="en-US"/>
        </w:rPr>
        <w:t>Does not allow multicolli</w:t>
      </w:r>
      <w:r w:rsidR="007A04A6">
        <w:rPr>
          <w:b/>
          <w:lang w:val="en-US"/>
        </w:rPr>
        <w:t>n</w:t>
      </w:r>
      <w:r w:rsidRPr="00D715C4">
        <w:rPr>
          <w:b/>
          <w:lang w:val="en-US"/>
        </w:rPr>
        <w:t>earity</w:t>
      </w:r>
      <w:r>
        <w:rPr>
          <w:lang w:val="en-US"/>
        </w:rPr>
        <w:t xml:space="preserve">: </w:t>
      </w:r>
      <w:r w:rsidR="00D715C4">
        <w:rPr>
          <w:lang w:val="en-US"/>
        </w:rPr>
        <w:t>No multicollinearity r average multicollinearity is allowed between the features of the input dataset</w:t>
      </w:r>
      <w:r w:rsidR="00434865">
        <w:rPr>
          <w:lang w:val="en-US"/>
        </w:rPr>
        <w:t>.</w:t>
      </w:r>
      <w:r w:rsidR="00434865">
        <w:rPr>
          <w:lang w:val="en-US"/>
        </w:rPr>
        <w:tab/>
      </w:r>
      <w:r w:rsidR="00434865">
        <w:rPr>
          <w:lang w:val="en-US"/>
        </w:rPr>
        <w:br/>
      </w:r>
    </w:p>
    <w:p w14:paraId="31AAD0D0" w14:textId="579EF7E3" w:rsidR="00434865" w:rsidRPr="009572C3" w:rsidRDefault="00434865" w:rsidP="00730FFC">
      <w:pPr>
        <w:pStyle w:val="ListParagraph"/>
        <w:numPr>
          <w:ilvl w:val="0"/>
          <w:numId w:val="7"/>
        </w:numPr>
        <w:spacing w:line="276" w:lineRule="auto"/>
        <w:rPr>
          <w:lang w:val="en-US"/>
        </w:rPr>
      </w:pPr>
      <w:r w:rsidRPr="00434865">
        <w:rPr>
          <w:b/>
          <w:lang w:val="en-US"/>
        </w:rPr>
        <w:t>Discrete output set</w:t>
      </w:r>
      <w:r>
        <w:rPr>
          <w:lang w:val="en-US"/>
        </w:rPr>
        <w:t>: Logistic regression only allows for a discrete output. This is a drawback.</w:t>
      </w:r>
    </w:p>
    <w:p w14:paraId="0FBDCB19" w14:textId="2DD2673E" w:rsidR="00B3779F" w:rsidRDefault="00B3779F" w:rsidP="00730FFC">
      <w:pPr>
        <w:pStyle w:val="Heading1"/>
        <w:spacing w:line="276" w:lineRule="auto"/>
        <w:rPr>
          <w:lang w:val="en-US"/>
        </w:rPr>
      </w:pPr>
      <w:bookmarkStart w:id="19" w:name="_Toc113217998"/>
      <w:r>
        <w:rPr>
          <w:lang w:val="en-US"/>
        </w:rPr>
        <w:t>Making prediction</w:t>
      </w:r>
      <w:r w:rsidR="00E37A03">
        <w:rPr>
          <w:lang w:val="en-US"/>
        </w:rPr>
        <w:t>s</w:t>
      </w:r>
      <w:r>
        <w:rPr>
          <w:lang w:val="en-US"/>
        </w:rPr>
        <w:t xml:space="preserve"> with Logistic Regression</w:t>
      </w:r>
      <w:bookmarkEnd w:id="19"/>
    </w:p>
    <w:p w14:paraId="2FF55E6B" w14:textId="7BCF725D" w:rsidR="009E7C78" w:rsidRDefault="00C41871" w:rsidP="009E7C78">
      <w:pPr>
        <w:rPr>
          <w:lang w:val="en-US"/>
        </w:rPr>
      </w:pPr>
      <w:r>
        <w:rPr>
          <w:lang w:val="en-US"/>
        </w:rPr>
        <w:t xml:space="preserve">Logistic regression is a supervised machine learning classification model. It is used to primarily </w:t>
      </w:r>
      <w:r w:rsidR="00982A68">
        <w:rPr>
          <w:lang w:val="en-US"/>
        </w:rPr>
        <w:t>predict the class based on multiple predictor variables</w:t>
      </w:r>
      <w:r>
        <w:rPr>
          <w:lang w:val="en-US"/>
        </w:rPr>
        <w:t xml:space="preserve"> </w:t>
      </w:r>
      <w:r w:rsidR="006A55E0">
        <w:rPr>
          <w:lang w:val="en-US"/>
        </w:rPr>
        <w:t xml:space="preserve">from the </w:t>
      </w:r>
      <w:r>
        <w:rPr>
          <w:lang w:val="en-US"/>
        </w:rPr>
        <w:t xml:space="preserve">historical data </w:t>
      </w:r>
      <w:r w:rsidR="006A55E0">
        <w:rPr>
          <w:lang w:val="en-US"/>
        </w:rPr>
        <w:t>present</w:t>
      </w:r>
      <w:r>
        <w:rPr>
          <w:lang w:val="en-US"/>
        </w:rPr>
        <w:t>.</w:t>
      </w:r>
      <w:r w:rsidR="00E37A03">
        <w:rPr>
          <w:lang w:val="en-US"/>
        </w:rPr>
        <w:t xml:space="preserve"> Logistic regression is of three types – binary, multinomial and ordinal. It belongs to a family called Generalized Linear Model. With logistic regression, gradient descent can be used as an iterative optimization algorithm to find the minima of a differentiable function.</w:t>
      </w:r>
    </w:p>
    <w:p w14:paraId="07A7D772" w14:textId="025649B7" w:rsidR="00E37A03" w:rsidRDefault="00E37A03" w:rsidP="00E37A03">
      <w:pPr>
        <w:jc w:val="center"/>
        <w:rPr>
          <w:lang w:val="en-US"/>
        </w:rPr>
      </w:pPr>
      <w:r w:rsidRPr="00E37A03">
        <w:rPr>
          <w:lang w:val="en-US"/>
        </w:rPr>
        <w:drawing>
          <wp:inline distT="0" distB="0" distL="0" distR="0" wp14:anchorId="4ECE8A7F" wp14:editId="64A3FE0E">
            <wp:extent cx="3000794" cy="581106"/>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00794" cy="581106"/>
                    </a:xfrm>
                    <a:prstGeom prst="rect">
                      <a:avLst/>
                    </a:prstGeom>
                  </pic:spPr>
                </pic:pic>
              </a:graphicData>
            </a:graphic>
          </wp:inline>
        </w:drawing>
      </w:r>
    </w:p>
    <w:p w14:paraId="435690CD" w14:textId="60D46E69" w:rsidR="00E37A03" w:rsidRDefault="0081730A" w:rsidP="00E37A03">
      <w:pPr>
        <w:jc w:val="center"/>
        <w:rPr>
          <w:lang w:val="en-US"/>
        </w:rPr>
      </w:pPr>
      <w:hyperlink r:id="rId29" w:history="1">
        <w:r w:rsidR="002B1B0A" w:rsidRPr="002B1B0A">
          <w:rPr>
            <w:rStyle w:val="Hyperlink"/>
            <w:lang w:val="en-US"/>
          </w:rPr>
          <w:t>Source</w:t>
        </w:r>
      </w:hyperlink>
    </w:p>
    <w:p w14:paraId="509CA263" w14:textId="28B9D2F2" w:rsidR="002B1B0A" w:rsidRPr="009E7C78" w:rsidRDefault="0057470E" w:rsidP="002B1B0A">
      <w:pPr>
        <w:jc w:val="left"/>
        <w:rPr>
          <w:lang w:val="en-US"/>
        </w:rPr>
      </w:pPr>
      <w:r>
        <w:rPr>
          <w:lang w:val="en-US"/>
        </w:rPr>
        <w:t>Let us now look at some of the assumptions of Logistic regression.</w:t>
      </w:r>
    </w:p>
    <w:p w14:paraId="089D2834" w14:textId="7BDE4775" w:rsidR="00B3779F" w:rsidRDefault="00B3779F" w:rsidP="00730FFC">
      <w:pPr>
        <w:pStyle w:val="Heading2"/>
        <w:spacing w:line="276" w:lineRule="auto"/>
      </w:pPr>
      <w:bookmarkStart w:id="20" w:name="_Toc113217999"/>
      <w:r>
        <w:t>Logistic Regression Assumptions</w:t>
      </w:r>
      <w:bookmarkEnd w:id="20"/>
    </w:p>
    <w:p w14:paraId="19684087" w14:textId="5B94B248" w:rsidR="0057470E" w:rsidRDefault="00C65017" w:rsidP="00C65017">
      <w:pPr>
        <w:pStyle w:val="ListParagraph"/>
        <w:numPr>
          <w:ilvl w:val="0"/>
          <w:numId w:val="8"/>
        </w:numPr>
        <w:rPr>
          <w:lang w:val="en-US"/>
        </w:rPr>
      </w:pPr>
      <w:r w:rsidRPr="00757F7C">
        <w:rPr>
          <w:b/>
          <w:lang w:val="en-US"/>
        </w:rPr>
        <w:t>Binary discrete output set</w:t>
      </w:r>
      <w:r>
        <w:rPr>
          <w:lang w:val="en-US"/>
        </w:rPr>
        <w:t>: Logistic regression is made for binary output classification. When modifications are made, it is possible to perform multi-class or or</w:t>
      </w:r>
      <w:r w:rsidR="007A04A6">
        <w:rPr>
          <w:lang w:val="en-US"/>
        </w:rPr>
        <w:t>din</w:t>
      </w:r>
      <w:r>
        <w:rPr>
          <w:lang w:val="en-US"/>
        </w:rPr>
        <w:t>al classification.</w:t>
      </w:r>
      <w:r w:rsidR="00757F7C">
        <w:rPr>
          <w:lang w:val="en-US"/>
        </w:rPr>
        <w:tab/>
      </w:r>
      <w:r w:rsidR="00757F7C">
        <w:rPr>
          <w:lang w:val="en-US"/>
        </w:rPr>
        <w:br/>
      </w:r>
    </w:p>
    <w:p w14:paraId="2208DE41" w14:textId="08B72597" w:rsidR="00C65017" w:rsidRDefault="00C65017" w:rsidP="00C65017">
      <w:pPr>
        <w:pStyle w:val="ListParagraph"/>
        <w:numPr>
          <w:ilvl w:val="0"/>
          <w:numId w:val="8"/>
        </w:numPr>
        <w:rPr>
          <w:lang w:val="en-US"/>
        </w:rPr>
      </w:pPr>
      <w:r w:rsidRPr="00757F7C">
        <w:rPr>
          <w:b/>
          <w:lang w:val="en-US"/>
        </w:rPr>
        <w:lastRenderedPageBreak/>
        <w:t>Sensitive to outliers</w:t>
      </w:r>
      <w:r>
        <w:rPr>
          <w:lang w:val="en-US"/>
        </w:rPr>
        <w:t>: It assume</w:t>
      </w:r>
      <w:r w:rsidR="007A04A6">
        <w:rPr>
          <w:lang w:val="en-US"/>
        </w:rPr>
        <w:t>s</w:t>
      </w:r>
      <w:r>
        <w:rPr>
          <w:lang w:val="en-US"/>
        </w:rPr>
        <w:t xml:space="preserve"> that there is no error in the output set. So, it would make sense to remove outliers and misclassified points to make sure we get the best use out of </w:t>
      </w:r>
      <w:r w:rsidR="007A04A6">
        <w:rPr>
          <w:lang w:val="en-US"/>
        </w:rPr>
        <w:t xml:space="preserve">the </w:t>
      </w:r>
      <w:r>
        <w:rPr>
          <w:lang w:val="en-US"/>
        </w:rPr>
        <w:t>logistic regression algorithm.</w:t>
      </w:r>
      <w:r w:rsidR="00265DB8">
        <w:rPr>
          <w:lang w:val="en-US"/>
        </w:rPr>
        <w:tab/>
      </w:r>
      <w:r w:rsidR="00265DB8">
        <w:rPr>
          <w:lang w:val="en-US"/>
        </w:rPr>
        <w:br/>
      </w:r>
    </w:p>
    <w:p w14:paraId="7C37D4C5" w14:textId="7529D3DD" w:rsidR="00C65017" w:rsidRDefault="00C65017" w:rsidP="00C65017">
      <w:pPr>
        <w:pStyle w:val="ListParagraph"/>
        <w:numPr>
          <w:ilvl w:val="0"/>
          <w:numId w:val="8"/>
        </w:numPr>
        <w:rPr>
          <w:lang w:val="en-US"/>
        </w:rPr>
      </w:pPr>
      <w:r w:rsidRPr="00757F7C">
        <w:rPr>
          <w:b/>
          <w:lang w:val="en-US"/>
        </w:rPr>
        <w:t>Follows a Gaussian Distribution</w:t>
      </w:r>
      <w:r>
        <w:rPr>
          <w:lang w:val="en-US"/>
        </w:rPr>
        <w:t>:</w:t>
      </w:r>
      <w:r w:rsidR="00265DB8">
        <w:rPr>
          <w:lang w:val="en-US"/>
        </w:rPr>
        <w:t xml:space="preserve"> Logist</w:t>
      </w:r>
      <w:r w:rsidR="00DC300A">
        <w:rPr>
          <w:lang w:val="en-US"/>
        </w:rPr>
        <w:t>i</w:t>
      </w:r>
      <w:r w:rsidR="00265DB8">
        <w:rPr>
          <w:lang w:val="en-US"/>
        </w:rPr>
        <w:t>c regressions assume a linear relationship between the dependent and independent variables. Data transformations such as box-cox transformation, log or root may be needed to get this relationship.</w:t>
      </w:r>
      <w:r w:rsidR="00265DB8">
        <w:rPr>
          <w:lang w:val="en-US"/>
        </w:rPr>
        <w:tab/>
      </w:r>
      <w:r w:rsidR="00265DB8">
        <w:rPr>
          <w:lang w:val="en-US"/>
        </w:rPr>
        <w:br/>
      </w:r>
    </w:p>
    <w:p w14:paraId="563236FF" w14:textId="68D6D1AD" w:rsidR="00C65017" w:rsidRDefault="00C65017" w:rsidP="00C65017">
      <w:pPr>
        <w:pStyle w:val="ListParagraph"/>
        <w:numPr>
          <w:ilvl w:val="0"/>
          <w:numId w:val="8"/>
        </w:numPr>
        <w:rPr>
          <w:lang w:val="en-US"/>
        </w:rPr>
      </w:pPr>
      <w:r w:rsidRPr="00757F7C">
        <w:rPr>
          <w:b/>
          <w:lang w:val="en-US"/>
        </w:rPr>
        <w:t>Can Fail to converge</w:t>
      </w:r>
      <w:r>
        <w:rPr>
          <w:lang w:val="en-US"/>
        </w:rPr>
        <w:t>:</w:t>
      </w:r>
      <w:r w:rsidR="00265DB8">
        <w:rPr>
          <w:lang w:val="en-US"/>
        </w:rPr>
        <w:t xml:space="preserve"> If the dataset has highly correlated variables or the data is very sparse, it is possible that using </w:t>
      </w:r>
      <w:r w:rsidR="007A04A6">
        <w:rPr>
          <w:lang w:val="en-US"/>
        </w:rPr>
        <w:t xml:space="preserve">a </w:t>
      </w:r>
      <w:r w:rsidR="00265DB8">
        <w:rPr>
          <w:lang w:val="en-US"/>
        </w:rPr>
        <w:t xml:space="preserve">maximum likelihood estimator, </w:t>
      </w:r>
      <w:r w:rsidR="007A04A6">
        <w:rPr>
          <w:lang w:val="en-US"/>
        </w:rPr>
        <w:t xml:space="preserve">the </w:t>
      </w:r>
      <w:r w:rsidR="00265DB8">
        <w:rPr>
          <w:lang w:val="en-US"/>
        </w:rPr>
        <w:t xml:space="preserve">logistic regression algorithm might fail to converge. </w:t>
      </w:r>
      <w:r w:rsidR="00265DB8">
        <w:rPr>
          <w:lang w:val="en-US"/>
        </w:rPr>
        <w:tab/>
      </w:r>
      <w:r w:rsidR="00265DB8">
        <w:rPr>
          <w:lang w:val="en-US"/>
        </w:rPr>
        <w:br/>
      </w:r>
    </w:p>
    <w:p w14:paraId="59EA66E2" w14:textId="599EBB1A" w:rsidR="00C65017" w:rsidRPr="00C65017" w:rsidRDefault="00C65017" w:rsidP="00C65017">
      <w:pPr>
        <w:pStyle w:val="ListParagraph"/>
        <w:numPr>
          <w:ilvl w:val="0"/>
          <w:numId w:val="8"/>
        </w:numPr>
        <w:rPr>
          <w:lang w:val="en-US"/>
        </w:rPr>
      </w:pPr>
      <w:r w:rsidRPr="00757F7C">
        <w:rPr>
          <w:b/>
          <w:lang w:val="en-US"/>
        </w:rPr>
        <w:t>Sensitive to Multicollinearity</w:t>
      </w:r>
      <w:r>
        <w:rPr>
          <w:lang w:val="en-US"/>
        </w:rPr>
        <w:t>:</w:t>
      </w:r>
      <w:r w:rsidR="00757F7C">
        <w:rPr>
          <w:lang w:val="en-US"/>
        </w:rPr>
        <w:t xml:space="preserve"> The model can overfit if the input features are highly correlated. </w:t>
      </w:r>
    </w:p>
    <w:p w14:paraId="5895591B" w14:textId="4A67167D" w:rsidR="00B3779F" w:rsidRDefault="00B3779F" w:rsidP="00730FFC">
      <w:pPr>
        <w:pStyle w:val="Heading1"/>
        <w:spacing w:line="276" w:lineRule="auto"/>
        <w:rPr>
          <w:lang w:val="en-US"/>
        </w:rPr>
      </w:pPr>
      <w:bookmarkStart w:id="21" w:name="_Toc113218000"/>
      <w:r>
        <w:rPr>
          <w:lang w:val="en-US"/>
        </w:rPr>
        <w:t>Logistic Regression Best Practices for 2022</w:t>
      </w:r>
      <w:bookmarkEnd w:id="21"/>
    </w:p>
    <w:p w14:paraId="6FD6A78D" w14:textId="0186EA34" w:rsidR="00BA09DE" w:rsidRDefault="00BA09DE" w:rsidP="00BA09DE">
      <w:pPr>
        <w:rPr>
          <w:lang w:val="en-US"/>
        </w:rPr>
      </w:pPr>
      <w:r>
        <w:rPr>
          <w:lang w:val="en-US"/>
        </w:rPr>
        <w:t>Let’s discuss the best practices for logistic regression.</w:t>
      </w:r>
    </w:p>
    <w:p w14:paraId="2FD38610" w14:textId="630C4598" w:rsidR="00BA09DE" w:rsidRDefault="00BA09DE" w:rsidP="00BA09DE">
      <w:pPr>
        <w:pStyle w:val="ListParagraph"/>
        <w:numPr>
          <w:ilvl w:val="0"/>
          <w:numId w:val="9"/>
        </w:numPr>
        <w:rPr>
          <w:lang w:val="en-US"/>
        </w:rPr>
      </w:pPr>
      <w:r w:rsidRPr="00BA09DE">
        <w:rPr>
          <w:lang w:val="en-US"/>
        </w:rPr>
        <w:t>Focus on depen</w:t>
      </w:r>
      <w:r w:rsidR="007A04A6">
        <w:rPr>
          <w:lang w:val="en-US"/>
        </w:rPr>
        <w:t>d</w:t>
      </w:r>
      <w:r w:rsidRPr="00BA09DE">
        <w:rPr>
          <w:lang w:val="en-US"/>
        </w:rPr>
        <w:t>ent variables</w:t>
      </w:r>
      <w:r>
        <w:rPr>
          <w:lang w:val="en-US"/>
        </w:rPr>
        <w:t xml:space="preserve"> to ensure that the model is consistent</w:t>
      </w:r>
    </w:p>
    <w:p w14:paraId="2FEBD33E" w14:textId="1436C48C" w:rsidR="00BA09DE" w:rsidRDefault="00BA09DE" w:rsidP="00BA09DE">
      <w:pPr>
        <w:pStyle w:val="ListParagraph"/>
        <w:numPr>
          <w:ilvl w:val="0"/>
          <w:numId w:val="9"/>
        </w:numPr>
        <w:rPr>
          <w:lang w:val="en-US"/>
        </w:rPr>
      </w:pPr>
      <w:r>
        <w:rPr>
          <w:lang w:val="en-US"/>
        </w:rPr>
        <w:t>Ensure that the assumptions of logistic regression are met to avoid overfitting or underfitting</w:t>
      </w:r>
    </w:p>
    <w:p w14:paraId="5A7A8931" w14:textId="30DEEB7E" w:rsidR="00BA09DE" w:rsidRDefault="00BA09DE" w:rsidP="00BA09DE">
      <w:pPr>
        <w:pStyle w:val="ListParagraph"/>
        <w:numPr>
          <w:ilvl w:val="0"/>
          <w:numId w:val="9"/>
        </w:numPr>
        <w:rPr>
          <w:lang w:val="en-US"/>
        </w:rPr>
      </w:pPr>
      <w:r>
        <w:rPr>
          <w:lang w:val="en-US"/>
        </w:rPr>
        <w:t>It is important to evaluate the goodness of fit while evaluating the model</w:t>
      </w:r>
    </w:p>
    <w:p w14:paraId="6360316E" w14:textId="176E5C1D" w:rsidR="00BA09DE" w:rsidRDefault="00BA09DE" w:rsidP="00BA09DE">
      <w:pPr>
        <w:pStyle w:val="ListParagraph"/>
        <w:numPr>
          <w:ilvl w:val="0"/>
          <w:numId w:val="9"/>
        </w:numPr>
        <w:rPr>
          <w:lang w:val="en-US"/>
        </w:rPr>
      </w:pPr>
      <w:r>
        <w:rPr>
          <w:lang w:val="en-US"/>
        </w:rPr>
        <w:t>Machine Learning interpretability can be derived based on the coefficients, also indicating the direction of relation with the output variable</w:t>
      </w:r>
    </w:p>
    <w:p w14:paraId="7FD07862" w14:textId="141EFB84" w:rsidR="00BA09DE" w:rsidRPr="00BA09DE" w:rsidRDefault="00BA09DE" w:rsidP="00BA09DE">
      <w:pPr>
        <w:pStyle w:val="ListParagraph"/>
        <w:numPr>
          <w:ilvl w:val="0"/>
          <w:numId w:val="9"/>
        </w:numPr>
        <w:rPr>
          <w:lang w:val="en-US"/>
        </w:rPr>
      </w:pPr>
      <w:r>
        <w:rPr>
          <w:lang w:val="en-US"/>
        </w:rPr>
        <w:t>Validation of observed results with a subsample is critical as this can redu</w:t>
      </w:r>
      <w:r w:rsidR="007A04A6">
        <w:rPr>
          <w:lang w:val="en-US"/>
        </w:rPr>
        <w:t>c</w:t>
      </w:r>
      <w:r>
        <w:rPr>
          <w:lang w:val="en-US"/>
        </w:rPr>
        <w:t>e the bias in the model and help validate the model</w:t>
      </w:r>
    </w:p>
    <w:p w14:paraId="09F85D71" w14:textId="16362CC2" w:rsidR="00B3779F" w:rsidRDefault="009E5981" w:rsidP="00730FFC">
      <w:pPr>
        <w:pStyle w:val="Heading1"/>
        <w:spacing w:line="276" w:lineRule="auto"/>
        <w:rPr>
          <w:lang w:val="en-US"/>
        </w:rPr>
      </w:pPr>
      <w:bookmarkStart w:id="22" w:name="_Toc113218001"/>
      <w:r>
        <w:rPr>
          <w:lang w:val="en-US"/>
        </w:rPr>
        <w:t>Logistic</w:t>
      </w:r>
      <w:r w:rsidR="009609F8">
        <w:rPr>
          <w:lang w:val="en-US"/>
        </w:rPr>
        <w:t xml:space="preserve"> vs </w:t>
      </w:r>
      <w:r>
        <w:rPr>
          <w:lang w:val="en-US"/>
        </w:rPr>
        <w:t>Linear</w:t>
      </w:r>
      <w:r w:rsidR="009609F8">
        <w:rPr>
          <w:lang w:val="en-US"/>
        </w:rPr>
        <w:t xml:space="preserve"> Regression</w:t>
      </w:r>
      <w:bookmarkEnd w:id="22"/>
    </w:p>
    <w:p w14:paraId="65C11808" w14:textId="03A3A377" w:rsidR="00CD6C5D" w:rsidRDefault="00AF1880" w:rsidP="00CD6C5D">
      <w:pPr>
        <w:rPr>
          <w:lang w:val="en-US"/>
        </w:rPr>
      </w:pPr>
      <w:r>
        <w:rPr>
          <w:lang w:val="en-US"/>
        </w:rPr>
        <w:t>A fun fact here, even though it is called Logistic “Regression”, it is used for classification and not regression. It is called ‘Logistic Regression’ because the underlying principle is similar to that of Linear Regression. The ‘Logistic’ part of the name is derived from the ‘Logit’ function.</w:t>
      </w:r>
    </w:p>
    <w:p w14:paraId="0C9C9F82" w14:textId="37C2BBA9" w:rsidR="009E3F40" w:rsidRDefault="009E3F40" w:rsidP="00CD6C5D">
      <w:pPr>
        <w:rPr>
          <w:lang w:val="en-US"/>
        </w:rPr>
      </w:pPr>
      <w:r>
        <w:rPr>
          <w:lang w:val="en-US"/>
        </w:rPr>
        <w:t>Let us see a few differences between linear regression and logistic regression</w:t>
      </w:r>
    </w:p>
    <w:p w14:paraId="6F8431AD" w14:textId="44A61B69" w:rsidR="009E3F40" w:rsidRDefault="000D4668" w:rsidP="009E3F40">
      <w:pPr>
        <w:pStyle w:val="ListParagraph"/>
        <w:numPr>
          <w:ilvl w:val="0"/>
          <w:numId w:val="10"/>
        </w:numPr>
        <w:rPr>
          <w:lang w:val="en-US"/>
        </w:rPr>
      </w:pPr>
      <w:r>
        <w:rPr>
          <w:lang w:val="en-US"/>
        </w:rPr>
        <w:t>Logistic</w:t>
      </w:r>
      <w:r w:rsidR="009E3F40">
        <w:rPr>
          <w:lang w:val="en-US"/>
        </w:rPr>
        <w:t xml:space="preserve"> regression is used to perform </w:t>
      </w:r>
      <w:r>
        <w:rPr>
          <w:lang w:val="en-US"/>
        </w:rPr>
        <w:t>classification</w:t>
      </w:r>
      <w:r w:rsidR="009E3F40">
        <w:rPr>
          <w:lang w:val="en-US"/>
        </w:rPr>
        <w:t xml:space="preserve">, whereas </w:t>
      </w:r>
      <w:r>
        <w:rPr>
          <w:lang w:val="en-US"/>
        </w:rPr>
        <w:t>linear</w:t>
      </w:r>
      <w:r w:rsidR="009E3F40">
        <w:rPr>
          <w:lang w:val="en-US"/>
        </w:rPr>
        <w:t xml:space="preserve"> regression is used to perform </w:t>
      </w:r>
      <w:r>
        <w:rPr>
          <w:lang w:val="en-US"/>
        </w:rPr>
        <w:t>regression</w:t>
      </w:r>
    </w:p>
    <w:p w14:paraId="1B1248BD" w14:textId="3C0805C5" w:rsidR="00040225" w:rsidRDefault="00040225" w:rsidP="00040225">
      <w:pPr>
        <w:pStyle w:val="ListParagraph"/>
        <w:numPr>
          <w:ilvl w:val="0"/>
          <w:numId w:val="10"/>
        </w:numPr>
        <w:rPr>
          <w:lang w:val="en-US"/>
        </w:rPr>
      </w:pPr>
      <w:r>
        <w:rPr>
          <w:lang w:val="en-US"/>
        </w:rPr>
        <w:t xml:space="preserve">The output of logistic regression is discrete, whereas the output of linear regression is continuous </w:t>
      </w:r>
    </w:p>
    <w:p w14:paraId="0A8F8EDD" w14:textId="33765CE4" w:rsidR="006A11EC" w:rsidRDefault="006A11EC" w:rsidP="006A11EC">
      <w:pPr>
        <w:pStyle w:val="ListParagraph"/>
        <w:numPr>
          <w:ilvl w:val="0"/>
          <w:numId w:val="10"/>
        </w:numPr>
        <w:rPr>
          <w:lang w:val="en-US"/>
        </w:rPr>
      </w:pPr>
      <w:r>
        <w:rPr>
          <w:lang w:val="en-US"/>
        </w:rPr>
        <w:t>The aim of logistic regression is to fit the values in the S-shaped sigmoid curve, whereas  linear regression is to find the best-fit line</w:t>
      </w:r>
    </w:p>
    <w:p w14:paraId="51F399FE" w14:textId="126A3681" w:rsidR="0017767B" w:rsidRPr="009E3F40" w:rsidRDefault="0017767B" w:rsidP="009E3F40">
      <w:pPr>
        <w:pStyle w:val="ListParagraph"/>
        <w:numPr>
          <w:ilvl w:val="0"/>
          <w:numId w:val="10"/>
        </w:numPr>
        <w:rPr>
          <w:lang w:val="en-US"/>
        </w:rPr>
      </w:pPr>
      <w:r>
        <w:rPr>
          <w:lang w:val="en-US"/>
        </w:rPr>
        <w:lastRenderedPageBreak/>
        <w:t xml:space="preserve">The loss function of </w:t>
      </w:r>
      <w:r w:rsidR="00276416">
        <w:rPr>
          <w:lang w:val="en-US"/>
        </w:rPr>
        <w:t>logistic</w:t>
      </w:r>
      <w:r>
        <w:rPr>
          <w:lang w:val="en-US"/>
        </w:rPr>
        <w:t xml:space="preserve"> regression is</w:t>
      </w:r>
      <w:r w:rsidR="00276416">
        <w:rPr>
          <w:lang w:val="en-US"/>
        </w:rPr>
        <w:t xml:space="preserve"> </w:t>
      </w:r>
      <w:r w:rsidR="00A26169">
        <w:rPr>
          <w:lang w:val="en-US"/>
        </w:rPr>
        <w:t xml:space="preserve">the </w:t>
      </w:r>
      <w:r w:rsidR="00276416">
        <w:rPr>
          <w:lang w:val="en-US"/>
        </w:rPr>
        <w:t>maximum likelihood estimator</w:t>
      </w:r>
      <w:r>
        <w:rPr>
          <w:lang w:val="en-US"/>
        </w:rPr>
        <w:t xml:space="preserve">, whereas the loss function of </w:t>
      </w:r>
      <w:r w:rsidR="00276416">
        <w:rPr>
          <w:lang w:val="en-US"/>
        </w:rPr>
        <w:t>linear</w:t>
      </w:r>
      <w:r>
        <w:rPr>
          <w:lang w:val="en-US"/>
        </w:rPr>
        <w:t xml:space="preserve"> regression is </w:t>
      </w:r>
      <w:r w:rsidR="00A26169">
        <w:rPr>
          <w:lang w:val="en-US"/>
        </w:rPr>
        <w:t xml:space="preserve">the </w:t>
      </w:r>
      <w:r w:rsidR="00276416">
        <w:rPr>
          <w:lang w:val="en-US"/>
        </w:rPr>
        <w:t>mean squared error</w:t>
      </w:r>
    </w:p>
    <w:p w14:paraId="4FBCD683" w14:textId="1558C219" w:rsidR="009609F8" w:rsidRDefault="009609F8" w:rsidP="00730FFC">
      <w:pPr>
        <w:pStyle w:val="Heading1"/>
        <w:spacing w:line="276" w:lineRule="auto"/>
        <w:rPr>
          <w:lang w:val="en-US"/>
        </w:rPr>
      </w:pPr>
      <w:bookmarkStart w:id="23" w:name="_Toc113218002"/>
      <w:r>
        <w:rPr>
          <w:lang w:val="en-US"/>
        </w:rPr>
        <w:t>Conclusion</w:t>
      </w:r>
      <w:bookmarkEnd w:id="23"/>
    </w:p>
    <w:p w14:paraId="091AE452" w14:textId="29CFA7FF" w:rsidR="00597FF1" w:rsidRPr="00597FF1" w:rsidRDefault="00597FF1" w:rsidP="00597FF1">
      <w:pPr>
        <w:rPr>
          <w:lang w:val="en-US"/>
        </w:rPr>
      </w:pPr>
      <w:r>
        <w:rPr>
          <w:lang w:val="en-US"/>
        </w:rPr>
        <w:t>In this article, we have understood the ins and outs of logistic regression. It is a detailed article, so please feel free to go th</w:t>
      </w:r>
      <w:r w:rsidR="00A26169">
        <w:rPr>
          <w:lang w:val="en-US"/>
        </w:rPr>
        <w:t>r</w:t>
      </w:r>
      <w:r>
        <w:rPr>
          <w:lang w:val="en-US"/>
        </w:rPr>
        <w:t>ough the article multiple times and refer to the sources mentioned.</w:t>
      </w:r>
      <w:r w:rsidR="00A26169">
        <w:rPr>
          <w:lang w:val="en-US"/>
        </w:rPr>
        <w:t xml:space="preserve"> </w:t>
      </w:r>
      <w:r>
        <w:rPr>
          <w:lang w:val="en-US"/>
        </w:rPr>
        <w:t>In interviews as well, logistic regression is one of the most asked questions, so make sure to familiarize yourself with it. Even in real-world machine learning problems, the baseline model that is used for a lot of classification models is logistic regression. It is an extremely important topic that you have successful</w:t>
      </w:r>
      <w:r w:rsidR="00A26169">
        <w:rPr>
          <w:lang w:val="en-US"/>
        </w:rPr>
        <w:t>ly</w:t>
      </w:r>
      <w:r>
        <w:rPr>
          <w:lang w:val="en-US"/>
        </w:rPr>
        <w:t xml:space="preserve"> completed. Remember, the best way to learn Data Science is to simply do it! </w:t>
      </w:r>
    </w:p>
    <w:p w14:paraId="23D1630E" w14:textId="2694B389" w:rsidR="003E0327" w:rsidRDefault="003E0327" w:rsidP="00730FFC">
      <w:pPr>
        <w:pStyle w:val="Heading1"/>
        <w:spacing w:line="276" w:lineRule="auto"/>
        <w:rPr>
          <w:lang w:val="en-US"/>
        </w:rPr>
      </w:pPr>
      <w:bookmarkStart w:id="24" w:name="_Toc113218003"/>
      <w:r>
        <w:rPr>
          <w:lang w:val="en-US"/>
        </w:rPr>
        <w:t>FAQs</w:t>
      </w:r>
      <w:bookmarkEnd w:id="24"/>
    </w:p>
    <w:p w14:paraId="3A34A1FF" w14:textId="6E6EFCB7" w:rsidR="0015360C" w:rsidRDefault="0004498A" w:rsidP="00730FFC">
      <w:pPr>
        <w:pStyle w:val="Heading3"/>
        <w:spacing w:line="276" w:lineRule="auto"/>
        <w:rPr>
          <w:rStyle w:val="eop"/>
        </w:rPr>
      </w:pPr>
      <w:bookmarkStart w:id="25" w:name="_Toc113218004"/>
      <w:r>
        <w:rPr>
          <w:rStyle w:val="normaltextrun"/>
        </w:rPr>
        <w:t xml:space="preserve">Q. </w:t>
      </w:r>
      <w:r w:rsidR="0015360C" w:rsidRPr="0015360C">
        <w:rPr>
          <w:rStyle w:val="normaltextrun"/>
        </w:rPr>
        <w:t>Why is logistic regression used in Machine Learning?</w:t>
      </w:r>
      <w:bookmarkEnd w:id="25"/>
      <w:r w:rsidR="0015360C" w:rsidRPr="0015360C">
        <w:rPr>
          <w:rStyle w:val="eop"/>
        </w:rPr>
        <w:t> </w:t>
      </w:r>
    </w:p>
    <w:p w14:paraId="32E1D7CA" w14:textId="4BC2F01B" w:rsidR="00597FF1" w:rsidRPr="00597FF1" w:rsidRDefault="00597FF1" w:rsidP="00597FF1">
      <w:pPr>
        <w:rPr>
          <w:lang w:val="en-US"/>
        </w:rPr>
      </w:pPr>
      <w:r>
        <w:rPr>
          <w:lang w:val="en-US"/>
        </w:rPr>
        <w:t>Logistic regression is a supervised learning classification model</w:t>
      </w:r>
      <w:r w:rsidR="005A1432">
        <w:rPr>
          <w:lang w:val="en-US"/>
        </w:rPr>
        <w:t>. It is used to predict in a binary (two classes) fashion the likelihood of one class or the other. It is used as a baseline classification model in multiple use</w:t>
      </w:r>
      <w:r w:rsidR="00A26169">
        <w:rPr>
          <w:lang w:val="en-US"/>
        </w:rPr>
        <w:t xml:space="preserve"> </w:t>
      </w:r>
      <w:r w:rsidR="005A1432">
        <w:rPr>
          <w:lang w:val="en-US"/>
        </w:rPr>
        <w:t>cases and has applications throughout the industry. It is a simple and efficient method that also scales well and is quite interpretable.</w:t>
      </w:r>
    </w:p>
    <w:p w14:paraId="103791AD" w14:textId="08B1A16B" w:rsidR="0015360C" w:rsidRDefault="0004498A" w:rsidP="00730FFC">
      <w:pPr>
        <w:pStyle w:val="Heading3"/>
        <w:spacing w:line="276" w:lineRule="auto"/>
        <w:rPr>
          <w:rStyle w:val="eop"/>
        </w:rPr>
      </w:pPr>
      <w:bookmarkStart w:id="26" w:name="_Toc113218005"/>
      <w:r>
        <w:rPr>
          <w:rStyle w:val="normaltextrun"/>
        </w:rPr>
        <w:t xml:space="preserve">Q. </w:t>
      </w:r>
      <w:r w:rsidR="0015360C" w:rsidRPr="0015360C">
        <w:rPr>
          <w:rStyle w:val="normaltextrun"/>
        </w:rPr>
        <w:t>Is logistic regression a model or algorithm?</w:t>
      </w:r>
      <w:bookmarkEnd w:id="26"/>
      <w:r w:rsidR="0015360C" w:rsidRPr="0015360C">
        <w:rPr>
          <w:rStyle w:val="eop"/>
        </w:rPr>
        <w:t> </w:t>
      </w:r>
    </w:p>
    <w:p w14:paraId="218A3A66" w14:textId="68ECF9D4" w:rsidR="005A1432" w:rsidRPr="005A1432" w:rsidRDefault="005A1432" w:rsidP="005A1432">
      <w:pPr>
        <w:rPr>
          <w:lang w:val="en-US"/>
        </w:rPr>
      </w:pPr>
      <w:r>
        <w:rPr>
          <w:lang w:val="en-US"/>
        </w:rPr>
        <w:t>In Data Science, the words “model” and “algorithm” tend to be used interchang</w:t>
      </w:r>
      <w:r w:rsidR="00A26169">
        <w:rPr>
          <w:lang w:val="en-US"/>
        </w:rPr>
        <w:t>e</w:t>
      </w:r>
      <w:r>
        <w:rPr>
          <w:lang w:val="en-US"/>
        </w:rPr>
        <w:t xml:space="preserve">ably. </w:t>
      </w:r>
      <w:r w:rsidR="00DC300A">
        <w:rPr>
          <w:lang w:val="en-US"/>
        </w:rPr>
        <w:t>Both of them in most situations denote the same thing. So, a logistic regression model is the same thing as a logistic regression model.</w:t>
      </w:r>
    </w:p>
    <w:p w14:paraId="3EDC4BC0" w14:textId="66392E01" w:rsidR="0015360C" w:rsidRDefault="0004498A" w:rsidP="00730FFC">
      <w:pPr>
        <w:pStyle w:val="Heading3"/>
        <w:spacing w:line="276" w:lineRule="auto"/>
        <w:rPr>
          <w:rStyle w:val="eop"/>
        </w:rPr>
      </w:pPr>
      <w:bookmarkStart w:id="27" w:name="_Toc113218006"/>
      <w:r>
        <w:rPr>
          <w:rStyle w:val="normaltextrun"/>
        </w:rPr>
        <w:t xml:space="preserve">Q. </w:t>
      </w:r>
      <w:r w:rsidR="0015360C" w:rsidRPr="0015360C">
        <w:rPr>
          <w:rStyle w:val="normaltextrun"/>
        </w:rPr>
        <w:t xml:space="preserve">Why </w:t>
      </w:r>
      <w:r w:rsidR="00A26169">
        <w:rPr>
          <w:rStyle w:val="normaltextrun"/>
        </w:rPr>
        <w:t xml:space="preserve">do </w:t>
      </w:r>
      <w:r w:rsidR="0015360C" w:rsidRPr="0015360C">
        <w:rPr>
          <w:rStyle w:val="normaltextrun"/>
        </w:rPr>
        <w:t>we use logistic regression instead of linear regression?</w:t>
      </w:r>
      <w:bookmarkEnd w:id="27"/>
      <w:r w:rsidR="0015360C" w:rsidRPr="0015360C">
        <w:rPr>
          <w:rStyle w:val="eop"/>
        </w:rPr>
        <w:t> </w:t>
      </w:r>
    </w:p>
    <w:p w14:paraId="4EA5FDD5" w14:textId="380B6119" w:rsidR="00940B81" w:rsidRDefault="00940B81" w:rsidP="00940B81">
      <w:pPr>
        <w:rPr>
          <w:lang w:val="en-US"/>
        </w:rPr>
      </w:pPr>
      <w:r>
        <w:rPr>
          <w:lang w:val="en-US"/>
        </w:rPr>
        <w:t>Linear regression is used to perform regression and the output is a con</w:t>
      </w:r>
      <w:r w:rsidR="00A26169">
        <w:rPr>
          <w:lang w:val="en-US"/>
        </w:rPr>
        <w:t>t</w:t>
      </w:r>
      <w:r>
        <w:rPr>
          <w:lang w:val="en-US"/>
        </w:rPr>
        <w:t xml:space="preserve">inuous variable. When we squeeze this where the output set lies between 0 and 1 and is used to perform binary classification, it is known as logistic regression. </w:t>
      </w:r>
    </w:p>
    <w:p w14:paraId="46CF3D05" w14:textId="1110681F" w:rsidR="00940B81" w:rsidRPr="00940B81" w:rsidRDefault="00940B81" w:rsidP="00940B81">
      <w:pPr>
        <w:rPr>
          <w:lang w:val="en-US"/>
        </w:rPr>
      </w:pPr>
      <w:r>
        <w:rPr>
          <w:lang w:val="en-US"/>
        </w:rPr>
        <w:t xml:space="preserve">We use logistic regression instead of linear regression when the task at hand class for a discrete output and the prediction needs to be a classification (Yes/No). </w:t>
      </w:r>
    </w:p>
    <w:p w14:paraId="2452DD8B" w14:textId="3D772396" w:rsidR="0015360C" w:rsidRDefault="0004498A" w:rsidP="00730FFC">
      <w:pPr>
        <w:pStyle w:val="Heading3"/>
        <w:spacing w:line="276" w:lineRule="auto"/>
        <w:rPr>
          <w:rStyle w:val="eop"/>
        </w:rPr>
      </w:pPr>
      <w:bookmarkStart w:id="28" w:name="_Toc113218007"/>
      <w:r>
        <w:rPr>
          <w:rStyle w:val="normaltextrun"/>
        </w:rPr>
        <w:t xml:space="preserve">Q. </w:t>
      </w:r>
      <w:r w:rsidR="0015360C" w:rsidRPr="0015360C">
        <w:rPr>
          <w:rStyle w:val="normaltextrun"/>
        </w:rPr>
        <w:t>Why logistic regression is the best model?</w:t>
      </w:r>
      <w:bookmarkEnd w:id="28"/>
      <w:r w:rsidR="0015360C" w:rsidRPr="0015360C">
        <w:rPr>
          <w:rStyle w:val="eop"/>
        </w:rPr>
        <w:t> </w:t>
      </w:r>
    </w:p>
    <w:p w14:paraId="1E9CFF6C" w14:textId="4587908E" w:rsidR="00940B81" w:rsidRPr="00940B81" w:rsidRDefault="00940B81" w:rsidP="00940B81">
      <w:pPr>
        <w:rPr>
          <w:lang w:val="en-US"/>
        </w:rPr>
      </w:pPr>
      <w:r>
        <w:rPr>
          <w:lang w:val="en-US"/>
        </w:rPr>
        <w:t>Logistic regression is a great baseline model. This is because it is easy to interpret, scales well and can be implemented quickly and effectively. The fundamental understanding of logistic regression is widely used across the industry.</w:t>
      </w:r>
    </w:p>
    <w:p w14:paraId="1A09DA57" w14:textId="7CC16AAE" w:rsidR="0015360C" w:rsidRDefault="0004498A" w:rsidP="00730FFC">
      <w:pPr>
        <w:pStyle w:val="Heading3"/>
        <w:spacing w:line="276" w:lineRule="auto"/>
        <w:rPr>
          <w:rStyle w:val="eop"/>
        </w:rPr>
      </w:pPr>
      <w:bookmarkStart w:id="29" w:name="_Toc113218008"/>
      <w:r>
        <w:rPr>
          <w:rStyle w:val="normaltextrun"/>
        </w:rPr>
        <w:t xml:space="preserve">Q. </w:t>
      </w:r>
      <w:r w:rsidR="0015360C" w:rsidRPr="0015360C">
        <w:rPr>
          <w:rStyle w:val="normaltextrun"/>
        </w:rPr>
        <w:t>What algorithm is used in logistic regression?</w:t>
      </w:r>
      <w:bookmarkEnd w:id="29"/>
      <w:r w:rsidR="0015360C" w:rsidRPr="0015360C">
        <w:rPr>
          <w:rStyle w:val="eop"/>
        </w:rPr>
        <w:t> </w:t>
      </w:r>
    </w:p>
    <w:p w14:paraId="3B8AEBE1" w14:textId="2798DE8A" w:rsidR="004C6F5E" w:rsidRDefault="00E001B0" w:rsidP="007C7454">
      <w:pPr>
        <w:jc w:val="left"/>
        <w:rPr>
          <w:lang w:val="en-US"/>
        </w:rPr>
      </w:pPr>
      <w:r>
        <w:rPr>
          <w:lang w:val="en-US"/>
        </w:rPr>
        <w:t>The logit fun</w:t>
      </w:r>
      <w:r w:rsidR="00A26169">
        <w:rPr>
          <w:lang w:val="en-US"/>
        </w:rPr>
        <w:t>c</w:t>
      </w:r>
      <w:r>
        <w:rPr>
          <w:lang w:val="en-US"/>
        </w:rPr>
        <w:t>tion is used in logistic regression</w:t>
      </w:r>
      <w:r w:rsidR="007C7454">
        <w:rPr>
          <w:lang w:val="en-US"/>
        </w:rPr>
        <w:t>. It is a special case of a generalized linear model.</w:t>
      </w:r>
    </w:p>
    <w:p w14:paraId="1A815413" w14:textId="04356758" w:rsidR="00D6344A" w:rsidRDefault="00D6344A" w:rsidP="008861D4">
      <w:pPr>
        <w:jc w:val="center"/>
        <w:rPr>
          <w:rFonts w:eastAsiaTheme="majorEastAsia" w:cstheme="minorHAnsi"/>
          <w:color w:val="2F5496" w:themeColor="accent1" w:themeShade="BF"/>
          <w:sz w:val="32"/>
          <w:szCs w:val="32"/>
        </w:rPr>
      </w:pPr>
      <w:r>
        <w:lastRenderedPageBreak/>
        <w:drawing>
          <wp:inline distT="0" distB="0" distL="0" distR="0" wp14:anchorId="01FB9458" wp14:editId="3019741A">
            <wp:extent cx="4458673" cy="3342612"/>
            <wp:effectExtent l="0" t="0" r="0" b="0"/>
            <wp:docPr id="15" name="Picture 15" descr="https://miro.medium.com/max/1280/1*OUOB_YF41M-O4GgZH_F2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280/1*OUOB_YF41M-O4GgZH_F2r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64569" cy="3347032"/>
                    </a:xfrm>
                    <a:prstGeom prst="rect">
                      <a:avLst/>
                    </a:prstGeom>
                    <a:noFill/>
                    <a:ln>
                      <a:noFill/>
                    </a:ln>
                  </pic:spPr>
                </pic:pic>
              </a:graphicData>
            </a:graphic>
          </wp:inline>
        </w:drawing>
      </w:r>
    </w:p>
    <w:p w14:paraId="096E3656" w14:textId="67D39869" w:rsidR="00AC3E71" w:rsidRDefault="00AC3E71" w:rsidP="00730FFC">
      <w:pPr>
        <w:pStyle w:val="Heading1"/>
        <w:spacing w:line="276" w:lineRule="auto"/>
      </w:pPr>
      <w:bookmarkStart w:id="30" w:name="_Toc113218009"/>
      <w:r>
        <w:t>Author</w:t>
      </w:r>
      <w:bookmarkEnd w:id="30"/>
    </w:p>
    <w:p w14:paraId="6572ADB4" w14:textId="7D544628" w:rsidR="00FC07E5" w:rsidRPr="00332F05" w:rsidRDefault="00AC3E71" w:rsidP="00730FFC">
      <w:pPr>
        <w:spacing w:line="276" w:lineRule="auto"/>
      </w:pPr>
      <w:r w:rsidRPr="00AC3E71">
        <w:rPr>
          <w:b/>
        </w:rPr>
        <w:t>Anish Mahapatra</w:t>
      </w:r>
      <w:r>
        <w:tab/>
      </w:r>
      <w:r>
        <w:br/>
      </w:r>
      <w:r w:rsidRPr="00FF277D">
        <w:rPr>
          <w:i/>
        </w:rPr>
        <w:t>Senior Data Scientist</w:t>
      </w:r>
      <w:r w:rsidRPr="00FF277D">
        <w:tab/>
      </w:r>
      <w:r>
        <w:br/>
        <w:t xml:space="preserve">LinkedIn: </w:t>
      </w:r>
      <w:hyperlink r:id="rId31" w:history="1">
        <w:r w:rsidRPr="00AC3E71">
          <w:rPr>
            <w:rStyle w:val="Hyperlink"/>
          </w:rPr>
          <w:t>https://www.linkedin.com/in/anishmahapatra</w:t>
        </w:r>
      </w:hyperlink>
      <w:r>
        <w:t xml:space="preserve"> (</w:t>
      </w:r>
      <w:hyperlink r:id="rId32" w:history="1">
        <w:r>
          <w:rPr>
            <w:rStyle w:val="Hyperlink"/>
          </w:rPr>
          <w:t>LinkedIn</w:t>
        </w:r>
      </w:hyperlink>
      <w:r>
        <w:t>)</w:t>
      </w:r>
      <w:r w:rsidR="002375EE">
        <w:tab/>
      </w:r>
      <w:r w:rsidR="002375EE">
        <w:br/>
        <w:t>Email: anishmahapatra01@gmail.com</w:t>
      </w:r>
    </w:p>
    <w:sectPr w:rsidR="00FC07E5" w:rsidRPr="00332F05" w:rsidSect="002130E4">
      <w:headerReference w:type="default" r:id="rId33"/>
      <w:footerReference w:type="defaul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1B60E" w14:textId="77777777" w:rsidR="0081730A" w:rsidRDefault="0081730A" w:rsidP="00913D45">
      <w:r>
        <w:separator/>
      </w:r>
    </w:p>
  </w:endnote>
  <w:endnote w:type="continuationSeparator" w:id="0">
    <w:p w14:paraId="2A47C5DB" w14:textId="77777777" w:rsidR="0081730A" w:rsidRDefault="0081730A"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A75168" w:rsidRDefault="00A75168" w:rsidP="00A15263">
        <w:pPr>
          <w:pStyle w:val="Footer"/>
          <w:jc w:val="center"/>
        </w:pPr>
        <w:r>
          <w:rPr>
            <w:noProof w:val="0"/>
          </w:rPr>
          <w:br/>
        </w:r>
        <w:r>
          <w:t>2</w:t>
        </w:r>
      </w:p>
    </w:sdtContent>
  </w:sdt>
  <w:p w14:paraId="4765D583" w14:textId="77777777" w:rsidR="00A75168" w:rsidRDefault="00A75168"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C0C95D" w14:textId="77777777" w:rsidR="0081730A" w:rsidRDefault="0081730A" w:rsidP="00913D45">
      <w:r>
        <w:separator/>
      </w:r>
    </w:p>
  </w:footnote>
  <w:footnote w:type="continuationSeparator" w:id="0">
    <w:p w14:paraId="001D53FB" w14:textId="77777777" w:rsidR="0081730A" w:rsidRDefault="0081730A"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A75168" w:rsidRDefault="00A75168"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1038B"/>
    <w:multiLevelType w:val="hybridMultilevel"/>
    <w:tmpl w:val="25D2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25A38"/>
    <w:multiLevelType w:val="hybridMultilevel"/>
    <w:tmpl w:val="A2BE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BC195E"/>
    <w:multiLevelType w:val="hybridMultilevel"/>
    <w:tmpl w:val="B944F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1B357A"/>
    <w:multiLevelType w:val="hybridMultilevel"/>
    <w:tmpl w:val="771A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696AB6"/>
    <w:multiLevelType w:val="hybridMultilevel"/>
    <w:tmpl w:val="175A2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50293"/>
    <w:multiLevelType w:val="hybridMultilevel"/>
    <w:tmpl w:val="01E4D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274E4"/>
    <w:multiLevelType w:val="hybridMultilevel"/>
    <w:tmpl w:val="3BF2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3157D8"/>
    <w:multiLevelType w:val="hybridMultilevel"/>
    <w:tmpl w:val="5EA2C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0DC64D2"/>
    <w:multiLevelType w:val="hybridMultilevel"/>
    <w:tmpl w:val="3A9E2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8A667F"/>
    <w:multiLevelType w:val="hybridMultilevel"/>
    <w:tmpl w:val="C6204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3"/>
  </w:num>
  <w:num w:numId="3">
    <w:abstractNumId w:val="2"/>
  </w:num>
  <w:num w:numId="4">
    <w:abstractNumId w:val="5"/>
  </w:num>
  <w:num w:numId="5">
    <w:abstractNumId w:val="8"/>
  </w:num>
  <w:num w:numId="6">
    <w:abstractNumId w:val="0"/>
  </w:num>
  <w:num w:numId="7">
    <w:abstractNumId w:val="7"/>
  </w:num>
  <w:num w:numId="8">
    <w:abstractNumId w:val="1"/>
  </w:num>
  <w:num w:numId="9">
    <w:abstractNumId w:val="4"/>
  </w:num>
  <w:num w:numId="10">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PzWgBnRsDhLQAAAA=="/>
  </w:docVars>
  <w:rsids>
    <w:rsidRoot w:val="00D60F07"/>
    <w:rsid w:val="00003E06"/>
    <w:rsid w:val="000057C7"/>
    <w:rsid w:val="00011C1E"/>
    <w:rsid w:val="00011EB0"/>
    <w:rsid w:val="00013018"/>
    <w:rsid w:val="00013873"/>
    <w:rsid w:val="00014507"/>
    <w:rsid w:val="00017B5A"/>
    <w:rsid w:val="00024924"/>
    <w:rsid w:val="00025624"/>
    <w:rsid w:val="00026D38"/>
    <w:rsid w:val="000279B9"/>
    <w:rsid w:val="00027FA9"/>
    <w:rsid w:val="000324FF"/>
    <w:rsid w:val="00032E31"/>
    <w:rsid w:val="00033BBD"/>
    <w:rsid w:val="00033F8D"/>
    <w:rsid w:val="0003482D"/>
    <w:rsid w:val="00034B1F"/>
    <w:rsid w:val="00040225"/>
    <w:rsid w:val="0004079B"/>
    <w:rsid w:val="00042038"/>
    <w:rsid w:val="0004498A"/>
    <w:rsid w:val="000450C4"/>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8580A"/>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D4668"/>
    <w:rsid w:val="000E5533"/>
    <w:rsid w:val="000F2049"/>
    <w:rsid w:val="000F3815"/>
    <w:rsid w:val="000F47A2"/>
    <w:rsid w:val="000F731F"/>
    <w:rsid w:val="0010070C"/>
    <w:rsid w:val="001024E5"/>
    <w:rsid w:val="00106CBB"/>
    <w:rsid w:val="00106E19"/>
    <w:rsid w:val="001077AD"/>
    <w:rsid w:val="00112EAD"/>
    <w:rsid w:val="0011379D"/>
    <w:rsid w:val="001161A2"/>
    <w:rsid w:val="00116460"/>
    <w:rsid w:val="00120ACF"/>
    <w:rsid w:val="00121748"/>
    <w:rsid w:val="001271A7"/>
    <w:rsid w:val="00130EC6"/>
    <w:rsid w:val="00133B1A"/>
    <w:rsid w:val="00134FB0"/>
    <w:rsid w:val="00136212"/>
    <w:rsid w:val="00140551"/>
    <w:rsid w:val="001425DF"/>
    <w:rsid w:val="00142A6F"/>
    <w:rsid w:val="0015360C"/>
    <w:rsid w:val="001546F8"/>
    <w:rsid w:val="0017292D"/>
    <w:rsid w:val="00173D36"/>
    <w:rsid w:val="001743CF"/>
    <w:rsid w:val="00176FE5"/>
    <w:rsid w:val="0017767B"/>
    <w:rsid w:val="00177B15"/>
    <w:rsid w:val="00182EE1"/>
    <w:rsid w:val="0018354D"/>
    <w:rsid w:val="00185EC1"/>
    <w:rsid w:val="00187EFA"/>
    <w:rsid w:val="001915CB"/>
    <w:rsid w:val="00191C26"/>
    <w:rsid w:val="00195AF4"/>
    <w:rsid w:val="00196579"/>
    <w:rsid w:val="0019667A"/>
    <w:rsid w:val="001969A1"/>
    <w:rsid w:val="001A5261"/>
    <w:rsid w:val="001A5CAE"/>
    <w:rsid w:val="001A6FE0"/>
    <w:rsid w:val="001B2C8E"/>
    <w:rsid w:val="001B3BD3"/>
    <w:rsid w:val="001B661D"/>
    <w:rsid w:val="001B72F9"/>
    <w:rsid w:val="001C1AC4"/>
    <w:rsid w:val="001C4947"/>
    <w:rsid w:val="001D04B5"/>
    <w:rsid w:val="001D2B7A"/>
    <w:rsid w:val="001D32AE"/>
    <w:rsid w:val="001D4B85"/>
    <w:rsid w:val="001E06F7"/>
    <w:rsid w:val="001E24A7"/>
    <w:rsid w:val="001E5086"/>
    <w:rsid w:val="001E6603"/>
    <w:rsid w:val="001E6908"/>
    <w:rsid w:val="001E731F"/>
    <w:rsid w:val="001E76E8"/>
    <w:rsid w:val="001F045D"/>
    <w:rsid w:val="001F064B"/>
    <w:rsid w:val="001F17D6"/>
    <w:rsid w:val="002007CE"/>
    <w:rsid w:val="002031C1"/>
    <w:rsid w:val="002036AB"/>
    <w:rsid w:val="00204420"/>
    <w:rsid w:val="00205C75"/>
    <w:rsid w:val="00206749"/>
    <w:rsid w:val="0020679E"/>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41E"/>
    <w:rsid w:val="00261877"/>
    <w:rsid w:val="00262E7F"/>
    <w:rsid w:val="00262EED"/>
    <w:rsid w:val="00265DB8"/>
    <w:rsid w:val="00265FFA"/>
    <w:rsid w:val="002702C2"/>
    <w:rsid w:val="002748EE"/>
    <w:rsid w:val="00276416"/>
    <w:rsid w:val="002772BA"/>
    <w:rsid w:val="00281317"/>
    <w:rsid w:val="00283700"/>
    <w:rsid w:val="00284F34"/>
    <w:rsid w:val="002866B9"/>
    <w:rsid w:val="00287B7D"/>
    <w:rsid w:val="002939C7"/>
    <w:rsid w:val="00293FF6"/>
    <w:rsid w:val="00295154"/>
    <w:rsid w:val="00295EAC"/>
    <w:rsid w:val="00297343"/>
    <w:rsid w:val="002A1A8C"/>
    <w:rsid w:val="002A2F37"/>
    <w:rsid w:val="002A417A"/>
    <w:rsid w:val="002A4F6D"/>
    <w:rsid w:val="002A59DD"/>
    <w:rsid w:val="002A6A1D"/>
    <w:rsid w:val="002A775B"/>
    <w:rsid w:val="002A7F54"/>
    <w:rsid w:val="002B0589"/>
    <w:rsid w:val="002B1B0A"/>
    <w:rsid w:val="002B3927"/>
    <w:rsid w:val="002B3D55"/>
    <w:rsid w:val="002B5F2C"/>
    <w:rsid w:val="002B6772"/>
    <w:rsid w:val="002B6E4E"/>
    <w:rsid w:val="002B7033"/>
    <w:rsid w:val="002C14C4"/>
    <w:rsid w:val="002C15DE"/>
    <w:rsid w:val="002C2AE8"/>
    <w:rsid w:val="002C2DCC"/>
    <w:rsid w:val="002C3EC4"/>
    <w:rsid w:val="002C5177"/>
    <w:rsid w:val="002C6817"/>
    <w:rsid w:val="002D302C"/>
    <w:rsid w:val="002D6A05"/>
    <w:rsid w:val="002E3F84"/>
    <w:rsid w:val="002E592E"/>
    <w:rsid w:val="002E5F40"/>
    <w:rsid w:val="002F0C98"/>
    <w:rsid w:val="002F2011"/>
    <w:rsid w:val="002F317B"/>
    <w:rsid w:val="002F6AA8"/>
    <w:rsid w:val="00300C3D"/>
    <w:rsid w:val="003020A4"/>
    <w:rsid w:val="00302B89"/>
    <w:rsid w:val="00303452"/>
    <w:rsid w:val="00305E6E"/>
    <w:rsid w:val="00310BE3"/>
    <w:rsid w:val="003130C0"/>
    <w:rsid w:val="00314314"/>
    <w:rsid w:val="00314DD2"/>
    <w:rsid w:val="00316231"/>
    <w:rsid w:val="00320566"/>
    <w:rsid w:val="0032071E"/>
    <w:rsid w:val="00327158"/>
    <w:rsid w:val="00331018"/>
    <w:rsid w:val="00332F05"/>
    <w:rsid w:val="00333BB0"/>
    <w:rsid w:val="00333CCB"/>
    <w:rsid w:val="00335A9B"/>
    <w:rsid w:val="00336891"/>
    <w:rsid w:val="00336CC2"/>
    <w:rsid w:val="00337085"/>
    <w:rsid w:val="003457A7"/>
    <w:rsid w:val="0035014A"/>
    <w:rsid w:val="003504FC"/>
    <w:rsid w:val="00352810"/>
    <w:rsid w:val="003543ED"/>
    <w:rsid w:val="00354C30"/>
    <w:rsid w:val="0035501E"/>
    <w:rsid w:val="003557E1"/>
    <w:rsid w:val="00362799"/>
    <w:rsid w:val="0036322D"/>
    <w:rsid w:val="00372198"/>
    <w:rsid w:val="003732A5"/>
    <w:rsid w:val="00373494"/>
    <w:rsid w:val="00375209"/>
    <w:rsid w:val="00375569"/>
    <w:rsid w:val="0037672A"/>
    <w:rsid w:val="0037790C"/>
    <w:rsid w:val="003819FE"/>
    <w:rsid w:val="00386459"/>
    <w:rsid w:val="0039150B"/>
    <w:rsid w:val="00391A2A"/>
    <w:rsid w:val="00397293"/>
    <w:rsid w:val="003A2459"/>
    <w:rsid w:val="003A2751"/>
    <w:rsid w:val="003A2BF2"/>
    <w:rsid w:val="003A52BF"/>
    <w:rsid w:val="003A7760"/>
    <w:rsid w:val="003B0C8D"/>
    <w:rsid w:val="003B2944"/>
    <w:rsid w:val="003B3EC7"/>
    <w:rsid w:val="003B78F5"/>
    <w:rsid w:val="003C01B7"/>
    <w:rsid w:val="003C2E5D"/>
    <w:rsid w:val="003C7B63"/>
    <w:rsid w:val="003C7E3A"/>
    <w:rsid w:val="003D279E"/>
    <w:rsid w:val="003D2D8C"/>
    <w:rsid w:val="003D5B8C"/>
    <w:rsid w:val="003D5CDE"/>
    <w:rsid w:val="003E0327"/>
    <w:rsid w:val="003E0BF2"/>
    <w:rsid w:val="003E2DC7"/>
    <w:rsid w:val="003E63BD"/>
    <w:rsid w:val="003F0FDD"/>
    <w:rsid w:val="003F284A"/>
    <w:rsid w:val="003F3765"/>
    <w:rsid w:val="003F4301"/>
    <w:rsid w:val="003F5868"/>
    <w:rsid w:val="003F5EC3"/>
    <w:rsid w:val="003F6627"/>
    <w:rsid w:val="003F6B7E"/>
    <w:rsid w:val="0040191F"/>
    <w:rsid w:val="004020AE"/>
    <w:rsid w:val="00403567"/>
    <w:rsid w:val="004064A9"/>
    <w:rsid w:val="00407D11"/>
    <w:rsid w:val="0041041B"/>
    <w:rsid w:val="00414387"/>
    <w:rsid w:val="00414463"/>
    <w:rsid w:val="004148DE"/>
    <w:rsid w:val="0041792D"/>
    <w:rsid w:val="0042011D"/>
    <w:rsid w:val="004203C7"/>
    <w:rsid w:val="00423AFF"/>
    <w:rsid w:val="0042411F"/>
    <w:rsid w:val="00426B55"/>
    <w:rsid w:val="0042752F"/>
    <w:rsid w:val="004277FA"/>
    <w:rsid w:val="00431DAA"/>
    <w:rsid w:val="00434865"/>
    <w:rsid w:val="00435816"/>
    <w:rsid w:val="004400F3"/>
    <w:rsid w:val="00440CAE"/>
    <w:rsid w:val="004431B8"/>
    <w:rsid w:val="004433EE"/>
    <w:rsid w:val="00445020"/>
    <w:rsid w:val="00446EF0"/>
    <w:rsid w:val="00451610"/>
    <w:rsid w:val="00452B3C"/>
    <w:rsid w:val="00454869"/>
    <w:rsid w:val="00454A10"/>
    <w:rsid w:val="00455032"/>
    <w:rsid w:val="00460FE2"/>
    <w:rsid w:val="00462174"/>
    <w:rsid w:val="00462776"/>
    <w:rsid w:val="00463962"/>
    <w:rsid w:val="00463EA1"/>
    <w:rsid w:val="00465653"/>
    <w:rsid w:val="00467619"/>
    <w:rsid w:val="0047036B"/>
    <w:rsid w:val="00477B1A"/>
    <w:rsid w:val="0048157B"/>
    <w:rsid w:val="00481642"/>
    <w:rsid w:val="004879B1"/>
    <w:rsid w:val="004935FE"/>
    <w:rsid w:val="00496031"/>
    <w:rsid w:val="004A145C"/>
    <w:rsid w:val="004A2F0F"/>
    <w:rsid w:val="004A640F"/>
    <w:rsid w:val="004A6B91"/>
    <w:rsid w:val="004A6E36"/>
    <w:rsid w:val="004B08FE"/>
    <w:rsid w:val="004B196E"/>
    <w:rsid w:val="004B33C4"/>
    <w:rsid w:val="004B74D8"/>
    <w:rsid w:val="004C0EAF"/>
    <w:rsid w:val="004C2CAD"/>
    <w:rsid w:val="004C5076"/>
    <w:rsid w:val="004C6D12"/>
    <w:rsid w:val="004C6F5E"/>
    <w:rsid w:val="004D14D3"/>
    <w:rsid w:val="004D1EC4"/>
    <w:rsid w:val="004D2212"/>
    <w:rsid w:val="004D3BD9"/>
    <w:rsid w:val="004D4AF6"/>
    <w:rsid w:val="004D5C24"/>
    <w:rsid w:val="004D6048"/>
    <w:rsid w:val="004D7066"/>
    <w:rsid w:val="004E503C"/>
    <w:rsid w:val="004E572D"/>
    <w:rsid w:val="004E5D8F"/>
    <w:rsid w:val="004E66C4"/>
    <w:rsid w:val="004E79A3"/>
    <w:rsid w:val="004F1817"/>
    <w:rsid w:val="004F226F"/>
    <w:rsid w:val="004F3243"/>
    <w:rsid w:val="004F7029"/>
    <w:rsid w:val="005026DD"/>
    <w:rsid w:val="00502A40"/>
    <w:rsid w:val="0050302F"/>
    <w:rsid w:val="00504C8E"/>
    <w:rsid w:val="00506FFB"/>
    <w:rsid w:val="00511828"/>
    <w:rsid w:val="00515881"/>
    <w:rsid w:val="00517A4B"/>
    <w:rsid w:val="005214F2"/>
    <w:rsid w:val="0052244C"/>
    <w:rsid w:val="00522C35"/>
    <w:rsid w:val="00524F8E"/>
    <w:rsid w:val="0052538B"/>
    <w:rsid w:val="005259E7"/>
    <w:rsid w:val="00527169"/>
    <w:rsid w:val="005272DC"/>
    <w:rsid w:val="005348D3"/>
    <w:rsid w:val="005370EC"/>
    <w:rsid w:val="005372E2"/>
    <w:rsid w:val="00537C2E"/>
    <w:rsid w:val="005417BE"/>
    <w:rsid w:val="00545720"/>
    <w:rsid w:val="00551E88"/>
    <w:rsid w:val="00553173"/>
    <w:rsid w:val="005546C3"/>
    <w:rsid w:val="00555985"/>
    <w:rsid w:val="00555A92"/>
    <w:rsid w:val="00560FE4"/>
    <w:rsid w:val="00564D1E"/>
    <w:rsid w:val="0057470E"/>
    <w:rsid w:val="00577391"/>
    <w:rsid w:val="0058083F"/>
    <w:rsid w:val="00581E94"/>
    <w:rsid w:val="005850B9"/>
    <w:rsid w:val="0059019C"/>
    <w:rsid w:val="00591306"/>
    <w:rsid w:val="00592568"/>
    <w:rsid w:val="00596446"/>
    <w:rsid w:val="0059755E"/>
    <w:rsid w:val="0059786C"/>
    <w:rsid w:val="00597FF1"/>
    <w:rsid w:val="005A1432"/>
    <w:rsid w:val="005A4AEE"/>
    <w:rsid w:val="005A66F1"/>
    <w:rsid w:val="005A7D67"/>
    <w:rsid w:val="005B0D73"/>
    <w:rsid w:val="005B73D2"/>
    <w:rsid w:val="005C07E8"/>
    <w:rsid w:val="005C1DD8"/>
    <w:rsid w:val="005C306C"/>
    <w:rsid w:val="005C7063"/>
    <w:rsid w:val="005C7E07"/>
    <w:rsid w:val="005D06EF"/>
    <w:rsid w:val="005D0A7E"/>
    <w:rsid w:val="005D1EDB"/>
    <w:rsid w:val="005D270D"/>
    <w:rsid w:val="005D53F5"/>
    <w:rsid w:val="005E13AE"/>
    <w:rsid w:val="005E7A9F"/>
    <w:rsid w:val="005F383C"/>
    <w:rsid w:val="005F6450"/>
    <w:rsid w:val="005F76F3"/>
    <w:rsid w:val="006125E3"/>
    <w:rsid w:val="00612DBF"/>
    <w:rsid w:val="006138C6"/>
    <w:rsid w:val="006142FE"/>
    <w:rsid w:val="00614301"/>
    <w:rsid w:val="006153C3"/>
    <w:rsid w:val="00616720"/>
    <w:rsid w:val="00616A1D"/>
    <w:rsid w:val="00616CBB"/>
    <w:rsid w:val="00621A12"/>
    <w:rsid w:val="00622DF7"/>
    <w:rsid w:val="0062329D"/>
    <w:rsid w:val="00624CD5"/>
    <w:rsid w:val="0062564E"/>
    <w:rsid w:val="00625BD1"/>
    <w:rsid w:val="0062669F"/>
    <w:rsid w:val="00630468"/>
    <w:rsid w:val="006321B2"/>
    <w:rsid w:val="00634229"/>
    <w:rsid w:val="00634696"/>
    <w:rsid w:val="00636571"/>
    <w:rsid w:val="0065124C"/>
    <w:rsid w:val="0065166C"/>
    <w:rsid w:val="00652782"/>
    <w:rsid w:val="006576E3"/>
    <w:rsid w:val="00662D78"/>
    <w:rsid w:val="00663A08"/>
    <w:rsid w:val="0066736B"/>
    <w:rsid w:val="0067066D"/>
    <w:rsid w:val="00673C87"/>
    <w:rsid w:val="006753D1"/>
    <w:rsid w:val="00676ECE"/>
    <w:rsid w:val="00682A8F"/>
    <w:rsid w:val="00682F58"/>
    <w:rsid w:val="00694DBF"/>
    <w:rsid w:val="00695BBF"/>
    <w:rsid w:val="00696321"/>
    <w:rsid w:val="00697329"/>
    <w:rsid w:val="006975BE"/>
    <w:rsid w:val="006A11EC"/>
    <w:rsid w:val="006A1378"/>
    <w:rsid w:val="006A2041"/>
    <w:rsid w:val="006A25C5"/>
    <w:rsid w:val="006A37B5"/>
    <w:rsid w:val="006A40BC"/>
    <w:rsid w:val="006A55E0"/>
    <w:rsid w:val="006A6C81"/>
    <w:rsid w:val="006B5D72"/>
    <w:rsid w:val="006C1131"/>
    <w:rsid w:val="006C1420"/>
    <w:rsid w:val="006C3E31"/>
    <w:rsid w:val="006C4CF7"/>
    <w:rsid w:val="006D0C26"/>
    <w:rsid w:val="006D10D3"/>
    <w:rsid w:val="006E218B"/>
    <w:rsid w:val="006E2309"/>
    <w:rsid w:val="006E4B3D"/>
    <w:rsid w:val="006F14A7"/>
    <w:rsid w:val="006F1815"/>
    <w:rsid w:val="006F2258"/>
    <w:rsid w:val="006F4B23"/>
    <w:rsid w:val="006F4D66"/>
    <w:rsid w:val="00701BA2"/>
    <w:rsid w:val="00701D1B"/>
    <w:rsid w:val="00704B48"/>
    <w:rsid w:val="00711180"/>
    <w:rsid w:val="00713882"/>
    <w:rsid w:val="00715CE6"/>
    <w:rsid w:val="00717E57"/>
    <w:rsid w:val="00720238"/>
    <w:rsid w:val="0072060A"/>
    <w:rsid w:val="007218EC"/>
    <w:rsid w:val="00724AAF"/>
    <w:rsid w:val="00730FFC"/>
    <w:rsid w:val="007341BC"/>
    <w:rsid w:val="007348E3"/>
    <w:rsid w:val="00736434"/>
    <w:rsid w:val="00737331"/>
    <w:rsid w:val="00740E35"/>
    <w:rsid w:val="00740E48"/>
    <w:rsid w:val="00741D8F"/>
    <w:rsid w:val="00741F23"/>
    <w:rsid w:val="00743875"/>
    <w:rsid w:val="0074685B"/>
    <w:rsid w:val="0075087D"/>
    <w:rsid w:val="00753A4C"/>
    <w:rsid w:val="00754AE7"/>
    <w:rsid w:val="00757F7C"/>
    <w:rsid w:val="0076179D"/>
    <w:rsid w:val="00762193"/>
    <w:rsid w:val="00762D04"/>
    <w:rsid w:val="00765859"/>
    <w:rsid w:val="00765AAC"/>
    <w:rsid w:val="00765B0C"/>
    <w:rsid w:val="0077043F"/>
    <w:rsid w:val="00774CA9"/>
    <w:rsid w:val="007756EE"/>
    <w:rsid w:val="007758F4"/>
    <w:rsid w:val="0078066E"/>
    <w:rsid w:val="0078106F"/>
    <w:rsid w:val="00781F55"/>
    <w:rsid w:val="00791952"/>
    <w:rsid w:val="007932AB"/>
    <w:rsid w:val="007A04A6"/>
    <w:rsid w:val="007A459C"/>
    <w:rsid w:val="007A5679"/>
    <w:rsid w:val="007A5CE3"/>
    <w:rsid w:val="007B1BC1"/>
    <w:rsid w:val="007B73A1"/>
    <w:rsid w:val="007C0077"/>
    <w:rsid w:val="007C688D"/>
    <w:rsid w:val="007C68AF"/>
    <w:rsid w:val="007C73DF"/>
    <w:rsid w:val="007C7454"/>
    <w:rsid w:val="007D082E"/>
    <w:rsid w:val="007D447D"/>
    <w:rsid w:val="007D7336"/>
    <w:rsid w:val="007D7E35"/>
    <w:rsid w:val="007E15AC"/>
    <w:rsid w:val="007E2793"/>
    <w:rsid w:val="007E4238"/>
    <w:rsid w:val="007E4DCE"/>
    <w:rsid w:val="007E6324"/>
    <w:rsid w:val="007E7008"/>
    <w:rsid w:val="007F164D"/>
    <w:rsid w:val="007F1659"/>
    <w:rsid w:val="007F38A3"/>
    <w:rsid w:val="007F698C"/>
    <w:rsid w:val="00800D06"/>
    <w:rsid w:val="00805F63"/>
    <w:rsid w:val="008076D0"/>
    <w:rsid w:val="008158C7"/>
    <w:rsid w:val="0081730A"/>
    <w:rsid w:val="00821580"/>
    <w:rsid w:val="00821E3E"/>
    <w:rsid w:val="0082234B"/>
    <w:rsid w:val="008227CD"/>
    <w:rsid w:val="00823B4B"/>
    <w:rsid w:val="00825F81"/>
    <w:rsid w:val="0082763F"/>
    <w:rsid w:val="00827CCC"/>
    <w:rsid w:val="008308A8"/>
    <w:rsid w:val="00834318"/>
    <w:rsid w:val="0084509B"/>
    <w:rsid w:val="00853A2A"/>
    <w:rsid w:val="00857045"/>
    <w:rsid w:val="008621D3"/>
    <w:rsid w:val="00862868"/>
    <w:rsid w:val="00863526"/>
    <w:rsid w:val="00864D06"/>
    <w:rsid w:val="008657DF"/>
    <w:rsid w:val="00872F04"/>
    <w:rsid w:val="008741ED"/>
    <w:rsid w:val="0087454A"/>
    <w:rsid w:val="0087612A"/>
    <w:rsid w:val="0087645C"/>
    <w:rsid w:val="00877431"/>
    <w:rsid w:val="00884B14"/>
    <w:rsid w:val="00884E3F"/>
    <w:rsid w:val="008861D4"/>
    <w:rsid w:val="008951BC"/>
    <w:rsid w:val="00897287"/>
    <w:rsid w:val="008A103E"/>
    <w:rsid w:val="008A3931"/>
    <w:rsid w:val="008A6834"/>
    <w:rsid w:val="008B06A1"/>
    <w:rsid w:val="008B118A"/>
    <w:rsid w:val="008B19ED"/>
    <w:rsid w:val="008B3C8B"/>
    <w:rsid w:val="008B4410"/>
    <w:rsid w:val="008B5E7E"/>
    <w:rsid w:val="008B705D"/>
    <w:rsid w:val="008B7C19"/>
    <w:rsid w:val="008C23C2"/>
    <w:rsid w:val="008C2E84"/>
    <w:rsid w:val="008C425B"/>
    <w:rsid w:val="008D1F23"/>
    <w:rsid w:val="008D2316"/>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40B81"/>
    <w:rsid w:val="00950D3D"/>
    <w:rsid w:val="00950FAE"/>
    <w:rsid w:val="009510E0"/>
    <w:rsid w:val="009510FB"/>
    <w:rsid w:val="009546E1"/>
    <w:rsid w:val="00955BA6"/>
    <w:rsid w:val="0095638D"/>
    <w:rsid w:val="0095677D"/>
    <w:rsid w:val="00956972"/>
    <w:rsid w:val="009572C3"/>
    <w:rsid w:val="009609F8"/>
    <w:rsid w:val="009660C0"/>
    <w:rsid w:val="009661BF"/>
    <w:rsid w:val="009678A8"/>
    <w:rsid w:val="00970547"/>
    <w:rsid w:val="00971B1F"/>
    <w:rsid w:val="00982A68"/>
    <w:rsid w:val="00982F3C"/>
    <w:rsid w:val="00985F3F"/>
    <w:rsid w:val="009875E4"/>
    <w:rsid w:val="009908AF"/>
    <w:rsid w:val="00991516"/>
    <w:rsid w:val="00991B08"/>
    <w:rsid w:val="00993B09"/>
    <w:rsid w:val="00997403"/>
    <w:rsid w:val="009A296E"/>
    <w:rsid w:val="009A2CF8"/>
    <w:rsid w:val="009A3144"/>
    <w:rsid w:val="009A37F4"/>
    <w:rsid w:val="009B0D75"/>
    <w:rsid w:val="009B3452"/>
    <w:rsid w:val="009B43CE"/>
    <w:rsid w:val="009B51CD"/>
    <w:rsid w:val="009B67BD"/>
    <w:rsid w:val="009C0DD8"/>
    <w:rsid w:val="009C149D"/>
    <w:rsid w:val="009C330F"/>
    <w:rsid w:val="009C5051"/>
    <w:rsid w:val="009C523C"/>
    <w:rsid w:val="009C6C94"/>
    <w:rsid w:val="009C7B85"/>
    <w:rsid w:val="009D2535"/>
    <w:rsid w:val="009D3949"/>
    <w:rsid w:val="009D3B1E"/>
    <w:rsid w:val="009D6919"/>
    <w:rsid w:val="009E0010"/>
    <w:rsid w:val="009E175F"/>
    <w:rsid w:val="009E38AF"/>
    <w:rsid w:val="009E3F40"/>
    <w:rsid w:val="009E4F73"/>
    <w:rsid w:val="009E579D"/>
    <w:rsid w:val="009E5981"/>
    <w:rsid w:val="009E6DDF"/>
    <w:rsid w:val="009E7C78"/>
    <w:rsid w:val="009F1976"/>
    <w:rsid w:val="009F2975"/>
    <w:rsid w:val="009F2B08"/>
    <w:rsid w:val="009F479B"/>
    <w:rsid w:val="009F7C93"/>
    <w:rsid w:val="00A00976"/>
    <w:rsid w:val="00A021C6"/>
    <w:rsid w:val="00A1095B"/>
    <w:rsid w:val="00A1095C"/>
    <w:rsid w:val="00A11A28"/>
    <w:rsid w:val="00A12EFB"/>
    <w:rsid w:val="00A15263"/>
    <w:rsid w:val="00A22939"/>
    <w:rsid w:val="00A2390D"/>
    <w:rsid w:val="00A26169"/>
    <w:rsid w:val="00A304DD"/>
    <w:rsid w:val="00A34B22"/>
    <w:rsid w:val="00A3639E"/>
    <w:rsid w:val="00A36473"/>
    <w:rsid w:val="00A367BE"/>
    <w:rsid w:val="00A36D56"/>
    <w:rsid w:val="00A422A7"/>
    <w:rsid w:val="00A423E2"/>
    <w:rsid w:val="00A42B7E"/>
    <w:rsid w:val="00A433F3"/>
    <w:rsid w:val="00A43920"/>
    <w:rsid w:val="00A468B0"/>
    <w:rsid w:val="00A53E94"/>
    <w:rsid w:val="00A55604"/>
    <w:rsid w:val="00A6026A"/>
    <w:rsid w:val="00A60575"/>
    <w:rsid w:val="00A67586"/>
    <w:rsid w:val="00A67BB4"/>
    <w:rsid w:val="00A72C2E"/>
    <w:rsid w:val="00A73929"/>
    <w:rsid w:val="00A73C5C"/>
    <w:rsid w:val="00A73EBF"/>
    <w:rsid w:val="00A74E63"/>
    <w:rsid w:val="00A75168"/>
    <w:rsid w:val="00A75938"/>
    <w:rsid w:val="00A77B11"/>
    <w:rsid w:val="00A80F51"/>
    <w:rsid w:val="00A82F53"/>
    <w:rsid w:val="00A83185"/>
    <w:rsid w:val="00A84B8E"/>
    <w:rsid w:val="00A85684"/>
    <w:rsid w:val="00A877B1"/>
    <w:rsid w:val="00A87D4B"/>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36AF"/>
    <w:rsid w:val="00AE5F13"/>
    <w:rsid w:val="00AE64BD"/>
    <w:rsid w:val="00AE6C44"/>
    <w:rsid w:val="00AF0033"/>
    <w:rsid w:val="00AF12A1"/>
    <w:rsid w:val="00AF1880"/>
    <w:rsid w:val="00AF5611"/>
    <w:rsid w:val="00AF6383"/>
    <w:rsid w:val="00AF7764"/>
    <w:rsid w:val="00B00C72"/>
    <w:rsid w:val="00B033C8"/>
    <w:rsid w:val="00B037EF"/>
    <w:rsid w:val="00B039C6"/>
    <w:rsid w:val="00B06E47"/>
    <w:rsid w:val="00B1037C"/>
    <w:rsid w:val="00B10FAC"/>
    <w:rsid w:val="00B14721"/>
    <w:rsid w:val="00B17E33"/>
    <w:rsid w:val="00B23BC3"/>
    <w:rsid w:val="00B244D9"/>
    <w:rsid w:val="00B25751"/>
    <w:rsid w:val="00B25C25"/>
    <w:rsid w:val="00B25F18"/>
    <w:rsid w:val="00B27120"/>
    <w:rsid w:val="00B27C2E"/>
    <w:rsid w:val="00B3055D"/>
    <w:rsid w:val="00B316CF"/>
    <w:rsid w:val="00B31A56"/>
    <w:rsid w:val="00B32F01"/>
    <w:rsid w:val="00B34FDB"/>
    <w:rsid w:val="00B3779F"/>
    <w:rsid w:val="00B40B0A"/>
    <w:rsid w:val="00B4211F"/>
    <w:rsid w:val="00B44533"/>
    <w:rsid w:val="00B44D38"/>
    <w:rsid w:val="00B47EAB"/>
    <w:rsid w:val="00B50513"/>
    <w:rsid w:val="00B5051F"/>
    <w:rsid w:val="00B50A80"/>
    <w:rsid w:val="00B523CE"/>
    <w:rsid w:val="00B60980"/>
    <w:rsid w:val="00B60AB6"/>
    <w:rsid w:val="00B61039"/>
    <w:rsid w:val="00B670B6"/>
    <w:rsid w:val="00B735D3"/>
    <w:rsid w:val="00B8218F"/>
    <w:rsid w:val="00B83C0B"/>
    <w:rsid w:val="00B83CC0"/>
    <w:rsid w:val="00B87FDF"/>
    <w:rsid w:val="00B91011"/>
    <w:rsid w:val="00B93301"/>
    <w:rsid w:val="00B9423E"/>
    <w:rsid w:val="00B95831"/>
    <w:rsid w:val="00B95F8A"/>
    <w:rsid w:val="00B973C1"/>
    <w:rsid w:val="00BA04A7"/>
    <w:rsid w:val="00BA09DE"/>
    <w:rsid w:val="00BA229D"/>
    <w:rsid w:val="00BA2FA2"/>
    <w:rsid w:val="00BA4574"/>
    <w:rsid w:val="00BA7329"/>
    <w:rsid w:val="00BB02BB"/>
    <w:rsid w:val="00BB17A6"/>
    <w:rsid w:val="00BB2028"/>
    <w:rsid w:val="00BB28B5"/>
    <w:rsid w:val="00BB5BBB"/>
    <w:rsid w:val="00BB7F8D"/>
    <w:rsid w:val="00BC1F7D"/>
    <w:rsid w:val="00BC47C2"/>
    <w:rsid w:val="00BC6051"/>
    <w:rsid w:val="00BD0A7E"/>
    <w:rsid w:val="00BD1F71"/>
    <w:rsid w:val="00BD28AE"/>
    <w:rsid w:val="00BD407C"/>
    <w:rsid w:val="00BE363A"/>
    <w:rsid w:val="00BE5CB9"/>
    <w:rsid w:val="00BF0921"/>
    <w:rsid w:val="00BF2681"/>
    <w:rsid w:val="00BF4A03"/>
    <w:rsid w:val="00C002AC"/>
    <w:rsid w:val="00C002F4"/>
    <w:rsid w:val="00C03359"/>
    <w:rsid w:val="00C0684F"/>
    <w:rsid w:val="00C16C30"/>
    <w:rsid w:val="00C1749A"/>
    <w:rsid w:val="00C32D54"/>
    <w:rsid w:val="00C32D86"/>
    <w:rsid w:val="00C3558A"/>
    <w:rsid w:val="00C4078D"/>
    <w:rsid w:val="00C407F6"/>
    <w:rsid w:val="00C41871"/>
    <w:rsid w:val="00C514C8"/>
    <w:rsid w:val="00C5150F"/>
    <w:rsid w:val="00C635C1"/>
    <w:rsid w:val="00C64EFF"/>
    <w:rsid w:val="00C65017"/>
    <w:rsid w:val="00C70E3E"/>
    <w:rsid w:val="00C7560E"/>
    <w:rsid w:val="00C75B8A"/>
    <w:rsid w:val="00C7626E"/>
    <w:rsid w:val="00C776CD"/>
    <w:rsid w:val="00C77B1B"/>
    <w:rsid w:val="00C83471"/>
    <w:rsid w:val="00C836CF"/>
    <w:rsid w:val="00C84A1A"/>
    <w:rsid w:val="00C86889"/>
    <w:rsid w:val="00C923F5"/>
    <w:rsid w:val="00C93299"/>
    <w:rsid w:val="00C93EFE"/>
    <w:rsid w:val="00C94496"/>
    <w:rsid w:val="00C9517A"/>
    <w:rsid w:val="00C9608F"/>
    <w:rsid w:val="00C9747C"/>
    <w:rsid w:val="00CA50D6"/>
    <w:rsid w:val="00CA7DB8"/>
    <w:rsid w:val="00CB015A"/>
    <w:rsid w:val="00CB0217"/>
    <w:rsid w:val="00CB0AD2"/>
    <w:rsid w:val="00CB3066"/>
    <w:rsid w:val="00CB56E5"/>
    <w:rsid w:val="00CB650A"/>
    <w:rsid w:val="00CC2172"/>
    <w:rsid w:val="00CC2589"/>
    <w:rsid w:val="00CC275B"/>
    <w:rsid w:val="00CC32DC"/>
    <w:rsid w:val="00CC776B"/>
    <w:rsid w:val="00CD1829"/>
    <w:rsid w:val="00CD320C"/>
    <w:rsid w:val="00CD4F09"/>
    <w:rsid w:val="00CD6C5D"/>
    <w:rsid w:val="00CD6D0C"/>
    <w:rsid w:val="00CE1E11"/>
    <w:rsid w:val="00CE42B5"/>
    <w:rsid w:val="00CE458B"/>
    <w:rsid w:val="00CE4D18"/>
    <w:rsid w:val="00CE609B"/>
    <w:rsid w:val="00CF4CD7"/>
    <w:rsid w:val="00CF52EE"/>
    <w:rsid w:val="00CF56EC"/>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35C"/>
    <w:rsid w:val="00D44760"/>
    <w:rsid w:val="00D45CEC"/>
    <w:rsid w:val="00D45E9C"/>
    <w:rsid w:val="00D507A0"/>
    <w:rsid w:val="00D54DC5"/>
    <w:rsid w:val="00D60F07"/>
    <w:rsid w:val="00D61F2F"/>
    <w:rsid w:val="00D624C3"/>
    <w:rsid w:val="00D6344A"/>
    <w:rsid w:val="00D661BD"/>
    <w:rsid w:val="00D67535"/>
    <w:rsid w:val="00D67E0B"/>
    <w:rsid w:val="00D708E6"/>
    <w:rsid w:val="00D715C4"/>
    <w:rsid w:val="00D73C9C"/>
    <w:rsid w:val="00D7680B"/>
    <w:rsid w:val="00D807CA"/>
    <w:rsid w:val="00D830D8"/>
    <w:rsid w:val="00D83807"/>
    <w:rsid w:val="00D8512A"/>
    <w:rsid w:val="00D8551A"/>
    <w:rsid w:val="00D86AF3"/>
    <w:rsid w:val="00D87F37"/>
    <w:rsid w:val="00D91761"/>
    <w:rsid w:val="00D91DE5"/>
    <w:rsid w:val="00D9431E"/>
    <w:rsid w:val="00D94404"/>
    <w:rsid w:val="00D966CD"/>
    <w:rsid w:val="00DA1946"/>
    <w:rsid w:val="00DA1CF7"/>
    <w:rsid w:val="00DA3485"/>
    <w:rsid w:val="00DA66C7"/>
    <w:rsid w:val="00DA7A96"/>
    <w:rsid w:val="00DB2C5F"/>
    <w:rsid w:val="00DB6E79"/>
    <w:rsid w:val="00DC29E2"/>
    <w:rsid w:val="00DC300A"/>
    <w:rsid w:val="00DC41FE"/>
    <w:rsid w:val="00DC4AA9"/>
    <w:rsid w:val="00DC5CD8"/>
    <w:rsid w:val="00DD00EE"/>
    <w:rsid w:val="00DD0CCF"/>
    <w:rsid w:val="00DD0DC2"/>
    <w:rsid w:val="00DD1D62"/>
    <w:rsid w:val="00DD1F49"/>
    <w:rsid w:val="00DD2FA2"/>
    <w:rsid w:val="00DD3D65"/>
    <w:rsid w:val="00DD5FD0"/>
    <w:rsid w:val="00DD76E8"/>
    <w:rsid w:val="00DD7A19"/>
    <w:rsid w:val="00DE13AF"/>
    <w:rsid w:val="00DE24D2"/>
    <w:rsid w:val="00DF035C"/>
    <w:rsid w:val="00DF05C9"/>
    <w:rsid w:val="00DF3BA8"/>
    <w:rsid w:val="00E001B0"/>
    <w:rsid w:val="00E00328"/>
    <w:rsid w:val="00E05F79"/>
    <w:rsid w:val="00E064CD"/>
    <w:rsid w:val="00E06AB5"/>
    <w:rsid w:val="00E06CDF"/>
    <w:rsid w:val="00E072F3"/>
    <w:rsid w:val="00E13727"/>
    <w:rsid w:val="00E15574"/>
    <w:rsid w:val="00E213F2"/>
    <w:rsid w:val="00E2228C"/>
    <w:rsid w:val="00E26A31"/>
    <w:rsid w:val="00E335E4"/>
    <w:rsid w:val="00E33E2F"/>
    <w:rsid w:val="00E37A03"/>
    <w:rsid w:val="00E4413C"/>
    <w:rsid w:val="00E471CB"/>
    <w:rsid w:val="00E472E2"/>
    <w:rsid w:val="00E47958"/>
    <w:rsid w:val="00E533B9"/>
    <w:rsid w:val="00E53BB0"/>
    <w:rsid w:val="00E53D76"/>
    <w:rsid w:val="00E55938"/>
    <w:rsid w:val="00E620E2"/>
    <w:rsid w:val="00E62310"/>
    <w:rsid w:val="00E63D29"/>
    <w:rsid w:val="00E6657F"/>
    <w:rsid w:val="00E702F5"/>
    <w:rsid w:val="00E721F7"/>
    <w:rsid w:val="00E73046"/>
    <w:rsid w:val="00E73F66"/>
    <w:rsid w:val="00E75FA3"/>
    <w:rsid w:val="00E767B9"/>
    <w:rsid w:val="00E777AD"/>
    <w:rsid w:val="00E7796E"/>
    <w:rsid w:val="00E80231"/>
    <w:rsid w:val="00E81E26"/>
    <w:rsid w:val="00E84BD3"/>
    <w:rsid w:val="00E84DA5"/>
    <w:rsid w:val="00E90DAE"/>
    <w:rsid w:val="00E923C2"/>
    <w:rsid w:val="00E92A37"/>
    <w:rsid w:val="00E93B2F"/>
    <w:rsid w:val="00E94C14"/>
    <w:rsid w:val="00EA0C3D"/>
    <w:rsid w:val="00EA46FF"/>
    <w:rsid w:val="00EA48A9"/>
    <w:rsid w:val="00EA64B9"/>
    <w:rsid w:val="00EB0DD2"/>
    <w:rsid w:val="00EB12E3"/>
    <w:rsid w:val="00EB2680"/>
    <w:rsid w:val="00EB32D9"/>
    <w:rsid w:val="00EB3312"/>
    <w:rsid w:val="00EB3A11"/>
    <w:rsid w:val="00EB6D71"/>
    <w:rsid w:val="00EB7977"/>
    <w:rsid w:val="00EC0175"/>
    <w:rsid w:val="00EC08F3"/>
    <w:rsid w:val="00EC0F50"/>
    <w:rsid w:val="00EC11B9"/>
    <w:rsid w:val="00EC5574"/>
    <w:rsid w:val="00EC66A9"/>
    <w:rsid w:val="00ED012F"/>
    <w:rsid w:val="00ED02C2"/>
    <w:rsid w:val="00ED1475"/>
    <w:rsid w:val="00ED593F"/>
    <w:rsid w:val="00ED5A1D"/>
    <w:rsid w:val="00ED61DE"/>
    <w:rsid w:val="00EE53A7"/>
    <w:rsid w:val="00EE6AC6"/>
    <w:rsid w:val="00EE6E07"/>
    <w:rsid w:val="00EE7412"/>
    <w:rsid w:val="00EE75D2"/>
    <w:rsid w:val="00EF11C1"/>
    <w:rsid w:val="00EF1582"/>
    <w:rsid w:val="00EF1669"/>
    <w:rsid w:val="00EF3424"/>
    <w:rsid w:val="00EF376C"/>
    <w:rsid w:val="00EF4550"/>
    <w:rsid w:val="00F03AC3"/>
    <w:rsid w:val="00F05C32"/>
    <w:rsid w:val="00F0686D"/>
    <w:rsid w:val="00F122E2"/>
    <w:rsid w:val="00F16141"/>
    <w:rsid w:val="00F16C4B"/>
    <w:rsid w:val="00F21DF1"/>
    <w:rsid w:val="00F2348A"/>
    <w:rsid w:val="00F24EFA"/>
    <w:rsid w:val="00F264F3"/>
    <w:rsid w:val="00F3175F"/>
    <w:rsid w:val="00F3531B"/>
    <w:rsid w:val="00F412EE"/>
    <w:rsid w:val="00F415FC"/>
    <w:rsid w:val="00F41B96"/>
    <w:rsid w:val="00F429B8"/>
    <w:rsid w:val="00F43C6A"/>
    <w:rsid w:val="00F45593"/>
    <w:rsid w:val="00F46866"/>
    <w:rsid w:val="00F6099E"/>
    <w:rsid w:val="00F6189D"/>
    <w:rsid w:val="00F63F21"/>
    <w:rsid w:val="00F64160"/>
    <w:rsid w:val="00F709BB"/>
    <w:rsid w:val="00F752D5"/>
    <w:rsid w:val="00F76129"/>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4030"/>
    <w:rsid w:val="00FA5809"/>
    <w:rsid w:val="00FA6622"/>
    <w:rsid w:val="00FA73ED"/>
    <w:rsid w:val="00FB19B2"/>
    <w:rsid w:val="00FC0269"/>
    <w:rsid w:val="00FC07E5"/>
    <w:rsid w:val="00FC1250"/>
    <w:rsid w:val="00FC126F"/>
    <w:rsid w:val="00FC4C2C"/>
    <w:rsid w:val="00FC6D05"/>
    <w:rsid w:val="00FC6E67"/>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ttps://medium.com/@toprak.mhmt/activation-functions-for-deep-learning-13d8b9b20e" TargetMode="External"/><Relationship Id="rId18" Type="http://schemas.openxmlformats.org/officeDocument/2006/relationships/image" Target="media/image5.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analyticsvidhya.com/blog/2021/07/an-introduction-to-logistic-regression/"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linkedin.com/in/anishmahapatra/" TargetMode="External"/><Relationship Id="rId25" Type="http://schemas.openxmlformats.org/officeDocument/2006/relationships/image" Target="media/image9.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6.png"/><Relationship Id="rId29" Type="http://schemas.openxmlformats.org/officeDocument/2006/relationships/hyperlink" Target="https://www.baeldung.com/cs/gradient-descent-logistic-regress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nowledgehut.com/data-science/data-science-bootcamp-training" TargetMode="External"/><Relationship Id="rId24" Type="http://schemas.openxmlformats.org/officeDocument/2006/relationships/image" Target="media/image8.png"/><Relationship Id="rId32"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mailto:https://www.javatpoint.com/logistic-regression-in-machine-learn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yperlink" Target="mailto:https://www.knowledgehut.com/data-science/data-science-bootcamp-training" TargetMode="External"/><Relationship Id="rId19" Type="http://schemas.openxmlformats.org/officeDocument/2006/relationships/hyperlink" Target="https://www.datacamp.com/tutorial/logistic-regression-R" TargetMode="External"/><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hyperlink" Target="mailto:https://www.knowledgehut.com/data-science-courses" TargetMode="External"/><Relationship Id="rId14" Type="http://schemas.openxmlformats.org/officeDocument/2006/relationships/image" Target="media/image3.png"/><Relationship Id="rId22" Type="http://schemas.openxmlformats.org/officeDocument/2006/relationships/hyperlink" Target="https://github.com/fivethirtyeight/data/tree/master/candy-power-ranking" TargetMode="Externa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ntTable" Target="fontTable.xm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698E3-5DA6-482E-93CB-0348D363B7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4</TotalTime>
  <Pages>17</Pages>
  <Words>3181</Words>
  <Characters>1813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36</cp:revision>
  <cp:lastPrinted>2021-06-11T18:34:00Z</cp:lastPrinted>
  <dcterms:created xsi:type="dcterms:W3CDTF">2022-06-16T08:36:00Z</dcterms:created>
  <dcterms:modified xsi:type="dcterms:W3CDTF">2022-09-04T16:25:00Z</dcterms:modified>
</cp:coreProperties>
</file>